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page" w:horzAnchor="margin" w:tblpY="196"/>
        <w:tblW w:w="110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12"/>
        <w:gridCol w:w="9340"/>
      </w:tblGrid>
      <w:tr w:rsidR="005B00DD" w:rsidRPr="00723EE8" w14:paraId="21E21F74" w14:textId="77777777" w:rsidTr="004E1AF8">
        <w:trPr>
          <w:trHeight w:val="489"/>
        </w:trPr>
        <w:tc>
          <w:tcPr>
            <w:tcW w:w="1712" w:type="dxa"/>
            <w:vAlign w:val="center"/>
          </w:tcPr>
          <w:p w14:paraId="42A16E93" w14:textId="77777777" w:rsidR="005B00DD" w:rsidRPr="00723EE8" w:rsidRDefault="005B00DD" w:rsidP="00F037C2">
            <w:pPr>
              <w:pStyle w:val="stbilgi"/>
              <w:jc w:val="center"/>
              <w:rPr>
                <w:rFonts w:ascii="Arial" w:hAnsi="Arial" w:cs="Arial"/>
                <w:sz w:val="13"/>
                <w:szCs w:val="13"/>
              </w:rPr>
            </w:pPr>
            <w:r w:rsidRPr="00723EE8">
              <w:rPr>
                <w:rFonts w:ascii="Arial" w:hAnsi="Arial" w:cs="Arial"/>
                <w:noProof/>
                <w:sz w:val="13"/>
                <w:szCs w:val="13"/>
              </w:rPr>
              <w:drawing>
                <wp:inline distT="0" distB="0" distL="0" distR="0" wp14:anchorId="7637F6FD" wp14:editId="5C0B3767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0" w:type="dxa"/>
            <w:vAlign w:val="center"/>
          </w:tcPr>
          <w:p w14:paraId="461BE208" w14:textId="77777777" w:rsidR="005B00DD" w:rsidRPr="00797CCE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 xml:space="preserve">FEN EDEBİYAT FAKÜLTESİ </w:t>
            </w:r>
          </w:p>
          <w:p w14:paraId="36BB2493" w14:textId="77777777" w:rsidR="005B00DD" w:rsidRPr="00797CCE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 xml:space="preserve">İSTATİSTİK BÖLÜMÜ (I.ÖĞRETİM, LİSANS ÖĞRETİM PLANI)  </w:t>
            </w:r>
          </w:p>
          <w:p w14:paraId="4476E2CF" w14:textId="77777777" w:rsidR="005B00DD" w:rsidRPr="00797CCE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>HAFTALIK DERS PROGRAMI</w:t>
            </w:r>
          </w:p>
          <w:p w14:paraId="1FE7FD03" w14:textId="46A4E4E7" w:rsidR="005B00DD" w:rsidRPr="00723EE8" w:rsidRDefault="005B00DD" w:rsidP="00F037C2">
            <w:pPr>
              <w:pStyle w:val="stbilgi"/>
              <w:jc w:val="center"/>
              <w:rPr>
                <w:rFonts w:ascii="Arial" w:hAnsi="Arial" w:cs="Arial"/>
                <w:b/>
                <w:sz w:val="13"/>
                <w:szCs w:val="13"/>
              </w:rPr>
            </w:pPr>
            <w:r w:rsidRPr="00797CCE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6E59E0">
              <w:rPr>
                <w:rFonts w:ascii="Arial" w:hAnsi="Arial" w:cs="Arial"/>
                <w:b/>
                <w:sz w:val="22"/>
                <w:szCs w:val="22"/>
              </w:rPr>
              <w:t>2022-2023</w:t>
            </w:r>
            <w:r w:rsidR="00985699">
              <w:rPr>
                <w:rFonts w:ascii="Arial" w:hAnsi="Arial" w:cs="Arial"/>
                <w:b/>
                <w:sz w:val="22"/>
                <w:szCs w:val="22"/>
              </w:rPr>
              <w:t xml:space="preserve"> Eğitim-Öğretim Yılı Bahar</w:t>
            </w:r>
            <w:r w:rsidRPr="00797CCE">
              <w:rPr>
                <w:rFonts w:ascii="Arial" w:hAnsi="Arial" w:cs="Arial"/>
                <w:b/>
                <w:sz w:val="22"/>
                <w:szCs w:val="22"/>
              </w:rPr>
              <w:t xml:space="preserve"> Yarıyılı)</w:t>
            </w:r>
          </w:p>
        </w:tc>
      </w:tr>
    </w:tbl>
    <w:p w14:paraId="7ADD63ED" w14:textId="77777777" w:rsidR="005B00DD" w:rsidRPr="00723EE8" w:rsidRDefault="005B00DD" w:rsidP="005B00DD">
      <w:pPr>
        <w:pStyle w:val="AralkYok"/>
        <w:rPr>
          <w:sz w:val="13"/>
          <w:szCs w:val="13"/>
        </w:rPr>
      </w:pPr>
    </w:p>
    <w:tbl>
      <w:tblPr>
        <w:tblW w:w="1104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"/>
        <w:gridCol w:w="850"/>
        <w:gridCol w:w="1279"/>
        <w:gridCol w:w="1280"/>
        <w:gridCol w:w="1091"/>
        <w:gridCol w:w="1092"/>
        <w:gridCol w:w="2315"/>
        <w:gridCol w:w="2724"/>
      </w:tblGrid>
      <w:tr w:rsidR="005B00DD" w:rsidRPr="00855D1D" w14:paraId="55EAFFA5" w14:textId="77777777" w:rsidTr="00F037C2">
        <w:trPr>
          <w:cantSplit/>
          <w:trHeight w:val="191"/>
          <w:jc w:val="center"/>
        </w:trPr>
        <w:tc>
          <w:tcPr>
            <w:tcW w:w="411" w:type="dxa"/>
            <w:vAlign w:val="center"/>
          </w:tcPr>
          <w:p w14:paraId="1A4F838B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GÜN</w:t>
            </w:r>
          </w:p>
        </w:tc>
        <w:tc>
          <w:tcPr>
            <w:tcW w:w="850" w:type="dxa"/>
            <w:vAlign w:val="center"/>
          </w:tcPr>
          <w:p w14:paraId="77763C7E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SAAT</w:t>
            </w:r>
          </w:p>
        </w:tc>
        <w:tc>
          <w:tcPr>
            <w:tcW w:w="2559" w:type="dxa"/>
            <w:gridSpan w:val="2"/>
            <w:vAlign w:val="center"/>
          </w:tcPr>
          <w:p w14:paraId="0DFB952E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1. YIL</w:t>
            </w:r>
          </w:p>
          <w:p w14:paraId="0796AC4E" w14:textId="6293A0CE" w:rsidR="005B00DD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2</w:t>
            </w:r>
            <w:r w:rsidR="005B00DD" w:rsidRPr="00855D1D">
              <w:rPr>
                <w:b/>
                <w:sz w:val="12"/>
                <w:szCs w:val="12"/>
              </w:rPr>
              <w:t>. YARIYIL</w:t>
            </w:r>
          </w:p>
        </w:tc>
        <w:tc>
          <w:tcPr>
            <w:tcW w:w="2183" w:type="dxa"/>
            <w:gridSpan w:val="2"/>
            <w:vAlign w:val="center"/>
          </w:tcPr>
          <w:p w14:paraId="3A5CCE5B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2.YIL</w:t>
            </w:r>
          </w:p>
          <w:p w14:paraId="15653E5F" w14:textId="3DB1305E" w:rsidR="005B00DD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4</w:t>
            </w:r>
            <w:r w:rsidR="005B00DD" w:rsidRPr="00855D1D">
              <w:rPr>
                <w:b/>
                <w:sz w:val="12"/>
                <w:szCs w:val="12"/>
              </w:rPr>
              <w:t>. YARIYIL</w:t>
            </w:r>
          </w:p>
        </w:tc>
        <w:tc>
          <w:tcPr>
            <w:tcW w:w="2315" w:type="dxa"/>
            <w:vAlign w:val="center"/>
          </w:tcPr>
          <w:p w14:paraId="681676A9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3. YIL</w:t>
            </w:r>
          </w:p>
          <w:p w14:paraId="40D31B6B" w14:textId="05BC0ACD" w:rsidR="005B00DD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6.</w:t>
            </w:r>
            <w:r w:rsidR="005B00DD" w:rsidRPr="00855D1D">
              <w:rPr>
                <w:b/>
                <w:sz w:val="12"/>
                <w:szCs w:val="12"/>
              </w:rPr>
              <w:t xml:space="preserve"> YARIYIL</w:t>
            </w:r>
          </w:p>
        </w:tc>
        <w:tc>
          <w:tcPr>
            <w:tcW w:w="2724" w:type="dxa"/>
            <w:vAlign w:val="center"/>
          </w:tcPr>
          <w:p w14:paraId="7DCFB288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4. YIL</w:t>
            </w:r>
          </w:p>
          <w:p w14:paraId="2401035E" w14:textId="334CB291" w:rsidR="005B00DD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8</w:t>
            </w:r>
            <w:r w:rsidR="005B00DD" w:rsidRPr="00855D1D">
              <w:rPr>
                <w:b/>
                <w:sz w:val="12"/>
                <w:szCs w:val="12"/>
              </w:rPr>
              <w:t>. YARIYIL</w:t>
            </w:r>
          </w:p>
        </w:tc>
      </w:tr>
      <w:tr w:rsidR="007C7769" w:rsidRPr="00855D1D" w14:paraId="36B5D88F" w14:textId="77777777" w:rsidTr="00AC3347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2F2F2" w:themeFill="background1" w:themeFillShade="F2"/>
            <w:vAlign w:val="center"/>
          </w:tcPr>
          <w:p w14:paraId="335E3642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</w:p>
          <w:p w14:paraId="4054493C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P</w:t>
            </w:r>
          </w:p>
          <w:p w14:paraId="7C8A52AB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14:paraId="61925C16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Z</w:t>
            </w:r>
          </w:p>
          <w:p w14:paraId="46E39C79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14:paraId="24F697B0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R</w:t>
            </w:r>
          </w:p>
          <w:p w14:paraId="23260A97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T</w:t>
            </w:r>
          </w:p>
          <w:p w14:paraId="0570F98F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  <w:p w14:paraId="5A2286FD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S</w:t>
            </w:r>
          </w:p>
          <w:p w14:paraId="79A17FE8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İ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3B4EBFB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0ECDCA0A" w14:textId="77777777" w:rsidR="007C7769" w:rsidRPr="002523A6" w:rsidRDefault="007C7769" w:rsidP="00F037C2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07CC8A8C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4CEBD714" w14:textId="20DBD26D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0EA6F947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F82A88" w:rsidRPr="00855D1D" w14:paraId="53DE75E5" w14:textId="77777777" w:rsidTr="0014726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7941AF87" w14:textId="77777777" w:rsidR="00F82A88" w:rsidRPr="00855D1D" w:rsidRDefault="00F82A88" w:rsidP="00360877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7F7B61E" w14:textId="77777777" w:rsidR="00F82A88" w:rsidRPr="00855D1D" w:rsidRDefault="00F82A88" w:rsidP="00360877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477A246" w14:textId="77777777" w:rsidR="00F82A88" w:rsidRPr="00EE3F76" w:rsidRDefault="00F82A88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EE3F76">
              <w:rPr>
                <w:b/>
                <w:color w:val="00B050"/>
                <w:sz w:val="11"/>
                <w:szCs w:val="11"/>
              </w:rPr>
              <w:t>MDB1032 İleri İngilizce II</w:t>
            </w:r>
          </w:p>
          <w:p w14:paraId="25128247" w14:textId="77777777" w:rsidR="00F82A88" w:rsidRPr="002523A6" w:rsidRDefault="00F82A88" w:rsidP="00360877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3D0ED8D3" w14:textId="2DB49130" w:rsidR="00F82A88" w:rsidRPr="007D543C" w:rsidRDefault="00F82A88" w:rsidP="00360877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1C90F03A" w14:textId="77777777" w:rsidR="00F82A88" w:rsidRDefault="00F82A88" w:rsidP="00F82A88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 xml:space="preserve">IST 3142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Experimental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Design Gr-1</w:t>
            </w:r>
          </w:p>
          <w:p w14:paraId="57CBDFB6" w14:textId="77777777" w:rsidR="00F82A88" w:rsidRDefault="00F82A88" w:rsidP="00F82A88">
            <w:pPr>
              <w:jc w:val="center"/>
              <w:rPr>
                <w:b/>
                <w:color w:val="00B050"/>
                <w:sz w:val="11"/>
                <w:szCs w:val="11"/>
              </w:rPr>
            </w:pPr>
            <w:proofErr w:type="spellStart"/>
            <w:r w:rsidRPr="00294A57">
              <w:rPr>
                <w:b/>
                <w:color w:val="00B050"/>
                <w:sz w:val="11"/>
                <w:szCs w:val="11"/>
              </w:rPr>
              <w:t>Doç.Dr</w:t>
            </w:r>
            <w:proofErr w:type="spellEnd"/>
            <w:r w:rsidRPr="00294A57">
              <w:rPr>
                <w:b/>
                <w:color w:val="00B050"/>
                <w:sz w:val="11"/>
                <w:szCs w:val="11"/>
              </w:rPr>
              <w:t>. Öyküm Esra YİĞİT</w:t>
            </w:r>
          </w:p>
          <w:p w14:paraId="7EA9A561" w14:textId="1EC860D8" w:rsidR="004E1AF8" w:rsidRDefault="004E1AF8" w:rsidP="00F82A88">
            <w:pPr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A06</w:t>
            </w:r>
          </w:p>
          <w:p w14:paraId="62064424" w14:textId="7F5CA208" w:rsidR="004E1AF8" w:rsidRPr="00855D1D" w:rsidRDefault="004E1AF8" w:rsidP="00F82A8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4B534081" w14:textId="3C0173E3" w:rsidR="00F82A88" w:rsidRPr="007978ED" w:rsidRDefault="00F82A88" w:rsidP="00360877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F82A88" w:rsidRPr="00855D1D" w14:paraId="45C35017" w14:textId="77777777" w:rsidTr="00147262">
        <w:trPr>
          <w:cantSplit/>
          <w:trHeight w:val="128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185DB4A6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DE811B4" w14:textId="77777777" w:rsidR="00F82A88" w:rsidRPr="00855D1D" w:rsidRDefault="00F82A8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2AFC1895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7445B8A9" w14:textId="77777777" w:rsidR="00F82A88" w:rsidRPr="00855D1D" w:rsidRDefault="00F82A88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31CA26A7" w14:textId="6BA12FA2" w:rsidR="00F82A88" w:rsidRPr="007C7769" w:rsidRDefault="00F82A88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724" w:type="dxa"/>
            <w:vMerge w:val="restart"/>
            <w:shd w:val="clear" w:color="auto" w:fill="F2F2F2" w:themeFill="background1" w:themeFillShade="F2"/>
            <w:vAlign w:val="center"/>
          </w:tcPr>
          <w:p w14:paraId="6693F226" w14:textId="77777777" w:rsidR="00F82A88" w:rsidRPr="00644E5F" w:rsidRDefault="00F82A88" w:rsidP="0060761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644E5F">
              <w:rPr>
                <w:b/>
                <w:color w:val="00B0F0"/>
                <w:sz w:val="11"/>
                <w:szCs w:val="11"/>
              </w:rPr>
              <w:t>IST4412 Veri Madenciliğine Giriş Gr-1</w:t>
            </w:r>
          </w:p>
          <w:p w14:paraId="2D0D8DB1" w14:textId="77777777" w:rsidR="00F82A88" w:rsidRDefault="00F82A88" w:rsidP="00607616">
            <w:pPr>
              <w:jc w:val="center"/>
              <w:rPr>
                <w:b/>
                <w:color w:val="00B0F0"/>
                <w:sz w:val="11"/>
                <w:szCs w:val="11"/>
              </w:rPr>
            </w:pPr>
            <w:r w:rsidRPr="00644E5F">
              <w:rPr>
                <w:b/>
                <w:color w:val="00B0F0"/>
                <w:sz w:val="11"/>
                <w:szCs w:val="11"/>
              </w:rPr>
              <w:t xml:space="preserve">  </w:t>
            </w:r>
            <w:proofErr w:type="spellStart"/>
            <w:r w:rsidRPr="00644E5F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644E5F">
              <w:rPr>
                <w:b/>
                <w:color w:val="00B0F0"/>
                <w:sz w:val="11"/>
                <w:szCs w:val="11"/>
              </w:rPr>
              <w:t xml:space="preserve">. Seç. </w:t>
            </w:r>
            <w:proofErr w:type="gramStart"/>
            <w:r w:rsidRPr="00644E5F">
              <w:rPr>
                <w:b/>
                <w:color w:val="00B0F0"/>
                <w:sz w:val="11"/>
                <w:szCs w:val="11"/>
              </w:rPr>
              <w:t>11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  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>
              <w:rPr>
                <w:b/>
                <w:color w:val="00B0F0"/>
                <w:sz w:val="11"/>
                <w:szCs w:val="11"/>
              </w:rPr>
              <w:t>Prof.Dr</w:t>
            </w:r>
            <w:proofErr w:type="spellEnd"/>
            <w:proofErr w:type="gramEnd"/>
            <w:r>
              <w:rPr>
                <w:b/>
                <w:color w:val="00B0F0"/>
                <w:sz w:val="11"/>
                <w:szCs w:val="11"/>
              </w:rPr>
              <w:t>. Ali Hakan BÜYÜKLÜ</w:t>
            </w:r>
          </w:p>
          <w:p w14:paraId="3339A6DE" w14:textId="61436F71" w:rsidR="00802E4A" w:rsidRPr="00855D1D" w:rsidRDefault="00802E4A" w:rsidP="00607616">
            <w:pPr>
              <w:jc w:val="center"/>
              <w:rPr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>B-2025</w:t>
            </w:r>
          </w:p>
        </w:tc>
      </w:tr>
      <w:tr w:rsidR="00F82A88" w:rsidRPr="00855D1D" w14:paraId="52B8DD25" w14:textId="77777777" w:rsidTr="00985699">
        <w:trPr>
          <w:cantSplit/>
          <w:trHeight w:val="187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70E45A18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3613F76" w14:textId="77777777" w:rsidR="00F82A88" w:rsidRPr="00855D1D" w:rsidRDefault="00F82A8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6B8D12A3" w14:textId="63E57222" w:rsidR="00F82A88" w:rsidRPr="00855D1D" w:rsidRDefault="00F82A88" w:rsidP="006A5C99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1202336A" w14:textId="711B29A5" w:rsidR="00F82A88" w:rsidRPr="00855D1D" w:rsidRDefault="00F82A88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401A6C99" w14:textId="77777777" w:rsidR="00F82A88" w:rsidRDefault="00F82A88" w:rsidP="00F82A88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210 SAS programı ile İstatistik </w:t>
            </w:r>
            <w:r>
              <w:rPr>
                <w:b/>
                <w:color w:val="00B0F0"/>
                <w:sz w:val="11"/>
                <w:szCs w:val="11"/>
              </w:rPr>
              <w:t>Gr-1</w:t>
            </w:r>
          </w:p>
          <w:p w14:paraId="797B315C" w14:textId="50C4F961" w:rsidR="00F82A88" w:rsidRPr="00B675E3" w:rsidRDefault="00F82A88" w:rsidP="00F82A88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7 </w:t>
            </w:r>
            <w:r>
              <w:rPr>
                <w:b/>
                <w:color w:val="00B0F0"/>
                <w:sz w:val="11"/>
                <w:szCs w:val="11"/>
              </w:rPr>
              <w:t>B2-L05</w:t>
            </w: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14:paraId="06219E0C" w14:textId="77777777" w:rsidR="00F82A88" w:rsidRPr="00B675E3" w:rsidRDefault="00F82A88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F82A88" w:rsidRPr="00855D1D" w14:paraId="5FEDB6F4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1908A36B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B720494" w14:textId="77777777" w:rsidR="00F82A88" w:rsidRPr="00855D1D" w:rsidRDefault="00F82A8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60269142" w14:textId="77777777" w:rsidR="00F82A88" w:rsidRPr="00855D1D" w:rsidRDefault="00F82A88" w:rsidP="00F037C2">
            <w:pPr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429F759B" w14:textId="77777777" w:rsidR="00F82A88" w:rsidRPr="00855D1D" w:rsidRDefault="00F82A88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7A6F92F9" w14:textId="77777777" w:rsidR="00F82A88" w:rsidRPr="00855D1D" w:rsidRDefault="00F82A88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2566483B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607616" w:rsidRPr="00855D1D" w14:paraId="0C88024F" w14:textId="77777777" w:rsidTr="00F037C2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3D909F55" w14:textId="77777777" w:rsidR="00607616" w:rsidRPr="00855D1D" w:rsidRDefault="0060761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03D60E9" w14:textId="77777777" w:rsidR="00607616" w:rsidRPr="00855D1D" w:rsidRDefault="0060761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5A117D6D" w14:textId="77777777" w:rsidR="00607616" w:rsidRDefault="00607616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Mat 1002 </w:t>
            </w:r>
            <w:proofErr w:type="spellStart"/>
            <w:r w:rsidRPr="007D543C">
              <w:rPr>
                <w:b/>
                <w:color w:val="00B050"/>
                <w:sz w:val="11"/>
                <w:szCs w:val="11"/>
              </w:rPr>
              <w:t>Mathematics</w:t>
            </w:r>
            <w:proofErr w:type="spellEnd"/>
            <w:r w:rsidRPr="007D543C">
              <w:rPr>
                <w:b/>
                <w:color w:val="00B050"/>
                <w:sz w:val="11"/>
                <w:szCs w:val="11"/>
              </w:rPr>
              <w:t xml:space="preserve"> 2</w:t>
            </w:r>
          </w:p>
          <w:p w14:paraId="48C6437E" w14:textId="13C11D0D" w:rsidR="004E1AF8" w:rsidRDefault="00555AF6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A06</w:t>
            </w:r>
          </w:p>
          <w:p w14:paraId="23EC8C00" w14:textId="676FFF15" w:rsidR="00607616" w:rsidRPr="00855D1D" w:rsidRDefault="00607616" w:rsidP="0096396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44C38F7A" w14:textId="77777777" w:rsidR="00607616" w:rsidRPr="00855D1D" w:rsidRDefault="0060761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6FA458FB" w14:textId="14404AC4" w:rsidR="00607616" w:rsidRPr="00855D1D" w:rsidRDefault="00607616" w:rsidP="0060761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shd w:val="clear" w:color="auto" w:fill="F2F2F2" w:themeFill="background1" w:themeFillShade="F2"/>
            <w:vAlign w:val="center"/>
          </w:tcPr>
          <w:p w14:paraId="7C1C49B6" w14:textId="77777777" w:rsidR="00607616" w:rsidRDefault="00607616" w:rsidP="0060761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644E5F">
              <w:rPr>
                <w:b/>
                <w:color w:val="00B050"/>
                <w:sz w:val="11"/>
                <w:szCs w:val="11"/>
              </w:rPr>
              <w:t>IST4122Time Series Gr-1</w:t>
            </w:r>
          </w:p>
          <w:p w14:paraId="6444BD75" w14:textId="4BDE31E6" w:rsidR="00607616" w:rsidRDefault="00607616" w:rsidP="00607616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proofErr w:type="spellStart"/>
            <w:r w:rsidRPr="005B5765">
              <w:rPr>
                <w:b/>
                <w:color w:val="00B050"/>
                <w:sz w:val="11"/>
                <w:szCs w:val="11"/>
              </w:rPr>
              <w:t>Prof.Dr</w:t>
            </w:r>
            <w:proofErr w:type="spellEnd"/>
            <w:r w:rsidRPr="005B5765">
              <w:rPr>
                <w:b/>
                <w:color w:val="00B050"/>
                <w:sz w:val="11"/>
                <w:szCs w:val="11"/>
              </w:rPr>
              <w:t>. Ali Hakan BÜYÜKLÜ</w:t>
            </w:r>
          </w:p>
          <w:p w14:paraId="09E40B09" w14:textId="262D25BD" w:rsidR="00607616" w:rsidRPr="00855D1D" w:rsidRDefault="00802E4A" w:rsidP="00953B66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50"/>
                <w:sz w:val="11"/>
                <w:szCs w:val="11"/>
              </w:rPr>
              <w:t>B-2025</w:t>
            </w:r>
          </w:p>
        </w:tc>
      </w:tr>
      <w:tr w:rsidR="00F82A88" w:rsidRPr="00855D1D" w14:paraId="6181F8C3" w14:textId="77777777" w:rsidTr="00F037C2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58CD405A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52AAA9D" w14:textId="77777777" w:rsidR="00F82A88" w:rsidRPr="00855D1D" w:rsidRDefault="00F82A8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60E034C8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1455BE24" w14:textId="77777777" w:rsidR="00F82A88" w:rsidRPr="00855D1D" w:rsidRDefault="00F82A88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4F2FFF72" w14:textId="77777777" w:rsidR="00F82A88" w:rsidRPr="007D543C" w:rsidRDefault="00F82A88" w:rsidP="00F82A88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122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Regression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Analysis 2 </w:t>
            </w:r>
            <w:r>
              <w:rPr>
                <w:b/>
                <w:color w:val="00B0F0"/>
                <w:sz w:val="11"/>
                <w:szCs w:val="11"/>
              </w:rPr>
              <w:t>Gr-1</w:t>
            </w:r>
          </w:p>
          <w:p w14:paraId="7F679FA9" w14:textId="77777777" w:rsidR="00F82A88" w:rsidRDefault="00F82A88" w:rsidP="00F82A88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6</w:t>
            </w:r>
          </w:p>
          <w:p w14:paraId="386C2A9E" w14:textId="45652223" w:rsidR="00F82A88" w:rsidRPr="00855D1D" w:rsidRDefault="00F82A88" w:rsidP="00F82A88">
            <w:pPr>
              <w:jc w:val="center"/>
              <w:rPr>
                <w:b/>
                <w:sz w:val="12"/>
                <w:szCs w:val="12"/>
              </w:rPr>
            </w:pPr>
            <w:r w:rsidRPr="007C7769">
              <w:rPr>
                <w:b/>
                <w:color w:val="00B0F0"/>
                <w:sz w:val="11"/>
                <w:szCs w:val="11"/>
              </w:rPr>
              <w:t>B2-L05</w:t>
            </w: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14:paraId="28ABCA70" w14:textId="77777777" w:rsidR="00F82A88" w:rsidRPr="00855D1D" w:rsidRDefault="00F82A88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F82A88" w:rsidRPr="00855D1D" w14:paraId="52E6086C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52313505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4CBD509" w14:textId="77777777" w:rsidR="00F82A88" w:rsidRPr="00855D1D" w:rsidRDefault="00F82A8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5AB89A67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77083CFA" w14:textId="77777777" w:rsidR="00F82A88" w:rsidRPr="00360877" w:rsidRDefault="00F82A88" w:rsidP="00360877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121841AD" w14:textId="77777777" w:rsidR="00F82A88" w:rsidRPr="00855D1D" w:rsidRDefault="00F82A88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14:paraId="479C5141" w14:textId="77777777" w:rsidR="00F82A88" w:rsidRPr="00855D1D" w:rsidRDefault="00F82A88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F82A88" w:rsidRPr="00855D1D" w14:paraId="7A6D23FE" w14:textId="77777777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5DDE00F5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8D79C29" w14:textId="77777777" w:rsidR="00F82A88" w:rsidRPr="00855D1D" w:rsidRDefault="00F82A8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0CBCCADB" w14:textId="77777777" w:rsidR="00F82A88" w:rsidRDefault="00F82A88" w:rsidP="006E59E0">
            <w:pPr>
              <w:spacing w:line="100" w:lineRule="atLeast"/>
              <w:jc w:val="center"/>
              <w:rPr>
                <w:b/>
                <w:bCs/>
                <w:sz w:val="11"/>
                <w:szCs w:val="11"/>
              </w:rPr>
            </w:pPr>
            <w:r w:rsidRPr="007D543C">
              <w:rPr>
                <w:b/>
                <w:bCs/>
                <w:sz w:val="11"/>
                <w:szCs w:val="11"/>
              </w:rPr>
              <w:t>IST 1132 Olasılık Gr-1</w:t>
            </w:r>
          </w:p>
          <w:p w14:paraId="77FC9FF2" w14:textId="77777777" w:rsidR="00F82A88" w:rsidRDefault="00F82A8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Prof. Dr. Fatma NOYAN TEKELİ</w:t>
            </w:r>
          </w:p>
          <w:p w14:paraId="728E8C9C" w14:textId="74A98699" w:rsidR="004E1AF8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-A06</w:t>
            </w: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61B533F5" w14:textId="77777777" w:rsidR="00F82A88" w:rsidRPr="00855D1D" w:rsidRDefault="00F82A8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7F971E6F" w14:textId="77777777" w:rsidR="00F82A88" w:rsidRPr="00855D1D" w:rsidRDefault="00F82A88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63777FC2" w14:textId="77777777" w:rsidR="00F82A88" w:rsidRPr="00855D1D" w:rsidRDefault="00F82A88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6E59E0" w:rsidRPr="00855D1D" w14:paraId="2BCF62A4" w14:textId="77777777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480AC467" w14:textId="77777777" w:rsidR="006E59E0" w:rsidRPr="00855D1D" w:rsidRDefault="006E59E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01D8A71" w14:textId="77777777" w:rsidR="006E59E0" w:rsidRPr="00855D1D" w:rsidRDefault="006E59E0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685507E3" w14:textId="77777777" w:rsidR="006E59E0" w:rsidRPr="00855D1D" w:rsidRDefault="006E59E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211C6C74" w14:textId="77777777" w:rsidR="006E59E0" w:rsidRPr="00855D1D" w:rsidRDefault="006E59E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5A796193" w14:textId="77777777" w:rsidR="006E59E0" w:rsidRPr="00855D1D" w:rsidRDefault="006E59E0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7DA13085" w14:textId="36975490" w:rsidR="006E59E0" w:rsidRPr="00855D1D" w:rsidRDefault="006E59E0" w:rsidP="00607616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1625A066" w14:textId="77777777" w:rsidTr="00F037C2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4E07FF06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3CF7408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68A30B21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51EEE1FB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546030BA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093A218C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BE10F8" w:rsidRPr="00855D1D" w14:paraId="10C69FAE" w14:textId="77777777" w:rsidTr="00BE10F8">
        <w:trPr>
          <w:cantSplit/>
          <w:trHeight w:val="191"/>
          <w:jc w:val="center"/>
        </w:trPr>
        <w:tc>
          <w:tcPr>
            <w:tcW w:w="411" w:type="dxa"/>
            <w:vMerge w:val="restart"/>
            <w:vAlign w:val="center"/>
          </w:tcPr>
          <w:p w14:paraId="3C8726CC" w14:textId="77777777"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27E82D5D" w14:textId="77777777"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112106AE" w14:textId="77777777" w:rsidR="00BE10F8" w:rsidRPr="00855D1D" w:rsidRDefault="00BE10F8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S</w:t>
            </w:r>
          </w:p>
          <w:p w14:paraId="3B09F609" w14:textId="77777777"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14:paraId="08309349" w14:textId="77777777"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L</w:t>
            </w:r>
          </w:p>
          <w:p w14:paraId="4A8F0D18" w14:textId="77777777"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I</w:t>
            </w:r>
          </w:p>
        </w:tc>
        <w:tc>
          <w:tcPr>
            <w:tcW w:w="850" w:type="dxa"/>
            <w:vAlign w:val="center"/>
          </w:tcPr>
          <w:p w14:paraId="6CF626AF" w14:textId="77777777" w:rsidR="00BE10F8" w:rsidRPr="00855D1D" w:rsidRDefault="00BE10F8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auto"/>
            <w:vAlign w:val="center"/>
          </w:tcPr>
          <w:p w14:paraId="3A370707" w14:textId="77777777" w:rsidR="00BE10F8" w:rsidRPr="00855D1D" w:rsidRDefault="00BE10F8" w:rsidP="005D2884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6C157055" w14:textId="77777777" w:rsidR="00BE10F8" w:rsidRPr="00855D1D" w:rsidRDefault="00BE10F8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0D835016" w14:textId="77777777" w:rsidR="00BE10F8" w:rsidRPr="00855D1D" w:rsidRDefault="00BE10F8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01A4225B" w14:textId="77777777" w:rsidR="00BE10F8" w:rsidRPr="00855D1D" w:rsidRDefault="00BE10F8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7C7769" w:rsidRPr="00855D1D" w14:paraId="0E2C7EBD" w14:textId="77777777" w:rsidTr="00BE10F8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2EE8868B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97E478B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vMerge w:val="restart"/>
            <w:shd w:val="clear" w:color="auto" w:fill="auto"/>
            <w:vAlign w:val="center"/>
          </w:tcPr>
          <w:p w14:paraId="07DC9940" w14:textId="77777777" w:rsidR="007C7769" w:rsidRDefault="007C7769" w:rsidP="006E59E0">
            <w:pPr>
              <w:spacing w:line="100" w:lineRule="atLeast"/>
              <w:jc w:val="center"/>
              <w:rPr>
                <w:b/>
                <w:bCs/>
                <w:sz w:val="11"/>
                <w:szCs w:val="11"/>
              </w:rPr>
            </w:pPr>
            <w:r w:rsidRPr="007D543C">
              <w:rPr>
                <w:b/>
                <w:bCs/>
                <w:sz w:val="11"/>
                <w:szCs w:val="11"/>
              </w:rPr>
              <w:t>IST 1132 Olasılık Gr-1</w:t>
            </w:r>
          </w:p>
          <w:p w14:paraId="269D7F2A" w14:textId="77777777" w:rsidR="007C7769" w:rsidRDefault="005B5765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Prof. Dr. Fatma NOYAN TEKELİ</w:t>
            </w:r>
          </w:p>
          <w:p w14:paraId="6C8B74CD" w14:textId="6599650B" w:rsidR="004E1AF8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D14</w:t>
            </w:r>
          </w:p>
        </w:tc>
        <w:tc>
          <w:tcPr>
            <w:tcW w:w="2183" w:type="dxa"/>
            <w:gridSpan w:val="2"/>
            <w:vMerge w:val="restart"/>
            <w:vAlign w:val="center"/>
          </w:tcPr>
          <w:p w14:paraId="6E0C45F2" w14:textId="0F3BAA35" w:rsidR="007C7769" w:rsidRPr="006E59E0" w:rsidRDefault="007C7769" w:rsidP="006E59E0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2122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Python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ile İstatistik Uygulamalar</w:t>
            </w:r>
            <w:r>
              <w:rPr>
                <w:b/>
                <w:color w:val="00B0F0"/>
                <w:sz w:val="11"/>
                <w:szCs w:val="11"/>
              </w:rPr>
              <w:t xml:space="preserve"> Gr-1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2   </w:t>
            </w:r>
            <w:r w:rsidR="00953B66">
              <w:rPr>
                <w:b/>
                <w:color w:val="00B0F0"/>
                <w:sz w:val="11"/>
                <w:szCs w:val="11"/>
              </w:rPr>
              <w:t>B-2025</w:t>
            </w:r>
            <w:r w:rsidR="005B5765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="005B5765">
              <w:rPr>
                <w:b/>
                <w:color w:val="00B0F0"/>
                <w:sz w:val="11"/>
                <w:szCs w:val="11"/>
              </w:rPr>
              <w:t>Prof.Dr</w:t>
            </w:r>
            <w:proofErr w:type="spellEnd"/>
            <w:r w:rsidR="005B5765">
              <w:rPr>
                <w:b/>
                <w:color w:val="00B0F0"/>
                <w:sz w:val="11"/>
                <w:szCs w:val="11"/>
              </w:rPr>
              <w:t>. Ali Hakan BÜYÜKLÜ</w:t>
            </w:r>
          </w:p>
        </w:tc>
        <w:tc>
          <w:tcPr>
            <w:tcW w:w="2315" w:type="dxa"/>
            <w:vMerge w:val="restart"/>
            <w:vAlign w:val="center"/>
          </w:tcPr>
          <w:p w14:paraId="1FA354B3" w14:textId="77777777" w:rsidR="007C7769" w:rsidRDefault="007C7769" w:rsidP="007C7769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 xml:space="preserve">IST 3142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Experimental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Design Gr-1</w:t>
            </w:r>
          </w:p>
          <w:p w14:paraId="0A927852" w14:textId="77777777" w:rsidR="007C7769" w:rsidRDefault="00294A57" w:rsidP="00F037C2">
            <w:pPr>
              <w:jc w:val="center"/>
              <w:rPr>
                <w:b/>
                <w:color w:val="00B050"/>
                <w:sz w:val="11"/>
                <w:szCs w:val="11"/>
              </w:rPr>
            </w:pPr>
            <w:proofErr w:type="spellStart"/>
            <w:r w:rsidRPr="00294A57">
              <w:rPr>
                <w:b/>
                <w:color w:val="00B050"/>
                <w:sz w:val="11"/>
                <w:szCs w:val="11"/>
              </w:rPr>
              <w:t>Doç.Dr</w:t>
            </w:r>
            <w:proofErr w:type="spellEnd"/>
            <w:r w:rsidRPr="00294A57">
              <w:rPr>
                <w:b/>
                <w:color w:val="00B050"/>
                <w:sz w:val="11"/>
                <w:szCs w:val="11"/>
              </w:rPr>
              <w:t>. Öyküm Esra YİĞİT</w:t>
            </w:r>
          </w:p>
          <w:p w14:paraId="3B85C9F6" w14:textId="301E92CB" w:rsidR="004E1AF8" w:rsidRPr="002523A6" w:rsidRDefault="004E1AF8" w:rsidP="00F037C2">
            <w:pPr>
              <w:jc w:val="center"/>
              <w:rPr>
                <w:b/>
                <w:color w:val="00B0F0"/>
                <w:sz w:val="12"/>
                <w:szCs w:val="12"/>
                <w:highlight w:val="red"/>
              </w:rPr>
            </w:pPr>
            <w:r>
              <w:rPr>
                <w:b/>
                <w:color w:val="00B050"/>
                <w:sz w:val="11"/>
                <w:szCs w:val="11"/>
              </w:rPr>
              <w:t>BZ-A06</w:t>
            </w:r>
          </w:p>
        </w:tc>
        <w:tc>
          <w:tcPr>
            <w:tcW w:w="2724" w:type="dxa"/>
            <w:vAlign w:val="center"/>
          </w:tcPr>
          <w:p w14:paraId="77EB0505" w14:textId="17F1EFC0" w:rsidR="007C7769" w:rsidRPr="00855D1D" w:rsidRDefault="007C7769" w:rsidP="00194056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7C7769" w:rsidRPr="00855D1D" w14:paraId="03FF6C9C" w14:textId="77777777" w:rsidTr="00BE10F8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5C06DE1E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E840D5A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vMerge/>
            <w:shd w:val="clear" w:color="auto" w:fill="auto"/>
            <w:vAlign w:val="center"/>
          </w:tcPr>
          <w:p w14:paraId="7B00F11C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vAlign w:val="center"/>
          </w:tcPr>
          <w:p w14:paraId="6E2EC0F2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14:paraId="12ACF4D6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10395F08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953B66" w:rsidRPr="00855D1D" w14:paraId="380A031C" w14:textId="77777777" w:rsidTr="00F9431E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78F640B6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1A1D6E1F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vMerge w:val="restart"/>
            <w:vAlign w:val="center"/>
          </w:tcPr>
          <w:p w14:paraId="5E01F8E8" w14:textId="77777777" w:rsidR="00953B66" w:rsidRDefault="00953B66" w:rsidP="006E59E0">
            <w:pPr>
              <w:jc w:val="center"/>
              <w:rPr>
                <w:b/>
                <w:sz w:val="12"/>
                <w:szCs w:val="12"/>
              </w:rPr>
            </w:pPr>
            <w:r w:rsidRPr="001912DB">
              <w:rPr>
                <w:b/>
                <w:sz w:val="12"/>
                <w:szCs w:val="12"/>
              </w:rPr>
              <w:t>TDB1032 Türkçe 2</w:t>
            </w:r>
          </w:p>
          <w:p w14:paraId="5183F292" w14:textId="76B0FF93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5A97EFEB" w14:textId="28BE82F2" w:rsidR="00953B66" w:rsidRPr="00855D1D" w:rsidRDefault="00953B66" w:rsidP="00194056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vAlign w:val="center"/>
          </w:tcPr>
          <w:p w14:paraId="35355697" w14:textId="77777777" w:rsidR="00953B66" w:rsidRPr="007D543C" w:rsidRDefault="00953B66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3050 Anket Düzenleme Gr-1</w:t>
            </w:r>
          </w:p>
          <w:p w14:paraId="0D083F2A" w14:textId="77777777" w:rsidR="00953B66" w:rsidRDefault="00953B66" w:rsidP="007C7769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7</w:t>
            </w:r>
            <w:r w:rsidR="005B5765">
              <w:rPr>
                <w:b/>
                <w:color w:val="00B0F0"/>
                <w:sz w:val="11"/>
                <w:szCs w:val="11"/>
              </w:rPr>
              <w:t xml:space="preserve"> </w:t>
            </w:r>
            <w:r w:rsidR="005B5765" w:rsidRPr="005B5765">
              <w:rPr>
                <w:b/>
                <w:color w:val="00B0F0"/>
                <w:sz w:val="11"/>
                <w:szCs w:val="11"/>
              </w:rPr>
              <w:t xml:space="preserve">Dr. </w:t>
            </w:r>
            <w:proofErr w:type="spellStart"/>
            <w:r w:rsidR="005B5765" w:rsidRPr="005B5765">
              <w:rPr>
                <w:b/>
                <w:color w:val="00B0F0"/>
                <w:sz w:val="11"/>
                <w:szCs w:val="11"/>
              </w:rPr>
              <w:t>Öğr</w:t>
            </w:r>
            <w:proofErr w:type="spellEnd"/>
            <w:r w:rsidR="005B5765" w:rsidRPr="005B5765">
              <w:rPr>
                <w:b/>
                <w:color w:val="00B0F0"/>
                <w:sz w:val="11"/>
                <w:szCs w:val="11"/>
              </w:rPr>
              <w:t>. Üyesi Doğan YILDIZ</w:t>
            </w:r>
          </w:p>
          <w:p w14:paraId="11DBF4C6" w14:textId="78631973" w:rsidR="004E1AF8" w:rsidRPr="007C7769" w:rsidRDefault="004E1AF8" w:rsidP="007C7769">
            <w:pPr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Z-D03</w:t>
            </w:r>
          </w:p>
        </w:tc>
        <w:tc>
          <w:tcPr>
            <w:tcW w:w="2724" w:type="dxa"/>
            <w:vMerge w:val="restart"/>
            <w:vAlign w:val="center"/>
          </w:tcPr>
          <w:p w14:paraId="399C6B2B" w14:textId="77777777" w:rsidR="00953B66" w:rsidRDefault="00953B66" w:rsidP="00953B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4322 Uygulamalı Panel Veri Analizi Gr-1</w:t>
            </w:r>
          </w:p>
          <w:p w14:paraId="40C825D1" w14:textId="4FE4732D" w:rsidR="00953B66" w:rsidRDefault="00953B66" w:rsidP="00953B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11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="005B5765">
              <w:rPr>
                <w:b/>
                <w:color w:val="00B0F0"/>
                <w:sz w:val="12"/>
                <w:szCs w:val="12"/>
              </w:rPr>
              <w:t>Dr.Öğr</w:t>
            </w:r>
            <w:proofErr w:type="spellEnd"/>
            <w:r w:rsidR="005B5765">
              <w:rPr>
                <w:b/>
                <w:color w:val="00B0F0"/>
                <w:sz w:val="12"/>
                <w:szCs w:val="12"/>
              </w:rPr>
              <w:t>. Üyesi Elif TUNA</w:t>
            </w:r>
          </w:p>
          <w:p w14:paraId="3E4A00B5" w14:textId="0A23694E" w:rsidR="00953B66" w:rsidRPr="00855D1D" w:rsidRDefault="00802E4A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B-2025  </w:t>
            </w:r>
          </w:p>
        </w:tc>
      </w:tr>
      <w:tr w:rsidR="00953B66" w:rsidRPr="00855D1D" w14:paraId="679137FA" w14:textId="77777777" w:rsidTr="00F9455F">
        <w:trPr>
          <w:cantSplit/>
          <w:trHeight w:val="120"/>
          <w:jc w:val="center"/>
        </w:trPr>
        <w:tc>
          <w:tcPr>
            <w:tcW w:w="411" w:type="dxa"/>
            <w:vMerge/>
            <w:vAlign w:val="center"/>
          </w:tcPr>
          <w:p w14:paraId="73261D77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18454556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vMerge/>
            <w:vAlign w:val="center"/>
          </w:tcPr>
          <w:p w14:paraId="3481A552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vAlign w:val="center"/>
          </w:tcPr>
          <w:p w14:paraId="012C43AD" w14:textId="77777777" w:rsidR="00953B66" w:rsidRDefault="00953B66" w:rsidP="007C7769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>IST2252 Data Analysis</w:t>
            </w:r>
            <w:r>
              <w:rPr>
                <w:b/>
                <w:color w:val="00B050"/>
                <w:sz w:val="11"/>
                <w:szCs w:val="11"/>
              </w:rPr>
              <w:t xml:space="preserve"> Gr-1</w:t>
            </w:r>
          </w:p>
          <w:p w14:paraId="182C3A9C" w14:textId="77777777" w:rsidR="00953B66" w:rsidRDefault="005B5765" w:rsidP="00F037C2">
            <w:pPr>
              <w:jc w:val="center"/>
              <w:rPr>
                <w:b/>
                <w:color w:val="00B050"/>
                <w:sz w:val="11"/>
                <w:szCs w:val="11"/>
              </w:rPr>
            </w:pPr>
            <w:proofErr w:type="spellStart"/>
            <w:r w:rsidRPr="005B5765">
              <w:rPr>
                <w:b/>
                <w:color w:val="00B050"/>
                <w:sz w:val="11"/>
                <w:szCs w:val="11"/>
              </w:rPr>
              <w:t>Prof.Dr</w:t>
            </w:r>
            <w:proofErr w:type="spellEnd"/>
            <w:r w:rsidRPr="005B5765">
              <w:rPr>
                <w:b/>
                <w:color w:val="00B050"/>
                <w:sz w:val="11"/>
                <w:szCs w:val="11"/>
              </w:rPr>
              <w:t>. Ali Hakan BÜYÜKLÜ</w:t>
            </w:r>
          </w:p>
          <w:p w14:paraId="6CB013A7" w14:textId="73D13402" w:rsidR="004E1AF8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 w:rsidRPr="008B6D02">
              <w:rPr>
                <w:b/>
                <w:color w:val="00B050"/>
                <w:sz w:val="11"/>
                <w:szCs w:val="11"/>
              </w:rPr>
              <w:t>B2-L05</w:t>
            </w:r>
          </w:p>
        </w:tc>
        <w:tc>
          <w:tcPr>
            <w:tcW w:w="2315" w:type="dxa"/>
            <w:vMerge/>
            <w:vAlign w:val="center"/>
          </w:tcPr>
          <w:p w14:paraId="39EED7D8" w14:textId="77777777" w:rsidR="00953B66" w:rsidRPr="00855D1D" w:rsidRDefault="00953B6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14:paraId="1ADB3BC8" w14:textId="77777777" w:rsidR="00953B66" w:rsidRPr="00855D1D" w:rsidRDefault="00953B6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953B66" w:rsidRPr="00855D1D" w14:paraId="42C0C1BE" w14:textId="77777777" w:rsidTr="00F037C2">
        <w:trPr>
          <w:cantSplit/>
          <w:trHeight w:val="193"/>
          <w:jc w:val="center"/>
        </w:trPr>
        <w:tc>
          <w:tcPr>
            <w:tcW w:w="411" w:type="dxa"/>
            <w:vMerge/>
            <w:vAlign w:val="center"/>
          </w:tcPr>
          <w:p w14:paraId="491D673C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080E347A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vMerge w:val="restart"/>
            <w:vAlign w:val="center"/>
          </w:tcPr>
          <w:p w14:paraId="050A0118" w14:textId="77777777" w:rsidR="00953B66" w:rsidRPr="007D543C" w:rsidRDefault="00953B66" w:rsidP="006E59E0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 xml:space="preserve">ATA1032 </w:t>
            </w:r>
            <w:r w:rsidRPr="007D543C">
              <w:rPr>
                <w:b/>
                <w:sz w:val="11"/>
                <w:szCs w:val="11"/>
              </w:rPr>
              <w:t>Atatürk İlkeleri ve İnkılap Tarihi II</w:t>
            </w:r>
          </w:p>
          <w:p w14:paraId="2CDA0885" w14:textId="525FD6DF" w:rsidR="00953B66" w:rsidRPr="00855D1D" w:rsidRDefault="00953B66" w:rsidP="00D9125C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auto"/>
            <w:vAlign w:val="center"/>
          </w:tcPr>
          <w:p w14:paraId="79E94A07" w14:textId="1262D56E" w:rsidR="00953B66" w:rsidRPr="00855D1D" w:rsidRDefault="00953B66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6B9C272E" w14:textId="63505B86" w:rsidR="00953B66" w:rsidRPr="00855D1D" w:rsidRDefault="00953B66" w:rsidP="00194056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Merge w:val="restart"/>
            <w:vAlign w:val="center"/>
          </w:tcPr>
          <w:p w14:paraId="0310EEFD" w14:textId="77777777" w:rsidR="00953B66" w:rsidRPr="007D543C" w:rsidRDefault="00953B66" w:rsidP="00953B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4232 Yöneylem Araştırması 2 Gr-1</w:t>
            </w:r>
          </w:p>
          <w:p w14:paraId="3BAD20E0" w14:textId="77777777" w:rsidR="00953B66" w:rsidRDefault="00953B66" w:rsidP="00953B66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10</w:t>
            </w:r>
          </w:p>
          <w:p w14:paraId="027FA8CA" w14:textId="77777777" w:rsidR="00953B66" w:rsidRDefault="005B5765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  <w:proofErr w:type="spellStart"/>
            <w:r>
              <w:rPr>
                <w:b/>
                <w:color w:val="00B0F0"/>
                <w:sz w:val="12"/>
                <w:szCs w:val="12"/>
              </w:rPr>
              <w:t>Dr.Öğr</w:t>
            </w:r>
            <w:proofErr w:type="spellEnd"/>
            <w:r>
              <w:rPr>
                <w:b/>
                <w:color w:val="00B0F0"/>
                <w:sz w:val="12"/>
                <w:szCs w:val="12"/>
              </w:rPr>
              <w:t>. Üyesi Elif TUNA</w:t>
            </w:r>
          </w:p>
          <w:p w14:paraId="5F4059C5" w14:textId="55A42D71" w:rsidR="00802E4A" w:rsidRPr="00855D1D" w:rsidRDefault="00802E4A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BZ-D03</w:t>
            </w:r>
          </w:p>
        </w:tc>
      </w:tr>
      <w:tr w:rsidR="00953B66" w:rsidRPr="00855D1D" w14:paraId="5EF2259E" w14:textId="77777777" w:rsidTr="00C30BD6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77D5746E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2E09B11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Merge/>
            <w:vAlign w:val="center"/>
          </w:tcPr>
          <w:p w14:paraId="0DA9C5CD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 w:val="restart"/>
            <w:shd w:val="clear" w:color="auto" w:fill="auto"/>
            <w:vAlign w:val="center"/>
          </w:tcPr>
          <w:p w14:paraId="772B93FC" w14:textId="77777777" w:rsidR="00953B66" w:rsidRDefault="00953B66" w:rsidP="007C776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 xml:space="preserve">IST2142 Veri Tabanı </w:t>
            </w:r>
          </w:p>
          <w:p w14:paraId="5870B70F" w14:textId="3628DE1A" w:rsidR="00953B66" w:rsidRPr="005B5765" w:rsidRDefault="00953B66" w:rsidP="00B5637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Gr-1</w:t>
            </w:r>
            <w:r w:rsidR="008B6D02">
              <w:rPr>
                <w:b/>
                <w:sz w:val="11"/>
                <w:szCs w:val="11"/>
              </w:rPr>
              <w:t xml:space="preserve"> </w:t>
            </w:r>
            <w:proofErr w:type="spellStart"/>
            <w:r w:rsidR="005B5765" w:rsidRPr="005B5765">
              <w:rPr>
                <w:b/>
                <w:sz w:val="11"/>
                <w:szCs w:val="11"/>
              </w:rPr>
              <w:t>Dr.Öğr</w:t>
            </w:r>
            <w:proofErr w:type="spellEnd"/>
            <w:r w:rsidR="005B5765" w:rsidRPr="005B5765">
              <w:rPr>
                <w:b/>
                <w:sz w:val="11"/>
                <w:szCs w:val="11"/>
              </w:rPr>
              <w:t>. Üyesi Erhan ÇENE</w:t>
            </w:r>
            <w:r w:rsidR="00B5637C">
              <w:rPr>
                <w:b/>
                <w:sz w:val="11"/>
                <w:szCs w:val="11"/>
              </w:rPr>
              <w:t xml:space="preserve"> B-2025</w:t>
            </w:r>
          </w:p>
        </w:tc>
        <w:tc>
          <w:tcPr>
            <w:tcW w:w="1092" w:type="dxa"/>
            <w:vMerge w:val="restart"/>
            <w:shd w:val="clear" w:color="auto" w:fill="auto"/>
            <w:vAlign w:val="center"/>
          </w:tcPr>
          <w:p w14:paraId="6FA2F58F" w14:textId="77777777" w:rsidR="00953B66" w:rsidRDefault="00953B66" w:rsidP="007C776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 xml:space="preserve">IST2142 Veri Tabanı </w:t>
            </w:r>
          </w:p>
          <w:p w14:paraId="74EE4E55" w14:textId="77777777" w:rsidR="00953B66" w:rsidRDefault="00953B66" w:rsidP="00B5637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Gr-2</w:t>
            </w:r>
            <w:r w:rsidR="008B6D02" w:rsidRPr="005B5765">
              <w:rPr>
                <w:b/>
                <w:sz w:val="11"/>
                <w:szCs w:val="11"/>
              </w:rPr>
              <w:t xml:space="preserve"> </w:t>
            </w:r>
            <w:proofErr w:type="spellStart"/>
            <w:r w:rsidR="005B5765" w:rsidRPr="005B5765">
              <w:rPr>
                <w:b/>
                <w:sz w:val="11"/>
                <w:szCs w:val="11"/>
              </w:rPr>
              <w:t>Arş.Gör</w:t>
            </w:r>
            <w:proofErr w:type="spellEnd"/>
            <w:r w:rsidR="005B5765" w:rsidRPr="005B5765">
              <w:rPr>
                <w:b/>
                <w:sz w:val="11"/>
                <w:szCs w:val="11"/>
              </w:rPr>
              <w:t>. Dr. Coşkun PARİM</w:t>
            </w:r>
          </w:p>
          <w:p w14:paraId="45160F28" w14:textId="753FF854" w:rsidR="00B5637C" w:rsidRPr="005B5765" w:rsidRDefault="00B5637C" w:rsidP="00B5637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8B6D02">
              <w:rPr>
                <w:b/>
                <w:sz w:val="11"/>
                <w:szCs w:val="11"/>
              </w:rPr>
              <w:t>B2-L05</w:t>
            </w:r>
          </w:p>
        </w:tc>
        <w:tc>
          <w:tcPr>
            <w:tcW w:w="2315" w:type="dxa"/>
            <w:vAlign w:val="center"/>
          </w:tcPr>
          <w:p w14:paraId="7A504885" w14:textId="77777777" w:rsidR="00953B66" w:rsidRPr="00855D1D" w:rsidRDefault="00953B6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14:paraId="74FB1218" w14:textId="77777777" w:rsidR="00953B66" w:rsidRPr="00855D1D" w:rsidRDefault="00953B66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953B66" w:rsidRPr="00855D1D" w14:paraId="2114C2CA" w14:textId="77777777" w:rsidTr="00C30BD6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0A9A04D4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1B7F81B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vAlign w:val="center"/>
          </w:tcPr>
          <w:p w14:paraId="19B5FB67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/>
            <w:shd w:val="clear" w:color="auto" w:fill="auto"/>
            <w:vAlign w:val="center"/>
          </w:tcPr>
          <w:p w14:paraId="6731B4F4" w14:textId="77777777" w:rsidR="00953B66" w:rsidRPr="00855D1D" w:rsidRDefault="00953B66" w:rsidP="00601C22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auto"/>
            <w:vAlign w:val="center"/>
          </w:tcPr>
          <w:p w14:paraId="757A5EDA" w14:textId="626C136A" w:rsidR="00953B66" w:rsidRPr="00855D1D" w:rsidRDefault="00953B66" w:rsidP="00601C22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27DFD019" w14:textId="33685241" w:rsidR="00953B66" w:rsidRPr="00855D1D" w:rsidRDefault="00953B66" w:rsidP="00194056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14:paraId="503F2254" w14:textId="77777777" w:rsidR="00953B66" w:rsidRPr="00855D1D" w:rsidRDefault="00953B66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7C7769" w:rsidRPr="00855D1D" w14:paraId="7AF4766A" w14:textId="77777777" w:rsidTr="00C30BD6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348183CB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7A9D65D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vAlign w:val="center"/>
          </w:tcPr>
          <w:p w14:paraId="7991A2E5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/>
            <w:shd w:val="clear" w:color="auto" w:fill="auto"/>
            <w:vAlign w:val="center"/>
          </w:tcPr>
          <w:p w14:paraId="0664C1D1" w14:textId="77777777" w:rsidR="007C7769" w:rsidRPr="006C3524" w:rsidRDefault="007C7769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auto"/>
            <w:vAlign w:val="center"/>
          </w:tcPr>
          <w:p w14:paraId="632327B8" w14:textId="3B53515A" w:rsidR="007C7769" w:rsidRPr="006C3524" w:rsidRDefault="007C7769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56B7B9D9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6161AB46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1462EFCE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0F6FC67C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E1E2DD5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vAlign w:val="center"/>
          </w:tcPr>
          <w:p w14:paraId="76D1135A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4DE04EC4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313AA4C6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31D0052A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6AA1C0CE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3296799E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1C47CB0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-18:50</w:t>
            </w:r>
          </w:p>
        </w:tc>
        <w:tc>
          <w:tcPr>
            <w:tcW w:w="2559" w:type="dxa"/>
            <w:gridSpan w:val="2"/>
            <w:vAlign w:val="center"/>
          </w:tcPr>
          <w:p w14:paraId="79F0410E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10FC9D1E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46243215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75A23395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194056" w:rsidRPr="00855D1D" w14:paraId="4FB8AC9B" w14:textId="77777777" w:rsidTr="00F037C2">
        <w:trPr>
          <w:cantSplit/>
          <w:trHeight w:val="191"/>
          <w:jc w:val="center"/>
        </w:trPr>
        <w:tc>
          <w:tcPr>
            <w:tcW w:w="411" w:type="dxa"/>
            <w:vMerge w:val="restart"/>
            <w:shd w:val="clear" w:color="auto" w:fill="F2F2F2" w:themeFill="background1" w:themeFillShade="F2"/>
            <w:vAlign w:val="center"/>
          </w:tcPr>
          <w:p w14:paraId="5A6E8B68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  <w:p w14:paraId="5DE6F630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Ç</w:t>
            </w:r>
          </w:p>
          <w:p w14:paraId="007F6E60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14:paraId="33BA11AC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R</w:t>
            </w:r>
          </w:p>
          <w:p w14:paraId="0444C131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Ş</w:t>
            </w:r>
          </w:p>
          <w:p w14:paraId="5CB41B46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  <w:p w14:paraId="048743E8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M</w:t>
            </w:r>
          </w:p>
          <w:p w14:paraId="5444D3A0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B</w:t>
            </w:r>
          </w:p>
          <w:p w14:paraId="6F7791BD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91F0016" w14:textId="77777777"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155332B9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183043A4" w14:textId="6738BE6D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6548E49C" w14:textId="610B810E" w:rsidR="00194056" w:rsidRPr="00855D1D" w:rsidRDefault="00194056" w:rsidP="00266DE7">
            <w:pPr>
              <w:spacing w:line="100" w:lineRule="atLeast"/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387731A7" w14:textId="77777777" w:rsidR="00194056" w:rsidRPr="00855D1D" w:rsidRDefault="0019405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953B66" w:rsidRPr="00855D1D" w14:paraId="17D31098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7AC2A772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9ECB42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55A20B46" w14:textId="030B89B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61FA7C0" w14:textId="77777777" w:rsidR="00953B66" w:rsidRPr="007D543C" w:rsidRDefault="00953B66" w:rsidP="007C776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 xml:space="preserve">MAT2412 Diferansiyel Denklemler </w:t>
            </w:r>
          </w:p>
          <w:p w14:paraId="4497555F" w14:textId="14984235" w:rsidR="00953B66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d14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0D25C002" w14:textId="77777777" w:rsidR="00953B66" w:rsidRPr="007D543C" w:rsidRDefault="00953B66" w:rsidP="007C776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ST3012 Yöneylem Araştırması 1</w:t>
            </w:r>
            <w:r>
              <w:rPr>
                <w:b/>
                <w:sz w:val="11"/>
                <w:szCs w:val="11"/>
              </w:rPr>
              <w:t xml:space="preserve"> Gr-1</w:t>
            </w:r>
          </w:p>
          <w:p w14:paraId="43522E0C" w14:textId="77777777" w:rsidR="00953B66" w:rsidRDefault="005B5765" w:rsidP="00F037C2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proofErr w:type="gramStart"/>
            <w:r>
              <w:rPr>
                <w:b/>
                <w:sz w:val="12"/>
                <w:szCs w:val="12"/>
              </w:rPr>
              <w:t>Prof</w:t>
            </w:r>
            <w:proofErr w:type="spellEnd"/>
            <w:r>
              <w:rPr>
                <w:b/>
                <w:sz w:val="12"/>
                <w:szCs w:val="12"/>
              </w:rPr>
              <w:t xml:space="preserve"> </w:t>
            </w:r>
            <w:r w:rsidRPr="005B5765">
              <w:rPr>
                <w:b/>
                <w:sz w:val="12"/>
                <w:szCs w:val="12"/>
              </w:rPr>
              <w:t>.Dr.</w:t>
            </w:r>
            <w:proofErr w:type="gramEnd"/>
            <w:r w:rsidRPr="005B5765">
              <w:rPr>
                <w:b/>
                <w:sz w:val="12"/>
                <w:szCs w:val="12"/>
              </w:rPr>
              <w:t xml:space="preserve"> Ersoy ÖZ</w:t>
            </w:r>
          </w:p>
          <w:p w14:paraId="7CB2E849" w14:textId="488FEE54" w:rsidR="004E1AF8" w:rsidRPr="00855D1D" w:rsidRDefault="004E1AF8" w:rsidP="00F037C2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A06</w:t>
            </w:r>
          </w:p>
        </w:tc>
        <w:tc>
          <w:tcPr>
            <w:tcW w:w="2724" w:type="dxa"/>
            <w:vMerge w:val="restart"/>
            <w:shd w:val="clear" w:color="auto" w:fill="F2F2F2" w:themeFill="background1" w:themeFillShade="F2"/>
            <w:vAlign w:val="center"/>
          </w:tcPr>
          <w:p w14:paraId="7686435C" w14:textId="4A8F9CD0" w:rsidR="00953B66" w:rsidRPr="00855D1D" w:rsidRDefault="00953B66" w:rsidP="00802E4A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953B66">
              <w:rPr>
                <w:b/>
                <w:color w:val="00B0F0"/>
                <w:sz w:val="11"/>
                <w:szCs w:val="11"/>
              </w:rPr>
              <w:t>IST4512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953B66">
              <w:rPr>
                <w:b/>
                <w:color w:val="00B0F0"/>
                <w:sz w:val="11"/>
                <w:szCs w:val="11"/>
              </w:rPr>
              <w:t>Robust</w:t>
            </w:r>
            <w:proofErr w:type="spellEnd"/>
            <w:r w:rsidRPr="00953B66">
              <w:rPr>
                <w:b/>
                <w:color w:val="00B0F0"/>
                <w:sz w:val="11"/>
                <w:szCs w:val="11"/>
              </w:rPr>
              <w:t xml:space="preserve"> Tahmin Yöntemleri ve R Uygulamaları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>
              <w:rPr>
                <w:b/>
                <w:color w:val="00B0F0"/>
                <w:sz w:val="11"/>
                <w:szCs w:val="11"/>
              </w:rPr>
              <w:t>. Seç.11</w:t>
            </w:r>
            <w:r w:rsidR="007C4C0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="005B5765">
              <w:rPr>
                <w:b/>
                <w:color w:val="00B0F0"/>
                <w:sz w:val="11"/>
                <w:szCs w:val="11"/>
              </w:rPr>
              <w:t>Doç.Dr</w:t>
            </w:r>
            <w:proofErr w:type="spellEnd"/>
            <w:r w:rsidR="005B5765">
              <w:rPr>
                <w:b/>
                <w:color w:val="00B0F0"/>
                <w:sz w:val="11"/>
                <w:szCs w:val="11"/>
              </w:rPr>
              <w:t>. Fatma Sevinç KURNAZ</w:t>
            </w:r>
            <w:r w:rsidR="00802E4A">
              <w:rPr>
                <w:b/>
                <w:color w:val="00B0F0"/>
                <w:sz w:val="11"/>
                <w:szCs w:val="11"/>
              </w:rPr>
              <w:t xml:space="preserve"> B2-L05</w:t>
            </w:r>
          </w:p>
        </w:tc>
      </w:tr>
      <w:tr w:rsidR="00953B66" w:rsidRPr="00855D1D" w14:paraId="214D6D25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1730478D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235A5C5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4F253D39" w14:textId="77777777" w:rsidR="00953B66" w:rsidRPr="00855D1D" w:rsidRDefault="00953B66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62AA988F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45AB9285" w14:textId="77777777" w:rsidR="00953B66" w:rsidRPr="00855D1D" w:rsidRDefault="00953B66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Merge/>
            <w:shd w:val="clear" w:color="auto" w:fill="F2F2F2" w:themeFill="background1" w:themeFillShade="F2"/>
            <w:vAlign w:val="center"/>
          </w:tcPr>
          <w:p w14:paraId="6220D9B9" w14:textId="77777777" w:rsidR="00953B66" w:rsidRPr="00855D1D" w:rsidRDefault="00953B66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7C7769" w:rsidRPr="00855D1D" w14:paraId="485C5E39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3260DD3D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9143ADC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2822F1A0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76B0E8B" w14:textId="77777777" w:rsidR="007C7769" w:rsidRDefault="007C7769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IST2170 Güncel İstatistik </w:t>
            </w:r>
            <w:proofErr w:type="gramStart"/>
            <w:r w:rsidRPr="007D543C">
              <w:rPr>
                <w:b/>
                <w:color w:val="00B0F0"/>
                <w:sz w:val="11"/>
                <w:szCs w:val="11"/>
              </w:rPr>
              <w:t>Uyg</w:t>
            </w:r>
            <w:r>
              <w:rPr>
                <w:b/>
                <w:color w:val="00B0F0"/>
                <w:sz w:val="11"/>
                <w:szCs w:val="11"/>
              </w:rPr>
              <w:t xml:space="preserve">ulamaları  </w:t>
            </w:r>
            <w:r w:rsidRPr="007D543C">
              <w:rPr>
                <w:b/>
                <w:color w:val="00B0F0"/>
                <w:sz w:val="11"/>
                <w:szCs w:val="11"/>
              </w:rPr>
              <w:t>Gr</w:t>
            </w:r>
            <w:proofErr w:type="gramEnd"/>
            <w:r w:rsidRPr="007D543C">
              <w:rPr>
                <w:b/>
                <w:color w:val="00B0F0"/>
                <w:sz w:val="11"/>
                <w:szCs w:val="11"/>
              </w:rPr>
              <w:t>-1</w:t>
            </w:r>
            <w:r>
              <w:rPr>
                <w:b/>
                <w:color w:val="00B0F0"/>
                <w:sz w:val="11"/>
                <w:szCs w:val="11"/>
              </w:rPr>
              <w:t xml:space="preserve"> 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2</w:t>
            </w:r>
          </w:p>
          <w:p w14:paraId="75F4C511" w14:textId="737B1F17" w:rsidR="004E1AF8" w:rsidRDefault="004E1AF8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1-D05</w:t>
            </w:r>
          </w:p>
          <w:p w14:paraId="09BFDDC1" w14:textId="0C2FD0B1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511D4F84" w14:textId="77777777" w:rsidR="007C7769" w:rsidRPr="007D543C" w:rsidRDefault="007C7769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IST3132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Stokastik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 Süreçler </w:t>
            </w:r>
            <w:r>
              <w:rPr>
                <w:b/>
                <w:color w:val="00B0F0"/>
                <w:sz w:val="11"/>
                <w:szCs w:val="11"/>
              </w:rPr>
              <w:t>Gr-1</w:t>
            </w:r>
          </w:p>
          <w:p w14:paraId="6E8F0252" w14:textId="77777777" w:rsidR="007C7769" w:rsidRDefault="007C7769" w:rsidP="007C7769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</w:t>
            </w:r>
            <w:proofErr w:type="gramStart"/>
            <w:r w:rsidRPr="007D543C">
              <w:rPr>
                <w:b/>
                <w:color w:val="00B0F0"/>
                <w:sz w:val="11"/>
                <w:szCs w:val="11"/>
              </w:rPr>
              <w:t xml:space="preserve">5  </w:t>
            </w:r>
            <w:proofErr w:type="spellStart"/>
            <w:r w:rsidR="005B5765">
              <w:rPr>
                <w:b/>
                <w:color w:val="00B0F0"/>
                <w:sz w:val="11"/>
                <w:szCs w:val="11"/>
              </w:rPr>
              <w:t>Doç.Dr</w:t>
            </w:r>
            <w:proofErr w:type="spellEnd"/>
            <w:proofErr w:type="gramEnd"/>
            <w:r w:rsidR="005B5765">
              <w:rPr>
                <w:b/>
                <w:color w:val="00B0F0"/>
                <w:sz w:val="11"/>
                <w:szCs w:val="11"/>
              </w:rPr>
              <w:t>. Fatma Sevinç KURNAZ</w:t>
            </w:r>
          </w:p>
          <w:p w14:paraId="20AAFBEC" w14:textId="14A4B033" w:rsidR="004E1AF8" w:rsidRPr="007C7769" w:rsidRDefault="004E1AF8" w:rsidP="007C7769">
            <w:pPr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1-D07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5A8F5929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7C7769" w:rsidRPr="00855D1D" w14:paraId="5161F93B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1A9792DE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3EA002D" w14:textId="77777777" w:rsidR="007C7769" w:rsidRPr="00855D1D" w:rsidRDefault="007C7769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03159AAA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6EDB16D7" w14:textId="77777777" w:rsidR="007C7769" w:rsidRPr="00855D1D" w:rsidRDefault="007C7769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660820F4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60E5224E" w14:textId="77777777" w:rsidR="007C7769" w:rsidRPr="00855D1D" w:rsidRDefault="007C7769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DC7861" w:rsidRPr="00855D1D" w14:paraId="56754B05" w14:textId="77777777" w:rsidTr="00AF55A4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36A31FAE" w14:textId="77777777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B03287C" w14:textId="77777777" w:rsidR="00DC7861" w:rsidRPr="00855D1D" w:rsidRDefault="00DC7861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1279" w:type="dxa"/>
            <w:vMerge w:val="restart"/>
            <w:shd w:val="clear" w:color="auto" w:fill="F2F2F2" w:themeFill="background1" w:themeFillShade="F2"/>
            <w:vAlign w:val="center"/>
          </w:tcPr>
          <w:p w14:paraId="370A9D1A" w14:textId="77777777" w:rsidR="00DC7861" w:rsidRDefault="00DC7861" w:rsidP="006E59E0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BE10F8">
              <w:rPr>
                <w:b/>
                <w:sz w:val="11"/>
                <w:szCs w:val="11"/>
              </w:rPr>
              <w:t xml:space="preserve">IST1142 İstatistik Gr-1 </w:t>
            </w:r>
          </w:p>
          <w:p w14:paraId="2DBA2906" w14:textId="77777777" w:rsidR="00DC7861" w:rsidRDefault="00DC7861" w:rsidP="00194056">
            <w:pPr>
              <w:jc w:val="center"/>
              <w:rPr>
                <w:b/>
                <w:sz w:val="11"/>
                <w:szCs w:val="11"/>
              </w:rPr>
            </w:pPr>
            <w:proofErr w:type="spellStart"/>
            <w:r>
              <w:rPr>
                <w:b/>
                <w:sz w:val="11"/>
                <w:szCs w:val="11"/>
              </w:rPr>
              <w:t>Prof.Dr</w:t>
            </w:r>
            <w:proofErr w:type="spellEnd"/>
            <w:r>
              <w:rPr>
                <w:b/>
                <w:sz w:val="11"/>
                <w:szCs w:val="11"/>
              </w:rPr>
              <w:t>. Filiz KARAMAN</w:t>
            </w:r>
          </w:p>
          <w:p w14:paraId="2846968E" w14:textId="6497698B" w:rsidR="00B5637C" w:rsidRPr="00B5637C" w:rsidRDefault="00B5637C" w:rsidP="00B5637C">
            <w:pPr>
              <w:jc w:val="center"/>
              <w:rPr>
                <w:b/>
                <w:sz w:val="11"/>
                <w:szCs w:val="11"/>
              </w:rPr>
            </w:pPr>
            <w:r w:rsidRPr="007C4C0C">
              <w:rPr>
                <w:b/>
                <w:sz w:val="11"/>
                <w:szCs w:val="11"/>
              </w:rPr>
              <w:t>B</w:t>
            </w:r>
            <w:r>
              <w:rPr>
                <w:b/>
                <w:sz w:val="11"/>
                <w:szCs w:val="11"/>
              </w:rPr>
              <w:t>2-L05</w:t>
            </w:r>
          </w:p>
        </w:tc>
        <w:tc>
          <w:tcPr>
            <w:tcW w:w="1280" w:type="dxa"/>
            <w:vMerge w:val="restart"/>
            <w:shd w:val="clear" w:color="auto" w:fill="F2F2F2" w:themeFill="background1" w:themeFillShade="F2"/>
            <w:vAlign w:val="center"/>
          </w:tcPr>
          <w:p w14:paraId="2D39CE48" w14:textId="5288CA71" w:rsidR="00DC7861" w:rsidRDefault="00DC7861" w:rsidP="006E59E0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IST1142 İstatistik Gr-2</w:t>
            </w:r>
            <w:r w:rsidRPr="00BE10F8">
              <w:rPr>
                <w:b/>
                <w:sz w:val="11"/>
                <w:szCs w:val="11"/>
              </w:rPr>
              <w:t xml:space="preserve"> </w:t>
            </w:r>
          </w:p>
          <w:p w14:paraId="3334E175" w14:textId="675B78E3" w:rsidR="00DC7861" w:rsidRPr="00855D1D" w:rsidRDefault="00DC7861" w:rsidP="00194056">
            <w:pPr>
              <w:jc w:val="center"/>
              <w:rPr>
                <w:b/>
                <w:color w:val="00B050"/>
                <w:sz w:val="12"/>
                <w:szCs w:val="12"/>
              </w:rPr>
            </w:pPr>
            <w:proofErr w:type="spellStart"/>
            <w:r>
              <w:rPr>
                <w:b/>
                <w:sz w:val="11"/>
                <w:szCs w:val="11"/>
              </w:rPr>
              <w:t>Doç.Dr</w:t>
            </w:r>
            <w:proofErr w:type="spellEnd"/>
            <w:r>
              <w:rPr>
                <w:b/>
                <w:sz w:val="11"/>
                <w:szCs w:val="11"/>
              </w:rPr>
              <w:t xml:space="preserve">. </w:t>
            </w:r>
            <w:proofErr w:type="spellStart"/>
            <w:r>
              <w:rPr>
                <w:b/>
                <w:sz w:val="11"/>
                <w:szCs w:val="11"/>
              </w:rPr>
              <w:t>Gülder</w:t>
            </w:r>
            <w:proofErr w:type="spellEnd"/>
            <w:r>
              <w:rPr>
                <w:b/>
                <w:sz w:val="11"/>
                <w:szCs w:val="11"/>
              </w:rPr>
              <w:t xml:space="preserve"> KEMALBAY</w:t>
            </w:r>
            <w:r w:rsidR="00B5637C">
              <w:rPr>
                <w:b/>
                <w:sz w:val="11"/>
                <w:szCs w:val="11"/>
              </w:rPr>
              <w:t xml:space="preserve"> </w:t>
            </w:r>
            <w:r w:rsidR="00B5637C" w:rsidRPr="007C4C0C">
              <w:rPr>
                <w:b/>
                <w:sz w:val="11"/>
                <w:szCs w:val="11"/>
              </w:rPr>
              <w:t>B</w:t>
            </w:r>
            <w:r w:rsidR="00B5637C">
              <w:rPr>
                <w:b/>
                <w:sz w:val="11"/>
                <w:szCs w:val="11"/>
              </w:rPr>
              <w:t xml:space="preserve">-2025 </w:t>
            </w: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11E48C34" w14:textId="77777777" w:rsidR="00DC7861" w:rsidRDefault="00DC7861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DC7861">
              <w:rPr>
                <w:b/>
                <w:color w:val="00B0F0"/>
                <w:sz w:val="12"/>
                <w:szCs w:val="12"/>
              </w:rPr>
              <w:t xml:space="preserve">IST2152 </w:t>
            </w:r>
            <w:proofErr w:type="spellStart"/>
            <w:r w:rsidRPr="00DC7861">
              <w:rPr>
                <w:b/>
                <w:color w:val="00B0F0"/>
                <w:sz w:val="12"/>
                <w:szCs w:val="12"/>
              </w:rPr>
              <w:t>Survey</w:t>
            </w:r>
            <w:proofErr w:type="spellEnd"/>
            <w:r w:rsidRPr="00DC7861">
              <w:rPr>
                <w:b/>
                <w:color w:val="00B0F0"/>
                <w:sz w:val="12"/>
                <w:szCs w:val="12"/>
              </w:rPr>
              <w:t xml:space="preserve"> </w:t>
            </w:r>
            <w:proofErr w:type="spellStart"/>
            <w:r w:rsidRPr="00DC7861">
              <w:rPr>
                <w:b/>
                <w:color w:val="00B0F0"/>
                <w:sz w:val="12"/>
                <w:szCs w:val="12"/>
              </w:rPr>
              <w:t>Sampling</w:t>
            </w:r>
            <w:proofErr w:type="spellEnd"/>
            <w:r w:rsidRPr="00DC7861">
              <w:rPr>
                <w:b/>
                <w:color w:val="00B0F0"/>
                <w:sz w:val="12"/>
                <w:szCs w:val="12"/>
              </w:rPr>
              <w:t xml:space="preserve"> II</w:t>
            </w:r>
          </w:p>
          <w:p w14:paraId="2C52047E" w14:textId="77777777" w:rsidR="00FB6F18" w:rsidRDefault="00FB6F18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  <w:proofErr w:type="spellStart"/>
            <w:proofErr w:type="gramStart"/>
            <w:r>
              <w:rPr>
                <w:b/>
                <w:color w:val="00B0F0"/>
                <w:sz w:val="12"/>
                <w:szCs w:val="12"/>
              </w:rPr>
              <w:t>Arş.Gör</w:t>
            </w:r>
            <w:proofErr w:type="spellEnd"/>
            <w:proofErr w:type="gramEnd"/>
            <w:r>
              <w:rPr>
                <w:b/>
                <w:color w:val="00B0F0"/>
                <w:sz w:val="12"/>
                <w:szCs w:val="12"/>
              </w:rPr>
              <w:t xml:space="preserve"> Dr. Hülya </w:t>
            </w:r>
            <w:r w:rsidRPr="00FB6F18">
              <w:rPr>
                <w:b/>
                <w:color w:val="00B0F0"/>
                <w:sz w:val="12"/>
                <w:szCs w:val="12"/>
              </w:rPr>
              <w:t>YUREKLİ</w:t>
            </w:r>
          </w:p>
          <w:p w14:paraId="1462AF61" w14:textId="53FB97A0" w:rsidR="004E1AF8" w:rsidRPr="00FB6F18" w:rsidRDefault="004E1AF8" w:rsidP="00F037C2">
            <w:pPr>
              <w:jc w:val="center"/>
              <w:rPr>
                <w:b/>
                <w:color w:val="00B050"/>
                <w:sz w:val="14"/>
                <w:szCs w:val="14"/>
              </w:rPr>
            </w:pPr>
            <w:r>
              <w:rPr>
                <w:b/>
                <w:color w:val="00B0F0"/>
                <w:sz w:val="12"/>
                <w:szCs w:val="12"/>
              </w:rPr>
              <w:t>B1-D05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1D3D6BA9" w14:textId="77777777" w:rsidR="00DC7861" w:rsidRPr="007D543C" w:rsidRDefault="00DC7861" w:rsidP="00EE6CD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>MDB3032 İş Hayatı İçin</w:t>
            </w:r>
          </w:p>
          <w:p w14:paraId="39BE79EA" w14:textId="41819202" w:rsidR="00DC7861" w:rsidRPr="00EE6CD5" w:rsidRDefault="00DC7861" w:rsidP="00EE6CD5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İngilizce </w:t>
            </w:r>
            <w:r>
              <w:rPr>
                <w:b/>
                <w:color w:val="00B050"/>
                <w:sz w:val="11"/>
                <w:szCs w:val="11"/>
              </w:rPr>
              <w:t xml:space="preserve"> 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5B57E83D" w14:textId="77777777" w:rsidR="00DC7861" w:rsidRPr="00E07FEB" w:rsidRDefault="00DC7861" w:rsidP="00F037C2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</w:p>
        </w:tc>
      </w:tr>
      <w:tr w:rsidR="00DC7861" w:rsidRPr="00855D1D" w14:paraId="47432D41" w14:textId="77777777" w:rsidTr="00AF55A4">
        <w:trPr>
          <w:cantSplit/>
          <w:trHeight w:val="46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6CCBD701" w14:textId="77777777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304398C" w14:textId="77777777" w:rsidR="00DC7861" w:rsidRPr="00855D1D" w:rsidRDefault="00DC7861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1279" w:type="dxa"/>
            <w:vMerge/>
            <w:shd w:val="clear" w:color="auto" w:fill="F2F2F2" w:themeFill="background1" w:themeFillShade="F2"/>
            <w:vAlign w:val="center"/>
          </w:tcPr>
          <w:p w14:paraId="26B78084" w14:textId="77777777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80" w:type="dxa"/>
            <w:vMerge/>
            <w:shd w:val="clear" w:color="auto" w:fill="F2F2F2" w:themeFill="background1" w:themeFillShade="F2"/>
            <w:vAlign w:val="center"/>
          </w:tcPr>
          <w:p w14:paraId="34209730" w14:textId="2AEED03D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6154D26B" w14:textId="77777777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0E1945BD" w14:textId="77777777" w:rsidR="00DC7861" w:rsidRPr="00855D1D" w:rsidRDefault="00DC7861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7A952897" w14:textId="77777777" w:rsidR="00DC7861" w:rsidRPr="00855D1D" w:rsidRDefault="00DC7861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DC7861" w:rsidRPr="00855D1D" w14:paraId="51AEBF6D" w14:textId="77777777" w:rsidTr="00AF55A4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772BEEF3" w14:textId="77777777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B7AE666" w14:textId="77777777" w:rsidR="00DC7861" w:rsidRPr="00855D1D" w:rsidRDefault="00DC7861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1279" w:type="dxa"/>
            <w:vMerge/>
            <w:shd w:val="clear" w:color="auto" w:fill="F2F2F2" w:themeFill="background1" w:themeFillShade="F2"/>
            <w:vAlign w:val="center"/>
          </w:tcPr>
          <w:p w14:paraId="25FB0B57" w14:textId="77777777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80" w:type="dxa"/>
            <w:vMerge/>
            <w:shd w:val="clear" w:color="auto" w:fill="F2F2F2" w:themeFill="background1" w:themeFillShade="F2"/>
            <w:vAlign w:val="center"/>
          </w:tcPr>
          <w:p w14:paraId="64E5B649" w14:textId="303CC269" w:rsidR="00DC7861" w:rsidRPr="00855D1D" w:rsidRDefault="00DC786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5B8F09A0" w14:textId="77777777" w:rsidR="00DC7861" w:rsidRPr="00855D1D" w:rsidRDefault="00DC7861" w:rsidP="007302F9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197129AD" w14:textId="77777777" w:rsidR="00DC7861" w:rsidRPr="00855D1D" w:rsidRDefault="00DC7861" w:rsidP="00194056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25589091" w14:textId="77777777" w:rsidR="00DC7861" w:rsidRPr="00855D1D" w:rsidRDefault="00DC7861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194056" w:rsidRPr="00855D1D" w14:paraId="4BCA9B80" w14:textId="77777777" w:rsidTr="00F037C2">
        <w:trPr>
          <w:cantSplit/>
          <w:trHeight w:val="19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37F28DA4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F30ACA2" w14:textId="77777777" w:rsidR="00194056" w:rsidRPr="00855D1D" w:rsidRDefault="0019405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395BBDCF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0F8D8AE4" w14:textId="77777777" w:rsidR="00194056" w:rsidRPr="00855D1D" w:rsidRDefault="0019405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4415F464" w14:textId="77777777" w:rsidR="00194056" w:rsidRPr="001C56BF" w:rsidRDefault="00194056" w:rsidP="00F037C2">
            <w:pPr>
              <w:jc w:val="center"/>
              <w:rPr>
                <w:b/>
                <w:color w:val="FF0000"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194D7693" w14:textId="77777777" w:rsidR="00194056" w:rsidRPr="00855D1D" w:rsidRDefault="00194056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5B00DD" w:rsidRPr="00855D1D" w14:paraId="56AD1B60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36BC5CE2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3442CB4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1973F718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10DB1762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401CBEE7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29D47584" w14:textId="77777777" w:rsidR="005B00DD" w:rsidRPr="00855D1D" w:rsidRDefault="005B00DD" w:rsidP="00601C22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401D11" w:rsidRPr="00855D1D" w14:paraId="60345859" w14:textId="77777777" w:rsidTr="00F037C2">
        <w:trPr>
          <w:cantSplit/>
          <w:trHeight w:val="193"/>
          <w:jc w:val="center"/>
        </w:trPr>
        <w:tc>
          <w:tcPr>
            <w:tcW w:w="411" w:type="dxa"/>
            <w:vMerge w:val="restart"/>
            <w:vAlign w:val="center"/>
          </w:tcPr>
          <w:p w14:paraId="4A000439" w14:textId="77777777" w:rsidR="00401D11" w:rsidRPr="00855D1D" w:rsidRDefault="00401D11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7DAECA15" w14:textId="77777777" w:rsidR="00401D11" w:rsidRPr="00855D1D" w:rsidRDefault="00401D11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358B7D7E" w14:textId="77777777" w:rsidR="00401D11" w:rsidRPr="00855D1D" w:rsidRDefault="00401D11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P</w:t>
            </w:r>
          </w:p>
          <w:p w14:paraId="435A19F9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  <w:p w14:paraId="72A33F12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R</w:t>
            </w:r>
          </w:p>
          <w:p w14:paraId="7BB778AA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Ş</w:t>
            </w:r>
          </w:p>
          <w:p w14:paraId="489D1DF3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  <w:p w14:paraId="4E92C76C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M</w:t>
            </w:r>
          </w:p>
          <w:p w14:paraId="6FF95365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B</w:t>
            </w:r>
          </w:p>
          <w:p w14:paraId="4B014FBD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E</w:t>
            </w:r>
          </w:p>
        </w:tc>
        <w:tc>
          <w:tcPr>
            <w:tcW w:w="850" w:type="dxa"/>
            <w:vAlign w:val="center"/>
          </w:tcPr>
          <w:p w14:paraId="0C5CDDDB" w14:textId="77777777" w:rsidR="00401D11" w:rsidRPr="00855D1D" w:rsidRDefault="00401D11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vAlign w:val="center"/>
          </w:tcPr>
          <w:p w14:paraId="61B7C604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62346EC7" w14:textId="77777777" w:rsidR="00401D11" w:rsidRPr="00855D1D" w:rsidRDefault="00401D11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3440C415" w14:textId="2B9FA340" w:rsidR="00401D11" w:rsidRPr="00855D1D" w:rsidRDefault="00401D11" w:rsidP="00401D11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33AF1E90" w14:textId="77777777" w:rsidR="00401D11" w:rsidRPr="00855D1D" w:rsidRDefault="00401D11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953B66" w:rsidRPr="00855D1D" w14:paraId="7CA5BB02" w14:textId="77777777" w:rsidTr="00465A74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532E2699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C8B9460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2559" w:type="dxa"/>
            <w:gridSpan w:val="2"/>
            <w:vAlign w:val="center"/>
          </w:tcPr>
          <w:p w14:paraId="4B7B23DF" w14:textId="21B0EF0B" w:rsidR="00953B66" w:rsidRPr="00855D1D" w:rsidRDefault="00953B66" w:rsidP="00CE193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vAlign w:val="center"/>
          </w:tcPr>
          <w:p w14:paraId="6CD13E64" w14:textId="77777777" w:rsidR="00953B66" w:rsidRPr="007D543C" w:rsidRDefault="00953B66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1172 Bil. Düşünce ve İst. Gr-1</w:t>
            </w:r>
          </w:p>
          <w:p w14:paraId="3253774B" w14:textId="77777777" w:rsidR="00953B66" w:rsidRDefault="00953B66" w:rsidP="007C7769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>. Seç. 1</w:t>
            </w:r>
          </w:p>
          <w:p w14:paraId="358E81C7" w14:textId="77777777" w:rsidR="00953B66" w:rsidRDefault="005B5765" w:rsidP="005B576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5B5765">
              <w:rPr>
                <w:b/>
                <w:color w:val="00B0F0"/>
                <w:sz w:val="11"/>
                <w:szCs w:val="11"/>
              </w:rPr>
              <w:t>Doç. Dr. Atıf EVREN</w:t>
            </w:r>
          </w:p>
          <w:p w14:paraId="118D43F5" w14:textId="6350C2E7" w:rsidR="004E1AF8" w:rsidRPr="00855D1D" w:rsidRDefault="004E1AF8" w:rsidP="005B576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>B1-D07</w:t>
            </w:r>
          </w:p>
        </w:tc>
        <w:tc>
          <w:tcPr>
            <w:tcW w:w="2315" w:type="dxa"/>
            <w:vMerge w:val="restart"/>
            <w:vAlign w:val="center"/>
          </w:tcPr>
          <w:p w14:paraId="622CE1E0" w14:textId="77777777" w:rsidR="00953B66" w:rsidRDefault="00953B66" w:rsidP="00EE6CD5">
            <w:pPr>
              <w:jc w:val="center"/>
              <w:rPr>
                <w:b/>
                <w:color w:val="00B0F0"/>
                <w:sz w:val="11"/>
                <w:szCs w:val="11"/>
              </w:rPr>
            </w:pPr>
            <w:r w:rsidRPr="00EE6CD5">
              <w:rPr>
                <w:b/>
                <w:color w:val="00B0F0"/>
                <w:sz w:val="11"/>
                <w:szCs w:val="11"/>
              </w:rPr>
              <w:t>IST3162 Büyük Veri Analizine</w:t>
            </w:r>
            <w:r w:rsidRPr="00EE6CD5">
              <w:rPr>
                <w:b/>
                <w:sz w:val="12"/>
                <w:szCs w:val="12"/>
              </w:rPr>
              <w:t xml:space="preserve"> </w:t>
            </w:r>
            <w:r w:rsidRPr="00EE6CD5">
              <w:rPr>
                <w:b/>
                <w:color w:val="00B0F0"/>
                <w:sz w:val="11"/>
                <w:szCs w:val="11"/>
              </w:rPr>
              <w:t>Giriş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 </w:t>
            </w:r>
          </w:p>
          <w:p w14:paraId="071EC40A" w14:textId="77777777" w:rsidR="00953B66" w:rsidRDefault="00953B66" w:rsidP="004E1AF8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5  </w:t>
            </w:r>
            <w:proofErr w:type="spellStart"/>
            <w:proofErr w:type="gramStart"/>
            <w:r w:rsidR="005B5765" w:rsidRPr="005B5765">
              <w:rPr>
                <w:b/>
                <w:color w:val="00B0F0"/>
                <w:sz w:val="11"/>
                <w:szCs w:val="11"/>
              </w:rPr>
              <w:t>Arş.Gör</w:t>
            </w:r>
            <w:proofErr w:type="spellEnd"/>
            <w:proofErr w:type="gramEnd"/>
            <w:r w:rsidR="005B5765" w:rsidRPr="005B5765">
              <w:rPr>
                <w:b/>
                <w:color w:val="00B0F0"/>
                <w:sz w:val="11"/>
                <w:szCs w:val="11"/>
              </w:rPr>
              <w:t>. Dr. Coşkun PARİM</w:t>
            </w:r>
          </w:p>
          <w:p w14:paraId="7374CCCA" w14:textId="42537532" w:rsidR="004E1AF8" w:rsidRPr="00EE6CD5" w:rsidRDefault="004E1AF8" w:rsidP="004E1AF8">
            <w:pPr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-2025</w:t>
            </w:r>
          </w:p>
        </w:tc>
        <w:tc>
          <w:tcPr>
            <w:tcW w:w="2724" w:type="dxa"/>
            <w:vMerge w:val="restart"/>
            <w:vAlign w:val="center"/>
          </w:tcPr>
          <w:p w14:paraId="72158A4B" w14:textId="77777777" w:rsidR="00953B66" w:rsidRPr="00953B66" w:rsidRDefault="00953B66" w:rsidP="00953B66">
            <w:pPr>
              <w:jc w:val="center"/>
              <w:rPr>
                <w:b/>
                <w:color w:val="00B0F0"/>
                <w:sz w:val="11"/>
                <w:szCs w:val="11"/>
              </w:rPr>
            </w:pPr>
            <w:r w:rsidRPr="00953B66">
              <w:rPr>
                <w:b/>
                <w:color w:val="00B0F0"/>
                <w:sz w:val="11"/>
                <w:szCs w:val="11"/>
              </w:rPr>
              <w:t>IST4132 Çok Değişkenli İstatistik 2 Gr-1</w:t>
            </w:r>
          </w:p>
          <w:p w14:paraId="167037FF" w14:textId="77777777" w:rsidR="00953B66" w:rsidRDefault="00953B66" w:rsidP="00953B66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953B66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953B66">
              <w:rPr>
                <w:b/>
                <w:color w:val="00B0F0"/>
                <w:sz w:val="11"/>
                <w:szCs w:val="11"/>
              </w:rPr>
              <w:t>. Seç. 10</w:t>
            </w:r>
            <w:r w:rsidR="00B80829">
              <w:rPr>
                <w:b/>
                <w:color w:val="00B0F0"/>
                <w:sz w:val="11"/>
                <w:szCs w:val="11"/>
              </w:rPr>
              <w:t xml:space="preserve"> </w:t>
            </w:r>
            <w:r w:rsidR="00B80829" w:rsidRPr="005B5765">
              <w:rPr>
                <w:b/>
                <w:color w:val="00B0F0"/>
                <w:sz w:val="11"/>
                <w:szCs w:val="11"/>
              </w:rPr>
              <w:t xml:space="preserve">Dr. </w:t>
            </w:r>
            <w:proofErr w:type="spellStart"/>
            <w:r w:rsidR="00B80829" w:rsidRPr="005B5765">
              <w:rPr>
                <w:b/>
                <w:color w:val="00B0F0"/>
                <w:sz w:val="11"/>
                <w:szCs w:val="11"/>
              </w:rPr>
              <w:t>Öğr</w:t>
            </w:r>
            <w:proofErr w:type="spellEnd"/>
            <w:r w:rsidR="00B80829" w:rsidRPr="005B5765">
              <w:rPr>
                <w:b/>
                <w:color w:val="00B0F0"/>
                <w:sz w:val="11"/>
                <w:szCs w:val="11"/>
              </w:rPr>
              <w:t>. Üyesi Doğan YILDIZ</w:t>
            </w:r>
          </w:p>
          <w:p w14:paraId="62E169D3" w14:textId="415AE3B1" w:rsidR="00802E4A" w:rsidRPr="00855D1D" w:rsidRDefault="00802E4A" w:rsidP="00953B66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>B1-D09</w:t>
            </w:r>
          </w:p>
        </w:tc>
      </w:tr>
      <w:tr w:rsidR="00953B66" w:rsidRPr="00855D1D" w14:paraId="7D63840A" w14:textId="77777777" w:rsidTr="00465A74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7D04497D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288433BA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2559" w:type="dxa"/>
            <w:gridSpan w:val="2"/>
            <w:vAlign w:val="center"/>
          </w:tcPr>
          <w:p w14:paraId="72C12F06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vAlign w:val="center"/>
          </w:tcPr>
          <w:p w14:paraId="7835EBD1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14:paraId="47A4ADD5" w14:textId="77777777" w:rsidR="00953B66" w:rsidRPr="00855D1D" w:rsidRDefault="00953B66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Merge/>
            <w:vAlign w:val="center"/>
          </w:tcPr>
          <w:p w14:paraId="0D547D9C" w14:textId="0AEB7402" w:rsidR="00953B66" w:rsidRPr="00855D1D" w:rsidRDefault="00953B66" w:rsidP="002602BA">
            <w:pPr>
              <w:jc w:val="center"/>
              <w:rPr>
                <w:sz w:val="12"/>
                <w:szCs w:val="12"/>
              </w:rPr>
            </w:pPr>
          </w:p>
        </w:tc>
      </w:tr>
      <w:tr w:rsidR="00953B66" w:rsidRPr="00855D1D" w14:paraId="5DFDB94E" w14:textId="77777777" w:rsidTr="00833D47">
        <w:trPr>
          <w:cantSplit/>
          <w:trHeight w:val="188"/>
          <w:jc w:val="center"/>
        </w:trPr>
        <w:tc>
          <w:tcPr>
            <w:tcW w:w="411" w:type="dxa"/>
            <w:vMerge/>
            <w:vAlign w:val="center"/>
          </w:tcPr>
          <w:p w14:paraId="6DCD6093" w14:textId="77777777" w:rsidR="00953B66" w:rsidRPr="00855D1D" w:rsidRDefault="00953B66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7AFEEBCC" w14:textId="77777777" w:rsidR="00953B66" w:rsidRPr="00855D1D" w:rsidRDefault="00953B66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1279" w:type="dxa"/>
            <w:vMerge w:val="restart"/>
            <w:vAlign w:val="center"/>
          </w:tcPr>
          <w:p w14:paraId="5C87BA6D" w14:textId="77777777" w:rsidR="00953B66" w:rsidRPr="007D543C" w:rsidRDefault="00953B66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ENF1170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Introductory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Computer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Sciences</w:t>
            </w:r>
            <w:proofErr w:type="spellEnd"/>
          </w:p>
          <w:p w14:paraId="0F03F2A1" w14:textId="3D8E0AD9" w:rsidR="00953B66" w:rsidRDefault="00953B66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Gr.1 </w:t>
            </w:r>
          </w:p>
          <w:p w14:paraId="567B8AC6" w14:textId="5D75240D" w:rsidR="005B5765" w:rsidRPr="006E59E0" w:rsidRDefault="005B5765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proofErr w:type="spellStart"/>
            <w:r>
              <w:rPr>
                <w:b/>
                <w:color w:val="00B050"/>
                <w:sz w:val="11"/>
                <w:szCs w:val="11"/>
              </w:rPr>
              <w:t>Dr.Öğr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>. Üyesi Erhan ÇENE</w:t>
            </w:r>
            <w:r w:rsidR="00B5637C">
              <w:rPr>
                <w:b/>
                <w:color w:val="00B050"/>
                <w:sz w:val="11"/>
                <w:szCs w:val="11"/>
              </w:rPr>
              <w:t xml:space="preserve"> B2-L05</w:t>
            </w:r>
          </w:p>
        </w:tc>
        <w:tc>
          <w:tcPr>
            <w:tcW w:w="1280" w:type="dxa"/>
            <w:vMerge w:val="restart"/>
            <w:vAlign w:val="center"/>
          </w:tcPr>
          <w:p w14:paraId="587E6CEF" w14:textId="77777777" w:rsidR="00953B66" w:rsidRPr="007D543C" w:rsidRDefault="00953B66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ENF1170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Introductory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Computer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Sciences</w:t>
            </w:r>
            <w:proofErr w:type="spellEnd"/>
          </w:p>
          <w:p w14:paraId="20A8EFD1" w14:textId="15D0CAD6" w:rsidR="00953B66" w:rsidRPr="006E59E0" w:rsidRDefault="00953B66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>Gr.2</w:t>
            </w:r>
            <w:r w:rsidR="007C4C0C">
              <w:rPr>
                <w:b/>
                <w:color w:val="00B050"/>
                <w:sz w:val="11"/>
                <w:szCs w:val="11"/>
              </w:rPr>
              <w:t xml:space="preserve"> </w:t>
            </w:r>
            <w:proofErr w:type="spellStart"/>
            <w:r w:rsidR="005B5765">
              <w:rPr>
                <w:b/>
                <w:color w:val="00B050"/>
                <w:sz w:val="11"/>
                <w:szCs w:val="11"/>
              </w:rPr>
              <w:t>Arş.Gör</w:t>
            </w:r>
            <w:proofErr w:type="spellEnd"/>
            <w:r w:rsidR="005B5765">
              <w:rPr>
                <w:b/>
                <w:color w:val="00B050"/>
                <w:sz w:val="11"/>
                <w:szCs w:val="11"/>
              </w:rPr>
              <w:t>. Dr. Coşkun PARİM</w:t>
            </w:r>
            <w:r w:rsidR="00B5637C">
              <w:rPr>
                <w:b/>
                <w:color w:val="00B050"/>
                <w:sz w:val="11"/>
                <w:szCs w:val="11"/>
              </w:rPr>
              <w:t xml:space="preserve"> B-2025 </w:t>
            </w:r>
          </w:p>
        </w:tc>
        <w:tc>
          <w:tcPr>
            <w:tcW w:w="2183" w:type="dxa"/>
            <w:gridSpan w:val="2"/>
            <w:vMerge/>
            <w:vAlign w:val="center"/>
          </w:tcPr>
          <w:p w14:paraId="0C04DE66" w14:textId="77777777" w:rsidR="00953B66" w:rsidRPr="006C3524" w:rsidRDefault="00953B66" w:rsidP="00F037C2">
            <w:pPr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315" w:type="dxa"/>
            <w:vMerge w:val="restart"/>
            <w:vAlign w:val="center"/>
          </w:tcPr>
          <w:p w14:paraId="167BD46B" w14:textId="77777777" w:rsidR="00953B66" w:rsidRPr="007D543C" w:rsidRDefault="00953B66" w:rsidP="00EE6CD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7D543C">
              <w:rPr>
                <w:b/>
                <w:color w:val="00B0F0"/>
                <w:sz w:val="11"/>
                <w:szCs w:val="11"/>
              </w:rPr>
              <w:t>IST3082 İstatistikte Parametre Tahmini ve Hipotez Testi Gr-</w:t>
            </w:r>
            <w:proofErr w:type="gramStart"/>
            <w:r w:rsidRPr="007D543C">
              <w:rPr>
                <w:b/>
                <w:color w:val="00B0F0"/>
                <w:sz w:val="11"/>
                <w:szCs w:val="11"/>
              </w:rPr>
              <w:t xml:space="preserve">1 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proofErr w:type="gramEnd"/>
            <w:r>
              <w:rPr>
                <w:b/>
                <w:color w:val="00B0F0"/>
                <w:sz w:val="11"/>
                <w:szCs w:val="11"/>
              </w:rPr>
              <w:t>. Seç. 7</w:t>
            </w:r>
          </w:p>
          <w:p w14:paraId="16C3D689" w14:textId="77777777" w:rsidR="00953B66" w:rsidRDefault="005B5765" w:rsidP="00D9125C">
            <w:pPr>
              <w:jc w:val="center"/>
              <w:rPr>
                <w:b/>
                <w:color w:val="00B0F0"/>
                <w:sz w:val="12"/>
                <w:szCs w:val="12"/>
              </w:rPr>
            </w:pPr>
            <w:proofErr w:type="spellStart"/>
            <w:r>
              <w:rPr>
                <w:b/>
                <w:color w:val="00B0F0"/>
                <w:sz w:val="12"/>
                <w:szCs w:val="12"/>
              </w:rPr>
              <w:t>Dr.Öğr</w:t>
            </w:r>
            <w:proofErr w:type="spellEnd"/>
            <w:r>
              <w:rPr>
                <w:b/>
                <w:color w:val="00B0F0"/>
                <w:sz w:val="12"/>
                <w:szCs w:val="12"/>
              </w:rPr>
              <w:t>. Üyesi Elif TUNA</w:t>
            </w:r>
          </w:p>
          <w:p w14:paraId="474097FF" w14:textId="606C1C57" w:rsidR="004E1AF8" w:rsidRPr="00855D1D" w:rsidRDefault="004E1AF8" w:rsidP="00D9125C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B2-D03</w:t>
            </w:r>
          </w:p>
        </w:tc>
        <w:tc>
          <w:tcPr>
            <w:tcW w:w="2724" w:type="dxa"/>
            <w:vMerge/>
            <w:vAlign w:val="center"/>
          </w:tcPr>
          <w:p w14:paraId="1413FDD6" w14:textId="77777777" w:rsidR="00953B66" w:rsidRPr="00855D1D" w:rsidRDefault="00953B66" w:rsidP="00985699">
            <w:pPr>
              <w:rPr>
                <w:sz w:val="12"/>
                <w:szCs w:val="12"/>
              </w:rPr>
            </w:pPr>
          </w:p>
        </w:tc>
      </w:tr>
      <w:tr w:rsidR="00EE6CD5" w:rsidRPr="00855D1D" w14:paraId="3FD92283" w14:textId="77777777" w:rsidTr="00833D47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69BAD8E0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01EE6A9" w14:textId="77777777" w:rsidR="00EE6CD5" w:rsidRPr="00855D1D" w:rsidRDefault="00EE6CD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1279" w:type="dxa"/>
            <w:vMerge/>
            <w:vAlign w:val="center"/>
          </w:tcPr>
          <w:p w14:paraId="4D644979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  <w:highlight w:val="yellow"/>
              </w:rPr>
            </w:pPr>
          </w:p>
        </w:tc>
        <w:tc>
          <w:tcPr>
            <w:tcW w:w="1280" w:type="dxa"/>
            <w:vMerge/>
            <w:vAlign w:val="center"/>
          </w:tcPr>
          <w:p w14:paraId="7C83C0B3" w14:textId="017DAD0C" w:rsidR="00EE6CD5" w:rsidRPr="00855D1D" w:rsidRDefault="00EE6CD5" w:rsidP="00F037C2">
            <w:pPr>
              <w:jc w:val="center"/>
              <w:rPr>
                <w:b/>
                <w:sz w:val="12"/>
                <w:szCs w:val="12"/>
                <w:highlight w:val="yellow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65849507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14:paraId="2A560D14" w14:textId="77777777" w:rsidR="00EE6CD5" w:rsidRPr="00855D1D" w:rsidRDefault="00EE6CD5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42408272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EE6CD5" w:rsidRPr="00855D1D" w14:paraId="34A67631" w14:textId="77777777" w:rsidTr="00E47F46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080DBFEE" w14:textId="77777777" w:rsidR="00EE6CD5" w:rsidRPr="00855D1D" w:rsidRDefault="00EE6CD5" w:rsidP="007C7769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1288B3C1" w14:textId="77777777" w:rsidR="00EE6CD5" w:rsidRPr="00855D1D" w:rsidRDefault="00EE6CD5" w:rsidP="007C7769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vAlign w:val="center"/>
          </w:tcPr>
          <w:p w14:paraId="21649F9F" w14:textId="77777777" w:rsidR="00EE6CD5" w:rsidRPr="00855D1D" w:rsidRDefault="00EE6CD5" w:rsidP="007C7769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 w:val="restart"/>
            <w:vAlign w:val="center"/>
          </w:tcPr>
          <w:p w14:paraId="133EB8C4" w14:textId="6F4858DA" w:rsidR="00EE6CD5" w:rsidRPr="007C7769" w:rsidRDefault="00EE6CD5" w:rsidP="007C7769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774A7">
              <w:rPr>
                <w:b/>
                <w:color w:val="00B050"/>
                <w:sz w:val="11"/>
                <w:szCs w:val="11"/>
              </w:rPr>
              <w:t>IST 2022</w:t>
            </w:r>
            <w:r>
              <w:rPr>
                <w:b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2 Gr.1</w:t>
            </w:r>
            <w:r w:rsidR="005B5765">
              <w:rPr>
                <w:b/>
                <w:color w:val="00B050"/>
                <w:sz w:val="11"/>
                <w:szCs w:val="11"/>
              </w:rPr>
              <w:t xml:space="preserve"> Doç. Dr. Atıf EVREN</w:t>
            </w:r>
            <w:r w:rsidR="004E1AF8">
              <w:rPr>
                <w:b/>
                <w:color w:val="00B050"/>
                <w:sz w:val="11"/>
                <w:szCs w:val="11"/>
              </w:rPr>
              <w:t xml:space="preserve"> B1-D11</w:t>
            </w:r>
          </w:p>
        </w:tc>
        <w:tc>
          <w:tcPr>
            <w:tcW w:w="1092" w:type="dxa"/>
            <w:vMerge w:val="restart"/>
            <w:vAlign w:val="center"/>
          </w:tcPr>
          <w:p w14:paraId="2C4C6C8E" w14:textId="6004E39B" w:rsidR="00EE6CD5" w:rsidRPr="007C7769" w:rsidRDefault="00EE6CD5" w:rsidP="007C7769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774A7">
              <w:rPr>
                <w:b/>
                <w:color w:val="00B050"/>
                <w:sz w:val="11"/>
                <w:szCs w:val="11"/>
              </w:rPr>
              <w:t>IST 2022</w:t>
            </w:r>
            <w:r>
              <w:rPr>
                <w:b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2 Gr.2</w:t>
            </w:r>
            <w:r w:rsidR="005B5765">
              <w:rPr>
                <w:b/>
                <w:color w:val="00B050"/>
                <w:sz w:val="11"/>
                <w:szCs w:val="11"/>
              </w:rPr>
              <w:t xml:space="preserve"> Doç. Dr. Serpil KILIÇ DEPREN</w:t>
            </w:r>
            <w:r w:rsidR="004E1AF8">
              <w:rPr>
                <w:b/>
                <w:color w:val="00B050"/>
                <w:sz w:val="11"/>
                <w:szCs w:val="11"/>
              </w:rPr>
              <w:t xml:space="preserve"> B1-D12</w:t>
            </w:r>
          </w:p>
        </w:tc>
        <w:tc>
          <w:tcPr>
            <w:tcW w:w="2315" w:type="dxa"/>
            <w:vMerge w:val="restart"/>
            <w:vAlign w:val="center"/>
          </w:tcPr>
          <w:p w14:paraId="55E1D6DF" w14:textId="77777777" w:rsidR="00EE6CD5" w:rsidRPr="007D543C" w:rsidRDefault="00EE6CD5" w:rsidP="00EE6CD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IST3152 İst. P. Pr. Kullanımı Gr-</w:t>
            </w:r>
            <w:r w:rsidRPr="007D543C">
              <w:rPr>
                <w:b/>
                <w:color w:val="00B0F0"/>
                <w:sz w:val="11"/>
                <w:szCs w:val="11"/>
              </w:rPr>
              <w:t xml:space="preserve">1                                                </w:t>
            </w:r>
          </w:p>
          <w:p w14:paraId="53FD040C" w14:textId="62E3FB75" w:rsidR="00EE6CD5" w:rsidRPr="007D543C" w:rsidRDefault="00EE6CD5" w:rsidP="00EE6CD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6 </w:t>
            </w:r>
          </w:p>
          <w:p w14:paraId="5F32A4F9" w14:textId="77777777" w:rsidR="00EE6CD5" w:rsidRDefault="005B5765" w:rsidP="005B576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5B5765">
              <w:rPr>
                <w:b/>
                <w:color w:val="00B0F0"/>
                <w:sz w:val="11"/>
                <w:szCs w:val="11"/>
              </w:rPr>
              <w:t xml:space="preserve">Dr. </w:t>
            </w:r>
            <w:proofErr w:type="spellStart"/>
            <w:r w:rsidRPr="005B5765">
              <w:rPr>
                <w:b/>
                <w:color w:val="00B0F0"/>
                <w:sz w:val="11"/>
                <w:szCs w:val="11"/>
              </w:rPr>
              <w:t>Öğr</w:t>
            </w:r>
            <w:proofErr w:type="spellEnd"/>
            <w:r w:rsidRPr="005B5765">
              <w:rPr>
                <w:b/>
                <w:color w:val="00B0F0"/>
                <w:sz w:val="11"/>
                <w:szCs w:val="11"/>
              </w:rPr>
              <w:t>. Üyesi Doğan YILDIZ</w:t>
            </w:r>
          </w:p>
          <w:p w14:paraId="4078D3A9" w14:textId="34EFCCC2" w:rsidR="004E1AF8" w:rsidRPr="00855D1D" w:rsidRDefault="004E1AF8" w:rsidP="005B5765">
            <w:pPr>
              <w:spacing w:line="100" w:lineRule="atLeast"/>
              <w:jc w:val="center"/>
              <w:rPr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>B2-L05</w:t>
            </w:r>
          </w:p>
        </w:tc>
        <w:tc>
          <w:tcPr>
            <w:tcW w:w="2724" w:type="dxa"/>
            <w:vAlign w:val="center"/>
          </w:tcPr>
          <w:p w14:paraId="5C689EF1" w14:textId="1A99AA86" w:rsidR="00EE6CD5" w:rsidRPr="00855D1D" w:rsidRDefault="00EE6CD5" w:rsidP="007C7769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EE6CD5" w:rsidRPr="00855D1D" w14:paraId="45AC4828" w14:textId="77777777" w:rsidTr="00E47F46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71110C31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360D9E33" w14:textId="77777777" w:rsidR="00EE6CD5" w:rsidRPr="00855D1D" w:rsidRDefault="00EE6CD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Align w:val="center"/>
          </w:tcPr>
          <w:p w14:paraId="437AE1AB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1" w:type="dxa"/>
            <w:vMerge/>
            <w:vAlign w:val="center"/>
          </w:tcPr>
          <w:p w14:paraId="4894697E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092" w:type="dxa"/>
            <w:vMerge/>
            <w:vAlign w:val="center"/>
          </w:tcPr>
          <w:p w14:paraId="5C30407A" w14:textId="66D9B22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14:paraId="42265C9D" w14:textId="77777777" w:rsidR="00EE6CD5" w:rsidRPr="00855D1D" w:rsidRDefault="00EE6CD5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54BBDA23" w14:textId="77777777" w:rsidR="00EE6CD5" w:rsidRPr="00855D1D" w:rsidRDefault="00EE6CD5" w:rsidP="007D15F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EE6CD5" w:rsidRPr="00855D1D" w14:paraId="78750CB7" w14:textId="77777777" w:rsidTr="00F037C2">
        <w:trPr>
          <w:cantSplit/>
          <w:trHeight w:val="193"/>
          <w:jc w:val="center"/>
        </w:trPr>
        <w:tc>
          <w:tcPr>
            <w:tcW w:w="411" w:type="dxa"/>
            <w:vMerge/>
            <w:vAlign w:val="center"/>
          </w:tcPr>
          <w:p w14:paraId="7D58FF65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A4AAFDD" w14:textId="77777777" w:rsidR="00EE6CD5" w:rsidRPr="00855D1D" w:rsidRDefault="00EE6CD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vAlign w:val="center"/>
          </w:tcPr>
          <w:p w14:paraId="7E4999F5" w14:textId="77777777" w:rsidR="00EE6CD5" w:rsidRPr="002523A6" w:rsidRDefault="00EE6CD5" w:rsidP="00F037C2">
            <w:pPr>
              <w:jc w:val="center"/>
              <w:rPr>
                <w:b/>
                <w:sz w:val="12"/>
                <w:szCs w:val="12"/>
                <w:highlight w:val="red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009F4F5B" w14:textId="1073DA1E" w:rsidR="00EE6CD5" w:rsidRPr="00855D1D" w:rsidRDefault="00EE6CD5" w:rsidP="00457839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vAlign w:val="center"/>
          </w:tcPr>
          <w:p w14:paraId="7AB3FB5F" w14:textId="77777777" w:rsidR="00EE6CD5" w:rsidRPr="00855D1D" w:rsidRDefault="00EE6CD5" w:rsidP="00F037C2">
            <w:pPr>
              <w:jc w:val="center"/>
              <w:rPr>
                <w:color w:val="00B0F0"/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65BF56E2" w14:textId="77777777" w:rsidR="00EE6CD5" w:rsidRPr="00855D1D" w:rsidRDefault="00EE6CD5" w:rsidP="00F037C2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753F33" w:rsidRPr="00855D1D" w14:paraId="522264F6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3D75C8E8" w14:textId="77777777"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6AA95301" w14:textId="77777777" w:rsidR="00753F33" w:rsidRPr="00855D1D" w:rsidRDefault="00753F33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vAlign w:val="center"/>
          </w:tcPr>
          <w:p w14:paraId="2116B529" w14:textId="0F14AA36" w:rsidR="00753F33" w:rsidRPr="00855D1D" w:rsidRDefault="00753F33" w:rsidP="00753F3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7F309A57" w14:textId="77777777"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069E0182" w14:textId="77777777" w:rsidR="00753F33" w:rsidRPr="00855D1D" w:rsidRDefault="00753F33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76AC7C1D" w14:textId="77777777" w:rsidR="00753F33" w:rsidRPr="00855D1D" w:rsidRDefault="00753F33" w:rsidP="008257B7">
            <w:pPr>
              <w:spacing w:line="100" w:lineRule="atLeast"/>
              <w:jc w:val="center"/>
              <w:rPr>
                <w:sz w:val="12"/>
                <w:szCs w:val="12"/>
              </w:rPr>
            </w:pPr>
          </w:p>
        </w:tc>
      </w:tr>
      <w:tr w:rsidR="00753F33" w:rsidRPr="00855D1D" w14:paraId="2EB14AFD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0C881819" w14:textId="77777777"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5C112BAE" w14:textId="77777777" w:rsidR="00753F33" w:rsidRPr="00855D1D" w:rsidRDefault="00753F33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vAlign w:val="center"/>
          </w:tcPr>
          <w:p w14:paraId="19C59FAF" w14:textId="77777777"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4D8BBE83" w14:textId="77777777" w:rsidR="00753F33" w:rsidRPr="00855D1D" w:rsidRDefault="00753F33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05187B70" w14:textId="77777777" w:rsidR="00753F33" w:rsidRPr="00855D1D" w:rsidRDefault="00753F33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174434FB" w14:textId="77777777" w:rsidR="00753F33" w:rsidRPr="00855D1D" w:rsidRDefault="00753F33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2378F15B" w14:textId="77777777" w:rsidTr="00F037C2">
        <w:trPr>
          <w:cantSplit/>
          <w:trHeight w:val="191"/>
          <w:jc w:val="center"/>
        </w:trPr>
        <w:tc>
          <w:tcPr>
            <w:tcW w:w="411" w:type="dxa"/>
            <w:vMerge/>
            <w:vAlign w:val="center"/>
          </w:tcPr>
          <w:p w14:paraId="6296A287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vAlign w:val="center"/>
          </w:tcPr>
          <w:p w14:paraId="47E5EDFC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-18.50</w:t>
            </w:r>
          </w:p>
        </w:tc>
        <w:tc>
          <w:tcPr>
            <w:tcW w:w="2559" w:type="dxa"/>
            <w:gridSpan w:val="2"/>
            <w:vAlign w:val="center"/>
          </w:tcPr>
          <w:p w14:paraId="5AE7A753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Align w:val="center"/>
          </w:tcPr>
          <w:p w14:paraId="040AFFA3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Align w:val="center"/>
          </w:tcPr>
          <w:p w14:paraId="34FDB395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vAlign w:val="center"/>
          </w:tcPr>
          <w:p w14:paraId="03DF2AC8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85227" w:rsidRPr="00855D1D" w14:paraId="30564268" w14:textId="77777777" w:rsidTr="000D6804">
        <w:trPr>
          <w:cantSplit/>
          <w:trHeight w:val="128"/>
          <w:jc w:val="center"/>
        </w:trPr>
        <w:tc>
          <w:tcPr>
            <w:tcW w:w="411" w:type="dxa"/>
            <w:vMerge w:val="restart"/>
            <w:shd w:val="clear" w:color="auto" w:fill="F2F2F2" w:themeFill="background1" w:themeFillShade="F2"/>
            <w:vAlign w:val="center"/>
          </w:tcPr>
          <w:p w14:paraId="71CFFA76" w14:textId="77777777"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52C868DE" w14:textId="77777777"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6D6BEAFB" w14:textId="77777777"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</w:p>
          <w:p w14:paraId="60229352" w14:textId="77777777" w:rsidR="00585227" w:rsidRPr="00855D1D" w:rsidRDefault="00585227" w:rsidP="00F037C2">
            <w:pPr>
              <w:pStyle w:val="Balk8"/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/>
                <w:i w:val="0"/>
                <w:iCs w:val="0"/>
                <w:sz w:val="12"/>
                <w:szCs w:val="12"/>
              </w:rPr>
              <w:t>C</w:t>
            </w:r>
          </w:p>
          <w:p w14:paraId="297A9F9C" w14:textId="77777777"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U</w:t>
            </w:r>
          </w:p>
          <w:p w14:paraId="6049EFF2" w14:textId="77777777"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M</w:t>
            </w:r>
          </w:p>
          <w:p w14:paraId="0F8713AC" w14:textId="77777777"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  <w:r w:rsidRPr="00855D1D">
              <w:rPr>
                <w:b/>
                <w:sz w:val="12"/>
                <w:szCs w:val="12"/>
              </w:rPr>
              <w:t>A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C0A7185" w14:textId="77777777" w:rsidR="00585227" w:rsidRPr="00855D1D" w:rsidRDefault="00585227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8.00-08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47B1D275" w14:textId="77777777"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0BE3B5DD" w14:textId="77777777" w:rsidR="00585227" w:rsidRPr="00855D1D" w:rsidRDefault="00585227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446A5E15" w14:textId="4BB055B2" w:rsidR="00585227" w:rsidRPr="00855D1D" w:rsidRDefault="00585227" w:rsidP="00BB2FDD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3FA82312" w14:textId="77777777" w:rsidR="00585227" w:rsidRPr="00855D1D" w:rsidRDefault="00585227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7C7769" w:rsidRPr="00855D1D" w14:paraId="350070DC" w14:textId="77777777" w:rsidTr="000A53EF">
        <w:trPr>
          <w:cantSplit/>
          <w:trHeight w:val="73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783E5397" w14:textId="77777777" w:rsidR="007C7769" w:rsidRPr="00855D1D" w:rsidRDefault="007C7769" w:rsidP="006E59E0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A19B075" w14:textId="77777777" w:rsidR="007C7769" w:rsidRPr="00855D1D" w:rsidRDefault="007C7769" w:rsidP="006E59E0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09.00-09.50</w:t>
            </w:r>
          </w:p>
        </w:tc>
        <w:tc>
          <w:tcPr>
            <w:tcW w:w="1279" w:type="dxa"/>
            <w:vMerge w:val="restart"/>
            <w:shd w:val="clear" w:color="auto" w:fill="F2F2F2" w:themeFill="background1" w:themeFillShade="F2"/>
            <w:vAlign w:val="center"/>
          </w:tcPr>
          <w:p w14:paraId="40083578" w14:textId="77777777" w:rsidR="007C7769" w:rsidRPr="007D543C" w:rsidRDefault="007C7769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ENF1170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Introductory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Computer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Sciences</w:t>
            </w:r>
            <w:proofErr w:type="spellEnd"/>
          </w:p>
          <w:p w14:paraId="1D78C719" w14:textId="1A89854E" w:rsidR="007C7769" w:rsidRPr="00855D1D" w:rsidRDefault="007C7769" w:rsidP="006E59E0">
            <w:pPr>
              <w:jc w:val="center"/>
              <w:rPr>
                <w:b/>
                <w:sz w:val="12"/>
                <w:szCs w:val="12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 </w:t>
            </w:r>
            <w:proofErr w:type="gramStart"/>
            <w:r>
              <w:rPr>
                <w:b/>
                <w:color w:val="00B050"/>
                <w:sz w:val="11"/>
                <w:szCs w:val="11"/>
              </w:rPr>
              <w:t xml:space="preserve">Gr.1 </w:t>
            </w:r>
            <w:r w:rsidR="007C4C0C">
              <w:rPr>
                <w:b/>
                <w:color w:val="00B050"/>
                <w:sz w:val="11"/>
                <w:szCs w:val="11"/>
              </w:rPr>
              <w:t xml:space="preserve"> </w:t>
            </w:r>
            <w:proofErr w:type="spellStart"/>
            <w:r w:rsidR="005B5765">
              <w:rPr>
                <w:b/>
                <w:color w:val="00B050"/>
                <w:sz w:val="11"/>
                <w:szCs w:val="11"/>
              </w:rPr>
              <w:t>Dr.Öğr</w:t>
            </w:r>
            <w:proofErr w:type="spellEnd"/>
            <w:proofErr w:type="gramEnd"/>
            <w:r w:rsidR="005B5765">
              <w:rPr>
                <w:b/>
                <w:color w:val="00B050"/>
                <w:sz w:val="11"/>
                <w:szCs w:val="11"/>
              </w:rPr>
              <w:t>. Üyesi Erhan ÇENE</w:t>
            </w:r>
            <w:r w:rsidR="00233051">
              <w:rPr>
                <w:b/>
                <w:color w:val="00B050"/>
                <w:sz w:val="11"/>
                <w:szCs w:val="11"/>
              </w:rPr>
              <w:t xml:space="preserve"> B-2025 </w:t>
            </w:r>
          </w:p>
        </w:tc>
        <w:tc>
          <w:tcPr>
            <w:tcW w:w="1280" w:type="dxa"/>
            <w:vMerge w:val="restart"/>
            <w:shd w:val="clear" w:color="auto" w:fill="F2F2F2" w:themeFill="background1" w:themeFillShade="F2"/>
            <w:vAlign w:val="center"/>
          </w:tcPr>
          <w:p w14:paraId="6B83FAD8" w14:textId="77777777" w:rsidR="007C7769" w:rsidRPr="007D543C" w:rsidRDefault="007C7769" w:rsidP="006E59E0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ENF1170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Introductory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Computer</w:t>
            </w:r>
            <w:proofErr w:type="spellEnd"/>
            <w:r w:rsidRPr="00FD2FE4">
              <w:rPr>
                <w:rStyle w:val="Gl"/>
                <w:color w:val="00B050"/>
                <w:sz w:val="11"/>
                <w:szCs w:val="11"/>
              </w:rPr>
              <w:t xml:space="preserve"> </w:t>
            </w:r>
            <w:proofErr w:type="spellStart"/>
            <w:r w:rsidRPr="00FD2FE4">
              <w:rPr>
                <w:rStyle w:val="Gl"/>
                <w:color w:val="00B050"/>
                <w:sz w:val="11"/>
                <w:szCs w:val="11"/>
              </w:rPr>
              <w:t>Sciences</w:t>
            </w:r>
            <w:proofErr w:type="spellEnd"/>
          </w:p>
          <w:p w14:paraId="36702C06" w14:textId="190BBDE4" w:rsidR="007C7769" w:rsidRPr="00855D1D" w:rsidRDefault="007C7769" w:rsidP="006E59E0">
            <w:pPr>
              <w:jc w:val="center"/>
              <w:rPr>
                <w:b/>
                <w:sz w:val="12"/>
                <w:szCs w:val="12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>Gr.2</w:t>
            </w:r>
            <w:r w:rsidR="007C4C0C">
              <w:rPr>
                <w:b/>
                <w:color w:val="00B050"/>
                <w:sz w:val="11"/>
                <w:szCs w:val="11"/>
              </w:rPr>
              <w:t xml:space="preserve"> </w:t>
            </w:r>
            <w:proofErr w:type="spellStart"/>
            <w:r w:rsidR="005B5765">
              <w:rPr>
                <w:b/>
                <w:color w:val="00B050"/>
                <w:sz w:val="11"/>
                <w:szCs w:val="11"/>
              </w:rPr>
              <w:t>Arş.Gör</w:t>
            </w:r>
            <w:proofErr w:type="spellEnd"/>
            <w:r w:rsidR="005B5765">
              <w:rPr>
                <w:b/>
                <w:color w:val="00B050"/>
                <w:sz w:val="11"/>
                <w:szCs w:val="11"/>
              </w:rPr>
              <w:t>. Dr. Coşkun PARİM</w:t>
            </w:r>
            <w:r w:rsidR="00233051">
              <w:rPr>
                <w:b/>
                <w:color w:val="00B050"/>
                <w:sz w:val="11"/>
                <w:szCs w:val="11"/>
              </w:rPr>
              <w:t xml:space="preserve"> B2-L05 </w:t>
            </w: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6BBD7EBF" w14:textId="77777777" w:rsidR="007C7769" w:rsidRPr="007D543C" w:rsidRDefault="007C7769" w:rsidP="007C776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 xml:space="preserve">MAT2412 Diferansiyel Denklemler </w:t>
            </w:r>
          </w:p>
          <w:p w14:paraId="0855AAB7" w14:textId="2126396C" w:rsidR="007C7769" w:rsidRPr="00855D1D" w:rsidRDefault="004E1AF8" w:rsidP="006E59E0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4E1AF8">
              <w:rPr>
                <w:b/>
                <w:sz w:val="11"/>
                <w:szCs w:val="11"/>
              </w:rPr>
              <w:t>B1-D13</w:t>
            </w: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5982DB5C" w14:textId="77777777" w:rsidR="007C7769" w:rsidRPr="00855D1D" w:rsidRDefault="007C7769" w:rsidP="006E59E0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0C26510F" w14:textId="77777777" w:rsidR="007C7769" w:rsidRPr="00855D1D" w:rsidRDefault="007C7769" w:rsidP="006E59E0">
            <w:pPr>
              <w:jc w:val="center"/>
              <w:rPr>
                <w:sz w:val="12"/>
                <w:szCs w:val="12"/>
              </w:rPr>
            </w:pPr>
          </w:p>
        </w:tc>
      </w:tr>
      <w:tr w:rsidR="007C7769" w:rsidRPr="00855D1D" w14:paraId="3AF4DA6E" w14:textId="77777777" w:rsidTr="000A53EF">
        <w:trPr>
          <w:cantSplit/>
          <w:trHeight w:val="76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6CF67B8A" w14:textId="77777777" w:rsidR="007C7769" w:rsidRPr="00855D1D" w:rsidRDefault="007C7769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6EE523F" w14:textId="77777777" w:rsidR="007C7769" w:rsidRPr="00855D1D" w:rsidRDefault="007C7769" w:rsidP="00F94593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0.00-10.50</w:t>
            </w:r>
          </w:p>
        </w:tc>
        <w:tc>
          <w:tcPr>
            <w:tcW w:w="1279" w:type="dxa"/>
            <w:vMerge/>
            <w:shd w:val="clear" w:color="auto" w:fill="F2F2F2" w:themeFill="background1" w:themeFillShade="F2"/>
            <w:vAlign w:val="center"/>
          </w:tcPr>
          <w:p w14:paraId="38797558" w14:textId="77777777" w:rsidR="007C7769" w:rsidRPr="00855D1D" w:rsidRDefault="007C7769" w:rsidP="00F94593">
            <w:pPr>
              <w:rPr>
                <w:b/>
                <w:sz w:val="12"/>
                <w:szCs w:val="12"/>
              </w:rPr>
            </w:pPr>
          </w:p>
        </w:tc>
        <w:tc>
          <w:tcPr>
            <w:tcW w:w="1280" w:type="dxa"/>
            <w:vMerge/>
            <w:shd w:val="clear" w:color="auto" w:fill="F2F2F2" w:themeFill="background1" w:themeFillShade="F2"/>
            <w:vAlign w:val="center"/>
          </w:tcPr>
          <w:p w14:paraId="3FD61121" w14:textId="47663E86" w:rsidR="007C7769" w:rsidRPr="00855D1D" w:rsidRDefault="007C7769" w:rsidP="00F94593">
            <w:pPr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0689AED7" w14:textId="59086604" w:rsidR="007C7769" w:rsidRPr="00855D1D" w:rsidRDefault="007C7769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6B0531B0" w14:textId="77777777" w:rsidR="007C7769" w:rsidRPr="00855D1D" w:rsidRDefault="007C7769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415026FF" w14:textId="77777777" w:rsidR="007C7769" w:rsidRPr="00855D1D" w:rsidRDefault="007C7769" w:rsidP="00F94593">
            <w:pPr>
              <w:jc w:val="center"/>
              <w:rPr>
                <w:b/>
                <w:sz w:val="12"/>
                <w:szCs w:val="12"/>
              </w:rPr>
            </w:pPr>
          </w:p>
        </w:tc>
      </w:tr>
      <w:tr w:rsidR="00EE6CD5" w:rsidRPr="00855D1D" w14:paraId="60284493" w14:textId="77777777" w:rsidTr="00EE6CD5">
        <w:trPr>
          <w:cantSplit/>
          <w:trHeight w:val="22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5E6C86F9" w14:textId="77777777" w:rsidR="00EE6CD5" w:rsidRPr="00855D1D" w:rsidRDefault="00EE6CD5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482F692" w14:textId="77777777" w:rsidR="00EE6CD5" w:rsidRPr="00855D1D" w:rsidRDefault="00EE6CD5" w:rsidP="00F94593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1.00-11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5E13985F" w14:textId="4B2D87A1" w:rsidR="00EE6CD5" w:rsidRPr="00855D1D" w:rsidRDefault="00EE6CD5" w:rsidP="00F94593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96750BD" w14:textId="77777777" w:rsidR="00EE6CD5" w:rsidRDefault="00EE6CD5" w:rsidP="007C7769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7D543C">
              <w:rPr>
                <w:b/>
                <w:color w:val="00B050"/>
                <w:sz w:val="11"/>
                <w:szCs w:val="11"/>
              </w:rPr>
              <w:t xml:space="preserve">IST2162 </w:t>
            </w:r>
            <w:r>
              <w:rPr>
                <w:b/>
                <w:color w:val="00B050"/>
                <w:sz w:val="11"/>
                <w:szCs w:val="11"/>
              </w:rPr>
              <w:t>Professional English</w:t>
            </w:r>
            <w:r w:rsidRPr="007D543C">
              <w:rPr>
                <w:b/>
                <w:color w:val="00B050"/>
                <w:sz w:val="11"/>
                <w:szCs w:val="11"/>
              </w:rPr>
              <w:t xml:space="preserve"> 2</w:t>
            </w:r>
            <w:r>
              <w:rPr>
                <w:b/>
                <w:color w:val="00B050"/>
                <w:sz w:val="11"/>
                <w:szCs w:val="11"/>
              </w:rPr>
              <w:t xml:space="preserve"> Gr-1</w:t>
            </w:r>
          </w:p>
          <w:p w14:paraId="1BDB6EDF" w14:textId="77777777" w:rsidR="00EE6CD5" w:rsidRDefault="005B5765" w:rsidP="00F94593">
            <w:pPr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Doç. Dr. Serpil KILIÇ DEPREN</w:t>
            </w:r>
          </w:p>
          <w:p w14:paraId="398159D2" w14:textId="4DFC0154" w:rsidR="004E1AF8" w:rsidRPr="00855D1D" w:rsidRDefault="004E1AF8" w:rsidP="00F94593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50"/>
                <w:sz w:val="11"/>
                <w:szCs w:val="11"/>
              </w:rPr>
              <w:t>B1-D12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3BF2D8BD" w14:textId="77777777" w:rsidR="00EE6CD5" w:rsidRDefault="00EE6CD5" w:rsidP="00EE6CD5">
            <w:pPr>
              <w:jc w:val="center"/>
              <w:rPr>
                <w:b/>
                <w:color w:val="00B0F0"/>
                <w:sz w:val="11"/>
                <w:szCs w:val="11"/>
              </w:rPr>
            </w:pPr>
            <w:r w:rsidRPr="00EE6CD5">
              <w:rPr>
                <w:b/>
                <w:color w:val="00B0F0"/>
                <w:sz w:val="11"/>
                <w:szCs w:val="11"/>
              </w:rPr>
              <w:t>IST3110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  <w:r w:rsidRPr="00EE6CD5">
              <w:rPr>
                <w:b/>
                <w:color w:val="00B0F0"/>
                <w:sz w:val="11"/>
                <w:szCs w:val="11"/>
              </w:rPr>
              <w:t>R ile İstatistik Uygulamaları</w:t>
            </w:r>
          </w:p>
          <w:p w14:paraId="4953EA4E" w14:textId="77777777" w:rsidR="00EE6CD5" w:rsidRDefault="00EE6CD5" w:rsidP="00EE6CD5">
            <w:pPr>
              <w:jc w:val="center"/>
              <w:rPr>
                <w:b/>
                <w:color w:val="00B0F0"/>
                <w:sz w:val="11"/>
                <w:szCs w:val="11"/>
              </w:rPr>
            </w:pPr>
            <w:proofErr w:type="spellStart"/>
            <w:r w:rsidRPr="007D543C">
              <w:rPr>
                <w:b/>
                <w:color w:val="00B0F0"/>
                <w:sz w:val="11"/>
                <w:szCs w:val="11"/>
              </w:rPr>
              <w:t>Mes</w:t>
            </w:r>
            <w:proofErr w:type="spellEnd"/>
            <w:r w:rsidRPr="007D543C">
              <w:rPr>
                <w:b/>
                <w:color w:val="00B0F0"/>
                <w:sz w:val="11"/>
                <w:szCs w:val="11"/>
              </w:rPr>
              <w:t xml:space="preserve">. Seç. </w:t>
            </w:r>
            <w:r>
              <w:rPr>
                <w:b/>
                <w:color w:val="00B0F0"/>
                <w:sz w:val="11"/>
                <w:szCs w:val="11"/>
              </w:rPr>
              <w:t>7</w:t>
            </w:r>
            <w:r w:rsidR="007C4C0C">
              <w:rPr>
                <w:b/>
                <w:color w:val="00B0F0"/>
                <w:sz w:val="11"/>
                <w:szCs w:val="11"/>
              </w:rPr>
              <w:t xml:space="preserve"> </w:t>
            </w:r>
            <w:proofErr w:type="spellStart"/>
            <w:r w:rsidR="005B5765" w:rsidRPr="005B5765">
              <w:rPr>
                <w:b/>
                <w:color w:val="00B0F0"/>
                <w:sz w:val="11"/>
                <w:szCs w:val="11"/>
              </w:rPr>
              <w:t>Dr.Öğr</w:t>
            </w:r>
            <w:proofErr w:type="spellEnd"/>
            <w:r w:rsidR="005B5765" w:rsidRPr="005B5765">
              <w:rPr>
                <w:b/>
                <w:color w:val="00B0F0"/>
                <w:sz w:val="11"/>
                <w:szCs w:val="11"/>
              </w:rPr>
              <w:t>. Üyesi Erhan ÇENE</w:t>
            </w:r>
          </w:p>
          <w:p w14:paraId="325F9991" w14:textId="33508D9A" w:rsidR="00233051" w:rsidRPr="00855D1D" w:rsidRDefault="00233051" w:rsidP="00EE6CD5">
            <w:pPr>
              <w:jc w:val="center"/>
              <w:rPr>
                <w:sz w:val="12"/>
                <w:szCs w:val="12"/>
              </w:rPr>
            </w:pPr>
            <w:r>
              <w:rPr>
                <w:b/>
                <w:color w:val="00B0F0"/>
                <w:sz w:val="11"/>
                <w:szCs w:val="11"/>
              </w:rPr>
              <w:t xml:space="preserve">B-2025 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18932612" w14:textId="77777777" w:rsidR="00EE6CD5" w:rsidRPr="00855D1D" w:rsidRDefault="00EE6CD5" w:rsidP="00F94593">
            <w:pPr>
              <w:jc w:val="center"/>
              <w:rPr>
                <w:color w:val="00B0F0"/>
                <w:sz w:val="12"/>
                <w:szCs w:val="12"/>
              </w:rPr>
            </w:pPr>
          </w:p>
        </w:tc>
      </w:tr>
      <w:tr w:rsidR="00EE6CD5" w:rsidRPr="00855D1D" w14:paraId="17D1F5BE" w14:textId="77777777" w:rsidTr="00A9451E">
        <w:trPr>
          <w:cantSplit/>
          <w:trHeight w:val="15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03DB928C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991C1DB" w14:textId="77777777" w:rsidR="00EE6CD5" w:rsidRPr="00855D1D" w:rsidRDefault="00EE6CD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2.00-12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07C69C7E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vMerge/>
            <w:shd w:val="clear" w:color="auto" w:fill="F2F2F2" w:themeFill="background1" w:themeFillShade="F2"/>
            <w:vAlign w:val="center"/>
          </w:tcPr>
          <w:p w14:paraId="696E4E82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15" w:type="dxa"/>
            <w:vMerge/>
            <w:shd w:val="clear" w:color="auto" w:fill="F2F2F2" w:themeFill="background1" w:themeFillShade="F2"/>
            <w:vAlign w:val="center"/>
          </w:tcPr>
          <w:p w14:paraId="47C6CF08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31013EC6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61ED2F8A" w14:textId="77777777" w:rsidTr="00985699">
        <w:trPr>
          <w:cantSplit/>
          <w:trHeight w:val="85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6CCD3C42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8D9FB3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3.00-13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0C3442EA" w14:textId="77777777" w:rsidR="005B00DD" w:rsidRPr="00985699" w:rsidRDefault="005B00DD" w:rsidP="00F037C2">
            <w:pPr>
              <w:jc w:val="center"/>
              <w:rPr>
                <w:b/>
                <w:sz w:val="12"/>
                <w:szCs w:val="12"/>
                <w:highlight w:val="black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4BF7B6EA" w14:textId="77777777" w:rsidR="005B00DD" w:rsidRPr="00985699" w:rsidRDefault="005B00DD" w:rsidP="00F037C2">
            <w:pPr>
              <w:jc w:val="center"/>
              <w:rPr>
                <w:b/>
                <w:sz w:val="12"/>
                <w:szCs w:val="12"/>
                <w:highlight w:val="black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793119C7" w14:textId="77777777" w:rsidR="005B00DD" w:rsidRPr="00985699" w:rsidRDefault="005B00DD" w:rsidP="00F037C2">
            <w:pPr>
              <w:jc w:val="center"/>
              <w:rPr>
                <w:sz w:val="12"/>
                <w:szCs w:val="12"/>
                <w:highlight w:val="black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6BB6E146" w14:textId="77777777" w:rsidR="005B00DD" w:rsidRPr="00985699" w:rsidRDefault="005B00DD" w:rsidP="00F037C2">
            <w:pPr>
              <w:jc w:val="center"/>
              <w:rPr>
                <w:sz w:val="12"/>
                <w:szCs w:val="12"/>
                <w:highlight w:val="black"/>
              </w:rPr>
            </w:pPr>
          </w:p>
        </w:tc>
      </w:tr>
      <w:tr w:rsidR="00EE6CD5" w:rsidRPr="00855D1D" w14:paraId="7214878C" w14:textId="77777777" w:rsidTr="00856154">
        <w:trPr>
          <w:cantSplit/>
          <w:trHeight w:val="181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6345BDBD" w14:textId="77777777" w:rsidR="00EE6CD5" w:rsidRPr="00855D1D" w:rsidRDefault="00EE6CD5" w:rsidP="007C7769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58CD820" w14:textId="77777777" w:rsidR="00EE6CD5" w:rsidRPr="00855D1D" w:rsidRDefault="00EE6CD5" w:rsidP="007C7769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4.00-14.50</w:t>
            </w:r>
          </w:p>
        </w:tc>
        <w:tc>
          <w:tcPr>
            <w:tcW w:w="2559" w:type="dxa"/>
            <w:gridSpan w:val="2"/>
            <w:vMerge w:val="restart"/>
            <w:shd w:val="clear" w:color="auto" w:fill="F2F2F2" w:themeFill="background1" w:themeFillShade="F2"/>
            <w:vAlign w:val="center"/>
          </w:tcPr>
          <w:p w14:paraId="46D37FCE" w14:textId="77777777" w:rsidR="00EE6CD5" w:rsidRPr="00555AF6" w:rsidRDefault="00EE6CD5" w:rsidP="007C7769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555AF6">
              <w:rPr>
                <w:b/>
                <w:color w:val="00B050"/>
                <w:sz w:val="11"/>
                <w:szCs w:val="11"/>
              </w:rPr>
              <w:t xml:space="preserve">Mat 1002 </w:t>
            </w:r>
            <w:proofErr w:type="spellStart"/>
            <w:r w:rsidRPr="00555AF6">
              <w:rPr>
                <w:b/>
                <w:color w:val="00B050"/>
                <w:sz w:val="11"/>
                <w:szCs w:val="11"/>
              </w:rPr>
              <w:t>Mathematics</w:t>
            </w:r>
            <w:proofErr w:type="spellEnd"/>
            <w:r w:rsidRPr="00555AF6">
              <w:rPr>
                <w:b/>
                <w:color w:val="00B050"/>
                <w:sz w:val="11"/>
                <w:szCs w:val="11"/>
              </w:rPr>
              <w:t xml:space="preserve"> 2</w:t>
            </w:r>
          </w:p>
          <w:p w14:paraId="64A85E32" w14:textId="698AB679" w:rsidR="00EE6CD5" w:rsidRPr="00555AF6" w:rsidRDefault="00555AF6" w:rsidP="007C7769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A06</w:t>
            </w:r>
            <w:bookmarkStart w:id="0" w:name="_GoBack"/>
            <w:bookmarkEnd w:id="0"/>
          </w:p>
        </w:tc>
        <w:tc>
          <w:tcPr>
            <w:tcW w:w="1091" w:type="dxa"/>
            <w:vMerge w:val="restart"/>
            <w:shd w:val="clear" w:color="auto" w:fill="F2F2F2" w:themeFill="background1" w:themeFillShade="F2"/>
            <w:vAlign w:val="center"/>
          </w:tcPr>
          <w:p w14:paraId="43E18395" w14:textId="1CF24445" w:rsidR="00EE6CD5" w:rsidRPr="00985699" w:rsidRDefault="00EE6CD5" w:rsidP="007C7769">
            <w:pPr>
              <w:jc w:val="center"/>
              <w:rPr>
                <w:b/>
                <w:sz w:val="12"/>
                <w:szCs w:val="12"/>
                <w:highlight w:val="black"/>
              </w:rPr>
            </w:pPr>
            <w:r w:rsidRPr="007774A7">
              <w:rPr>
                <w:b/>
                <w:color w:val="00B050"/>
                <w:sz w:val="11"/>
                <w:szCs w:val="11"/>
              </w:rPr>
              <w:t>IST 2022</w:t>
            </w:r>
            <w:r>
              <w:rPr>
                <w:b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2 Gr.1</w:t>
            </w:r>
            <w:r w:rsidR="005B5765">
              <w:rPr>
                <w:b/>
                <w:color w:val="00B050"/>
                <w:sz w:val="11"/>
                <w:szCs w:val="11"/>
              </w:rPr>
              <w:t xml:space="preserve"> Doç. Dr. Atıf EVREN</w:t>
            </w:r>
            <w:r w:rsidR="004E1AF8">
              <w:rPr>
                <w:b/>
                <w:color w:val="00B050"/>
                <w:sz w:val="11"/>
                <w:szCs w:val="11"/>
              </w:rPr>
              <w:t xml:space="preserve"> B2-D04</w:t>
            </w:r>
          </w:p>
        </w:tc>
        <w:tc>
          <w:tcPr>
            <w:tcW w:w="1092" w:type="dxa"/>
            <w:vMerge w:val="restart"/>
            <w:shd w:val="clear" w:color="auto" w:fill="F2F2F2" w:themeFill="background1" w:themeFillShade="F2"/>
            <w:vAlign w:val="center"/>
          </w:tcPr>
          <w:p w14:paraId="369C9291" w14:textId="77777777" w:rsidR="00EE6CD5" w:rsidRDefault="00EE6CD5" w:rsidP="007C7769">
            <w:pPr>
              <w:jc w:val="center"/>
              <w:rPr>
                <w:b/>
                <w:color w:val="00B050"/>
                <w:sz w:val="11"/>
                <w:szCs w:val="11"/>
              </w:rPr>
            </w:pPr>
            <w:r w:rsidRPr="007774A7">
              <w:rPr>
                <w:b/>
                <w:color w:val="00B050"/>
                <w:sz w:val="11"/>
                <w:szCs w:val="11"/>
              </w:rPr>
              <w:t>IST 2022</w:t>
            </w:r>
            <w:r>
              <w:rPr>
                <w:b/>
                <w:sz w:val="12"/>
                <w:szCs w:val="12"/>
              </w:rPr>
              <w:t xml:space="preserve"> </w:t>
            </w:r>
            <w:r>
              <w:rPr>
                <w:b/>
                <w:color w:val="00B050"/>
                <w:sz w:val="11"/>
                <w:szCs w:val="11"/>
              </w:rPr>
              <w:t xml:space="preserve">Mathematical </w:t>
            </w:r>
            <w:proofErr w:type="spellStart"/>
            <w:r>
              <w:rPr>
                <w:b/>
                <w:color w:val="00B050"/>
                <w:sz w:val="11"/>
                <w:szCs w:val="11"/>
              </w:rPr>
              <w:t>Statistics</w:t>
            </w:r>
            <w:proofErr w:type="spellEnd"/>
            <w:r>
              <w:rPr>
                <w:b/>
                <w:color w:val="00B050"/>
                <w:sz w:val="11"/>
                <w:szCs w:val="11"/>
              </w:rPr>
              <w:t xml:space="preserve"> 2 Gr.2</w:t>
            </w:r>
            <w:r w:rsidR="005B5765">
              <w:rPr>
                <w:b/>
                <w:color w:val="00B050"/>
                <w:sz w:val="11"/>
                <w:szCs w:val="11"/>
              </w:rPr>
              <w:t xml:space="preserve"> Doç. Dr. Serpil KILIÇ DEPREN</w:t>
            </w:r>
          </w:p>
          <w:p w14:paraId="63622726" w14:textId="4A117C54" w:rsidR="004E1AF8" w:rsidRPr="00985699" w:rsidRDefault="004E1AF8" w:rsidP="007C7769">
            <w:pPr>
              <w:jc w:val="center"/>
              <w:rPr>
                <w:b/>
                <w:sz w:val="12"/>
                <w:szCs w:val="12"/>
                <w:highlight w:val="black"/>
              </w:rPr>
            </w:pPr>
            <w:r>
              <w:rPr>
                <w:b/>
                <w:color w:val="00B050"/>
                <w:sz w:val="11"/>
                <w:szCs w:val="11"/>
              </w:rPr>
              <w:t>B2-D03</w:t>
            </w:r>
          </w:p>
        </w:tc>
        <w:tc>
          <w:tcPr>
            <w:tcW w:w="2315" w:type="dxa"/>
            <w:vMerge w:val="restart"/>
            <w:shd w:val="clear" w:color="auto" w:fill="F2F2F2" w:themeFill="background1" w:themeFillShade="F2"/>
            <w:vAlign w:val="center"/>
          </w:tcPr>
          <w:p w14:paraId="55181B4B" w14:textId="77777777" w:rsidR="00EE6CD5" w:rsidRPr="007D543C" w:rsidRDefault="00EE6CD5" w:rsidP="00EE6CD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IST3012 Yöneylem Araştırması 1</w:t>
            </w:r>
            <w:r>
              <w:rPr>
                <w:b/>
                <w:sz w:val="11"/>
                <w:szCs w:val="11"/>
              </w:rPr>
              <w:t xml:space="preserve"> Gr-1</w:t>
            </w:r>
          </w:p>
          <w:p w14:paraId="54B6EBF9" w14:textId="77777777" w:rsidR="00EE6CD5" w:rsidRDefault="005B5765" w:rsidP="007C7769">
            <w:pPr>
              <w:jc w:val="center"/>
              <w:rPr>
                <w:b/>
                <w:sz w:val="12"/>
                <w:szCs w:val="12"/>
              </w:rPr>
            </w:pPr>
            <w:proofErr w:type="spellStart"/>
            <w:proofErr w:type="gramStart"/>
            <w:r>
              <w:rPr>
                <w:b/>
                <w:sz w:val="12"/>
                <w:szCs w:val="12"/>
              </w:rPr>
              <w:t>Prof</w:t>
            </w:r>
            <w:proofErr w:type="spellEnd"/>
            <w:r>
              <w:rPr>
                <w:b/>
                <w:sz w:val="12"/>
                <w:szCs w:val="12"/>
              </w:rPr>
              <w:t xml:space="preserve"> </w:t>
            </w:r>
            <w:r w:rsidRPr="005B5765">
              <w:rPr>
                <w:b/>
                <w:sz w:val="12"/>
                <w:szCs w:val="12"/>
              </w:rPr>
              <w:t>.Dr.</w:t>
            </w:r>
            <w:proofErr w:type="gramEnd"/>
            <w:r w:rsidRPr="005B5765">
              <w:rPr>
                <w:b/>
                <w:sz w:val="12"/>
                <w:szCs w:val="12"/>
              </w:rPr>
              <w:t xml:space="preserve"> Ersoy ÖZ</w:t>
            </w:r>
          </w:p>
          <w:p w14:paraId="4DF474D9" w14:textId="525414AA" w:rsidR="004E1AF8" w:rsidRPr="00985699" w:rsidRDefault="004E1AF8" w:rsidP="007C7769">
            <w:pPr>
              <w:jc w:val="center"/>
              <w:rPr>
                <w:b/>
                <w:sz w:val="12"/>
                <w:szCs w:val="12"/>
                <w:highlight w:val="black"/>
              </w:rPr>
            </w:pPr>
            <w:r>
              <w:rPr>
                <w:b/>
                <w:sz w:val="12"/>
                <w:szCs w:val="12"/>
              </w:rPr>
              <w:t>B1-A08</w:t>
            </w: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363388D1" w14:textId="77777777" w:rsidR="00EE6CD5" w:rsidRPr="00985699" w:rsidRDefault="00EE6CD5" w:rsidP="007C7769">
            <w:pPr>
              <w:jc w:val="center"/>
              <w:rPr>
                <w:b/>
                <w:color w:val="00B0F0"/>
                <w:sz w:val="12"/>
                <w:szCs w:val="12"/>
                <w:highlight w:val="black"/>
              </w:rPr>
            </w:pPr>
          </w:p>
        </w:tc>
      </w:tr>
      <w:tr w:rsidR="00EE6CD5" w:rsidRPr="00855D1D" w14:paraId="59435112" w14:textId="77777777" w:rsidTr="00856154">
        <w:trPr>
          <w:cantSplit/>
          <w:trHeight w:val="128"/>
          <w:jc w:val="center"/>
        </w:trPr>
        <w:tc>
          <w:tcPr>
            <w:tcW w:w="411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18A10CF5" w14:textId="77777777" w:rsidR="00EE6CD5" w:rsidRPr="00855D1D" w:rsidRDefault="00EE6CD5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57AD9A9" w14:textId="77777777" w:rsidR="00EE6CD5" w:rsidRPr="00855D1D" w:rsidRDefault="00EE6CD5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5.00-15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04FD0D41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91" w:type="dxa"/>
            <w:vMerge/>
            <w:shd w:val="clear" w:color="auto" w:fill="F2F2F2" w:themeFill="background1" w:themeFillShade="F2"/>
            <w:vAlign w:val="center"/>
          </w:tcPr>
          <w:p w14:paraId="3E7FE425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1092" w:type="dxa"/>
            <w:vMerge/>
            <w:shd w:val="clear" w:color="auto" w:fill="F2F2F2" w:themeFill="background1" w:themeFillShade="F2"/>
            <w:vAlign w:val="center"/>
          </w:tcPr>
          <w:p w14:paraId="7AF2169B" w14:textId="23A6510B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vMerge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345A27A7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tcBorders>
              <w:bottom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1B00884" w14:textId="77777777" w:rsidR="00EE6CD5" w:rsidRPr="00855D1D" w:rsidRDefault="00EE6CD5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6E59E0" w:rsidRPr="00855D1D" w14:paraId="506665B1" w14:textId="77777777" w:rsidTr="00F037C2">
        <w:trPr>
          <w:cantSplit/>
          <w:trHeight w:val="14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068A0453" w14:textId="77777777" w:rsidR="006E59E0" w:rsidRPr="00855D1D" w:rsidRDefault="006E59E0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7D49407" w14:textId="77777777" w:rsidR="006E59E0" w:rsidRPr="00855D1D" w:rsidRDefault="006E59E0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6.00-16.50</w:t>
            </w:r>
          </w:p>
        </w:tc>
        <w:tc>
          <w:tcPr>
            <w:tcW w:w="2559" w:type="dxa"/>
            <w:gridSpan w:val="2"/>
            <w:vMerge/>
            <w:shd w:val="clear" w:color="auto" w:fill="F2F2F2" w:themeFill="background1" w:themeFillShade="F2"/>
            <w:vAlign w:val="center"/>
          </w:tcPr>
          <w:p w14:paraId="313FD35E" w14:textId="77777777" w:rsidR="006E59E0" w:rsidRPr="00855D1D" w:rsidRDefault="006E59E0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789C9CAE" w14:textId="77777777" w:rsidR="006E59E0" w:rsidRPr="00855D1D" w:rsidRDefault="006E59E0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2B33AFC1" w14:textId="77777777" w:rsidR="006E59E0" w:rsidRPr="00855D1D" w:rsidRDefault="006E59E0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78EA525B" w14:textId="77777777" w:rsidR="006E59E0" w:rsidRPr="00855D1D" w:rsidRDefault="006E59E0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438BF7D9" w14:textId="77777777" w:rsidTr="00F037C2">
        <w:trPr>
          <w:cantSplit/>
          <w:trHeight w:val="140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0358223A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6725C643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 w:rsidRPr="00855D1D">
              <w:rPr>
                <w:rFonts w:ascii="Times New Roman" w:hAnsi="Times New Roman"/>
                <w:bCs w:val="0"/>
                <w:sz w:val="12"/>
                <w:szCs w:val="12"/>
              </w:rPr>
              <w:t>17.00-17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2F33E536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74ED1F88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47DF9938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6805DA13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  <w:tr w:rsidR="005B00DD" w:rsidRPr="00855D1D" w14:paraId="21A0B255" w14:textId="77777777" w:rsidTr="00F037C2">
        <w:trPr>
          <w:cantSplit/>
          <w:trHeight w:val="25"/>
          <w:jc w:val="center"/>
        </w:trPr>
        <w:tc>
          <w:tcPr>
            <w:tcW w:w="411" w:type="dxa"/>
            <w:vMerge/>
            <w:shd w:val="clear" w:color="auto" w:fill="F2F2F2" w:themeFill="background1" w:themeFillShade="F2"/>
            <w:vAlign w:val="center"/>
          </w:tcPr>
          <w:p w14:paraId="6BB01DB7" w14:textId="77777777" w:rsidR="005B00DD" w:rsidRPr="00855D1D" w:rsidRDefault="005B00DD" w:rsidP="00F037C2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E70E62C" w14:textId="77777777" w:rsidR="005B00DD" w:rsidRPr="00855D1D" w:rsidRDefault="005B00DD" w:rsidP="00F037C2">
            <w:pPr>
              <w:pStyle w:val="Balk4"/>
              <w:rPr>
                <w:rFonts w:ascii="Times New Roman" w:hAnsi="Times New Roman"/>
                <w:bCs w:val="0"/>
                <w:sz w:val="12"/>
                <w:szCs w:val="12"/>
              </w:rPr>
            </w:pPr>
            <w:r>
              <w:rPr>
                <w:rFonts w:ascii="Times New Roman" w:hAnsi="Times New Roman"/>
                <w:bCs w:val="0"/>
                <w:sz w:val="12"/>
                <w:szCs w:val="12"/>
              </w:rPr>
              <w:t>18.00 -18.50</w:t>
            </w:r>
          </w:p>
        </w:tc>
        <w:tc>
          <w:tcPr>
            <w:tcW w:w="2559" w:type="dxa"/>
            <w:gridSpan w:val="2"/>
            <w:shd w:val="clear" w:color="auto" w:fill="F2F2F2" w:themeFill="background1" w:themeFillShade="F2"/>
            <w:vAlign w:val="center"/>
          </w:tcPr>
          <w:p w14:paraId="2C3B0705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183" w:type="dxa"/>
            <w:gridSpan w:val="2"/>
            <w:shd w:val="clear" w:color="auto" w:fill="F2F2F2" w:themeFill="background1" w:themeFillShade="F2"/>
            <w:vAlign w:val="center"/>
          </w:tcPr>
          <w:p w14:paraId="6F8906E8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315" w:type="dxa"/>
            <w:shd w:val="clear" w:color="auto" w:fill="F2F2F2" w:themeFill="background1" w:themeFillShade="F2"/>
            <w:vAlign w:val="center"/>
          </w:tcPr>
          <w:p w14:paraId="76DAE60B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2724" w:type="dxa"/>
            <w:shd w:val="clear" w:color="auto" w:fill="F2F2F2" w:themeFill="background1" w:themeFillShade="F2"/>
            <w:vAlign w:val="center"/>
          </w:tcPr>
          <w:p w14:paraId="46B82643" w14:textId="77777777" w:rsidR="005B00DD" w:rsidRPr="00855D1D" w:rsidRDefault="005B00DD" w:rsidP="00F037C2">
            <w:pPr>
              <w:jc w:val="center"/>
              <w:rPr>
                <w:sz w:val="12"/>
                <w:szCs w:val="12"/>
              </w:rPr>
            </w:pPr>
          </w:p>
        </w:tc>
      </w:tr>
    </w:tbl>
    <w:p w14:paraId="2CE62020" w14:textId="77777777" w:rsidR="005B00DD" w:rsidRPr="00723EE8" w:rsidRDefault="005B00DD" w:rsidP="005B00DD">
      <w:pPr>
        <w:jc w:val="both"/>
        <w:rPr>
          <w:b/>
          <w:sz w:val="13"/>
          <w:szCs w:val="13"/>
        </w:rPr>
      </w:pPr>
      <w:r w:rsidRPr="00723EE8">
        <w:rPr>
          <w:b/>
          <w:sz w:val="13"/>
          <w:szCs w:val="13"/>
        </w:rPr>
        <w:t xml:space="preserve">NOT: İngilizce dersler yeşil renkle, </w:t>
      </w:r>
      <w:r>
        <w:rPr>
          <w:b/>
          <w:sz w:val="13"/>
          <w:szCs w:val="13"/>
        </w:rPr>
        <w:t>MS</w:t>
      </w:r>
      <w:r w:rsidRPr="00723EE8">
        <w:rPr>
          <w:b/>
          <w:sz w:val="13"/>
          <w:szCs w:val="13"/>
        </w:rPr>
        <w:t xml:space="preserve"> dersler mavi renkle gösterilmiştir.</w:t>
      </w:r>
    </w:p>
    <w:p w14:paraId="136B3CC6" w14:textId="77777777" w:rsidR="005B00DD" w:rsidRPr="00723EE8" w:rsidRDefault="005B00DD" w:rsidP="005B00DD">
      <w:pPr>
        <w:jc w:val="both"/>
        <w:rPr>
          <w:b/>
          <w:sz w:val="13"/>
          <w:szCs w:val="13"/>
        </w:rPr>
      </w:pPr>
    </w:p>
    <w:p w14:paraId="140746E8" w14:textId="75BA63AD" w:rsidR="00A46E72" w:rsidRPr="001F51B6" w:rsidRDefault="00E54C39" w:rsidP="00C32047">
      <w:pPr>
        <w:jc w:val="both"/>
        <w:rPr>
          <w:rFonts w:ascii="Arial Black" w:hAnsi="Arial Black"/>
          <w:sz w:val="18"/>
          <w:szCs w:val="18"/>
        </w:rPr>
      </w:pPr>
      <w:r w:rsidRPr="001F51B6">
        <w:rPr>
          <w:rFonts w:ascii="Arial Black" w:hAnsi="Arial Black"/>
          <w:sz w:val="18"/>
          <w:szCs w:val="18"/>
        </w:rPr>
        <w:t xml:space="preserve">IST4122 Zaman Serileri Gr: 2 </w:t>
      </w:r>
      <w:proofErr w:type="spellStart"/>
      <w:r w:rsidRPr="001F51B6">
        <w:rPr>
          <w:rFonts w:ascii="Arial Black" w:hAnsi="Arial Black"/>
          <w:sz w:val="18"/>
          <w:szCs w:val="18"/>
        </w:rPr>
        <w:t>Dr.Öğreim</w:t>
      </w:r>
      <w:proofErr w:type="spellEnd"/>
      <w:r w:rsidRPr="001F51B6">
        <w:rPr>
          <w:rFonts w:ascii="Arial Black" w:hAnsi="Arial Black"/>
          <w:sz w:val="18"/>
          <w:szCs w:val="18"/>
        </w:rPr>
        <w:t xml:space="preserve"> Üyesi Elif Tuna Cumartesi </w:t>
      </w:r>
      <w:proofErr w:type="gramStart"/>
      <w:r w:rsidRPr="001F51B6">
        <w:rPr>
          <w:rFonts w:ascii="Arial Black" w:hAnsi="Arial Black"/>
          <w:sz w:val="18"/>
          <w:szCs w:val="18"/>
        </w:rPr>
        <w:t>saat : 11</w:t>
      </w:r>
      <w:proofErr w:type="gramEnd"/>
      <w:r w:rsidRPr="001F51B6">
        <w:rPr>
          <w:rFonts w:ascii="Arial Black" w:hAnsi="Arial Black"/>
          <w:sz w:val="18"/>
          <w:szCs w:val="18"/>
        </w:rPr>
        <w:t>.00-13.50</w:t>
      </w:r>
    </w:p>
    <w:p w14:paraId="496211F6" w14:textId="3FDD2941" w:rsidR="00E54C39" w:rsidRPr="001F51B6" w:rsidRDefault="00E54C39" w:rsidP="00E54C39">
      <w:pPr>
        <w:jc w:val="both"/>
        <w:rPr>
          <w:rFonts w:ascii="Arial Black" w:hAnsi="Arial Black" w:cs="Arial"/>
          <w:bCs/>
          <w:color w:val="000000"/>
          <w:sz w:val="18"/>
          <w:szCs w:val="18"/>
        </w:rPr>
      </w:pPr>
      <w:r w:rsidRPr="00E54C39">
        <w:rPr>
          <w:rFonts w:ascii="Arial Black" w:hAnsi="Arial Black" w:cs="Arial"/>
          <w:bCs/>
          <w:color w:val="000000"/>
          <w:sz w:val="18"/>
          <w:szCs w:val="18"/>
        </w:rPr>
        <w:t>IST9901</w:t>
      </w:r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İşletmede Mesleki Eğitim 1 </w:t>
      </w:r>
      <w:proofErr w:type="spell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Doç.Dr</w:t>
      </w:r>
      <w:proofErr w:type="spell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. Reşit </w:t>
      </w:r>
      <w:proofErr w:type="gram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Çelik</w:t>
      </w:r>
      <w:r w:rsidR="00BA5DF2"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</w:t>
      </w:r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Salı</w:t>
      </w:r>
      <w:proofErr w:type="gram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13.00-15.50</w:t>
      </w:r>
    </w:p>
    <w:p w14:paraId="42E7A3AE" w14:textId="615C6579" w:rsidR="00BA5DF2" w:rsidRPr="001F51B6" w:rsidRDefault="00BA5DF2" w:rsidP="00BA5DF2">
      <w:pPr>
        <w:jc w:val="both"/>
        <w:rPr>
          <w:rFonts w:ascii="Arial Black" w:hAnsi="Arial Black" w:cs="Arial"/>
          <w:bCs/>
          <w:color w:val="000000"/>
          <w:sz w:val="18"/>
          <w:szCs w:val="18"/>
        </w:rPr>
      </w:pPr>
      <w:r w:rsidRPr="00E54C39">
        <w:rPr>
          <w:rFonts w:ascii="Arial Black" w:hAnsi="Arial Black" w:cs="Arial"/>
          <w:bCs/>
          <w:color w:val="000000"/>
          <w:sz w:val="18"/>
          <w:szCs w:val="18"/>
        </w:rPr>
        <w:t>IST990</w:t>
      </w:r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2 İşletmede Mesleki Eğitim 2 </w:t>
      </w:r>
      <w:proofErr w:type="spell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Doç.Dr</w:t>
      </w:r>
      <w:proofErr w:type="spell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. Reşit </w:t>
      </w:r>
      <w:proofErr w:type="gram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Çelik  Salı</w:t>
      </w:r>
      <w:proofErr w:type="gram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11.00-12.50</w:t>
      </w:r>
    </w:p>
    <w:p w14:paraId="229593CF" w14:textId="212E20AE" w:rsidR="00BA5DF2" w:rsidRPr="001F51B6" w:rsidRDefault="00BA5DF2" w:rsidP="00BA5DF2">
      <w:pPr>
        <w:jc w:val="both"/>
        <w:rPr>
          <w:rFonts w:ascii="Arial Black" w:hAnsi="Arial Black" w:cs="Arial"/>
          <w:bCs/>
          <w:color w:val="000000"/>
          <w:sz w:val="18"/>
          <w:szCs w:val="18"/>
        </w:rPr>
      </w:pPr>
      <w:r w:rsidRPr="00E54C39">
        <w:rPr>
          <w:rFonts w:ascii="Arial Black" w:hAnsi="Arial Black" w:cs="Arial"/>
          <w:bCs/>
          <w:color w:val="000000"/>
          <w:sz w:val="18"/>
          <w:szCs w:val="18"/>
        </w:rPr>
        <w:t>IST990</w:t>
      </w:r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3 İşletmede Mesleki Eğitim 3 </w:t>
      </w:r>
      <w:proofErr w:type="spell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Doç.Dr</w:t>
      </w:r>
      <w:proofErr w:type="spell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. Reşit </w:t>
      </w:r>
      <w:proofErr w:type="gram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Çelik  Çarşamba</w:t>
      </w:r>
      <w:proofErr w:type="gram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09.00-10.50</w:t>
      </w:r>
    </w:p>
    <w:p w14:paraId="3122316C" w14:textId="48EB1437" w:rsidR="00BA5DF2" w:rsidRPr="001F51B6" w:rsidRDefault="00BA5DF2" w:rsidP="00BA5DF2">
      <w:pPr>
        <w:jc w:val="both"/>
        <w:rPr>
          <w:rFonts w:ascii="Arial Black" w:hAnsi="Arial Black" w:cs="Arial"/>
          <w:bCs/>
          <w:color w:val="000000"/>
          <w:sz w:val="18"/>
          <w:szCs w:val="18"/>
        </w:rPr>
      </w:pPr>
      <w:r w:rsidRPr="00E54C39">
        <w:rPr>
          <w:rFonts w:ascii="Arial Black" w:hAnsi="Arial Black" w:cs="Arial"/>
          <w:bCs/>
          <w:color w:val="000000"/>
          <w:sz w:val="18"/>
          <w:szCs w:val="18"/>
        </w:rPr>
        <w:t>IST990</w:t>
      </w:r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4 İşletmede Mesleki Eğitim 4 </w:t>
      </w:r>
      <w:proofErr w:type="spell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Doç.Dr</w:t>
      </w:r>
      <w:proofErr w:type="spell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. Reşit </w:t>
      </w:r>
      <w:proofErr w:type="gramStart"/>
      <w:r w:rsidRPr="001F51B6">
        <w:rPr>
          <w:rFonts w:ascii="Arial Black" w:hAnsi="Arial Black" w:cs="Arial"/>
          <w:bCs/>
          <w:color w:val="000000"/>
          <w:sz w:val="18"/>
          <w:szCs w:val="18"/>
        </w:rPr>
        <w:t>Çelik  Cuma</w:t>
      </w:r>
      <w:proofErr w:type="gramEnd"/>
      <w:r w:rsidRPr="001F51B6">
        <w:rPr>
          <w:rFonts w:ascii="Arial Black" w:hAnsi="Arial Black" w:cs="Arial"/>
          <w:bCs/>
          <w:color w:val="000000"/>
          <w:sz w:val="18"/>
          <w:szCs w:val="18"/>
        </w:rPr>
        <w:t xml:space="preserve"> 09.00-11.50</w:t>
      </w:r>
    </w:p>
    <w:p w14:paraId="07CED720" w14:textId="77777777" w:rsidR="00BA5DF2" w:rsidRPr="001F51B6" w:rsidRDefault="00BA5DF2" w:rsidP="00BA5DF2">
      <w:pPr>
        <w:jc w:val="both"/>
        <w:rPr>
          <w:rFonts w:ascii="Arial Black" w:hAnsi="Arial Black" w:cs="Arial"/>
          <w:bCs/>
          <w:color w:val="000000"/>
          <w:sz w:val="18"/>
          <w:szCs w:val="18"/>
        </w:rPr>
      </w:pPr>
    </w:p>
    <w:p w14:paraId="3D24356B" w14:textId="77777777" w:rsidR="00BA5DF2" w:rsidRPr="00BA5DF2" w:rsidRDefault="00BA5DF2" w:rsidP="00BA5DF2">
      <w:pPr>
        <w:jc w:val="both"/>
        <w:rPr>
          <w:rFonts w:ascii="Arial Black" w:hAnsi="Arial Black" w:cs="Arial"/>
          <w:b/>
          <w:bCs/>
          <w:color w:val="000000"/>
          <w:sz w:val="24"/>
          <w:szCs w:val="24"/>
        </w:rPr>
      </w:pPr>
    </w:p>
    <w:p w14:paraId="5F543939" w14:textId="77777777" w:rsidR="00BA5DF2" w:rsidRPr="00BA5DF2" w:rsidRDefault="00BA5DF2" w:rsidP="00BA5DF2">
      <w:pPr>
        <w:jc w:val="both"/>
        <w:rPr>
          <w:rFonts w:ascii="Arial Black" w:hAnsi="Arial Black" w:cs="Arial"/>
          <w:b/>
          <w:bCs/>
          <w:color w:val="000000"/>
          <w:sz w:val="24"/>
          <w:szCs w:val="24"/>
        </w:rPr>
      </w:pPr>
    </w:p>
    <w:sectPr w:rsidR="00BA5DF2" w:rsidRPr="00BA5DF2" w:rsidSect="00476A84">
      <w:footerReference w:type="default" r:id="rId8"/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A04141" w14:textId="77777777" w:rsidR="00EF0C7A" w:rsidRDefault="00EF0C7A">
      <w:r>
        <w:separator/>
      </w:r>
    </w:p>
  </w:endnote>
  <w:endnote w:type="continuationSeparator" w:id="0">
    <w:p w14:paraId="5BAD0D69" w14:textId="77777777" w:rsidR="00EF0C7A" w:rsidRDefault="00EF0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9A4D2" w14:textId="77777777" w:rsidR="00901079" w:rsidRPr="007802CD" w:rsidRDefault="00901079" w:rsidP="00FA3891">
    <w:pPr>
      <w:pStyle w:val="Altbilgi"/>
      <w:rPr>
        <w:rFonts w:ascii="Arial" w:hAnsi="Arial" w:cs="Arial"/>
        <w:i/>
        <w:sz w:val="16"/>
        <w:szCs w:val="16"/>
      </w:rPr>
    </w:pPr>
    <w:r w:rsidRPr="007802CD">
      <w:rPr>
        <w:rFonts w:ascii="Arial" w:hAnsi="Arial" w:cs="Arial"/>
        <w:i/>
        <w:sz w:val="16"/>
        <w:szCs w:val="16"/>
        <w:lang w:eastAsia="en-US"/>
      </w:rPr>
      <w:t xml:space="preserve">(Form No: </w:t>
    </w:r>
    <w:r>
      <w:rPr>
        <w:rFonts w:ascii="Arial" w:hAnsi="Arial" w:cs="Arial"/>
        <w:i/>
        <w:sz w:val="16"/>
        <w:szCs w:val="16"/>
      </w:rPr>
      <w:t>FR-273</w:t>
    </w:r>
    <w:r w:rsidRPr="007802CD">
      <w:rPr>
        <w:rFonts w:ascii="Arial" w:hAnsi="Arial" w:cs="Arial"/>
        <w:i/>
        <w:sz w:val="16"/>
        <w:szCs w:val="16"/>
        <w:lang w:eastAsia="en-US"/>
      </w:rPr>
      <w:t>; Revizyon Tarihi: 01.11.2013; Revizyon No:02)</w:t>
    </w:r>
    <w:proofErr w:type="spellStart"/>
    <w:r w:rsidRPr="007802CD">
      <w:rPr>
        <w:rFonts w:ascii="Arial" w:hAnsi="Arial" w:cs="Arial"/>
        <w:i/>
        <w:color w:val="FFFFFF"/>
        <w:sz w:val="16"/>
        <w:szCs w:val="16"/>
      </w:rPr>
      <w:t>Fo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FB7908" w14:textId="77777777" w:rsidR="00EF0C7A" w:rsidRDefault="00EF0C7A">
      <w:r>
        <w:separator/>
      </w:r>
    </w:p>
  </w:footnote>
  <w:footnote w:type="continuationSeparator" w:id="0">
    <w:p w14:paraId="1CC10C4F" w14:textId="77777777" w:rsidR="00EF0C7A" w:rsidRDefault="00EF0C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c0NbAwNjCyMLBU0lEKTi0uzszPAykwrAUAqQUSzCwAAAA="/>
  </w:docVars>
  <w:rsids>
    <w:rsidRoot w:val="009335A3"/>
    <w:rsid w:val="00000A38"/>
    <w:rsid w:val="000013AB"/>
    <w:rsid w:val="000028DB"/>
    <w:rsid w:val="00013CEC"/>
    <w:rsid w:val="0001401C"/>
    <w:rsid w:val="000172C7"/>
    <w:rsid w:val="00031984"/>
    <w:rsid w:val="0004542D"/>
    <w:rsid w:val="00050EC5"/>
    <w:rsid w:val="00051E94"/>
    <w:rsid w:val="00057257"/>
    <w:rsid w:val="00057849"/>
    <w:rsid w:val="0006093E"/>
    <w:rsid w:val="0006319E"/>
    <w:rsid w:val="0006347C"/>
    <w:rsid w:val="00074031"/>
    <w:rsid w:val="00091F43"/>
    <w:rsid w:val="000958AC"/>
    <w:rsid w:val="000A223C"/>
    <w:rsid w:val="000A2B72"/>
    <w:rsid w:val="000A3AA1"/>
    <w:rsid w:val="000A665A"/>
    <w:rsid w:val="000B1700"/>
    <w:rsid w:val="000B675E"/>
    <w:rsid w:val="000C6D17"/>
    <w:rsid w:val="000C7258"/>
    <w:rsid w:val="000D5669"/>
    <w:rsid w:val="000D7549"/>
    <w:rsid w:val="000E22C5"/>
    <w:rsid w:val="000E636D"/>
    <w:rsid w:val="000E75C0"/>
    <w:rsid w:val="000F4FDE"/>
    <w:rsid w:val="000F5EB6"/>
    <w:rsid w:val="000F65DE"/>
    <w:rsid w:val="00100E1A"/>
    <w:rsid w:val="0010239A"/>
    <w:rsid w:val="001169AD"/>
    <w:rsid w:val="00124857"/>
    <w:rsid w:val="001262BD"/>
    <w:rsid w:val="001323BC"/>
    <w:rsid w:val="00132D40"/>
    <w:rsid w:val="0013308F"/>
    <w:rsid w:val="00134AC8"/>
    <w:rsid w:val="00151BD7"/>
    <w:rsid w:val="00151E02"/>
    <w:rsid w:val="001537B5"/>
    <w:rsid w:val="00155CFD"/>
    <w:rsid w:val="00157B38"/>
    <w:rsid w:val="0016070C"/>
    <w:rsid w:val="00160C2D"/>
    <w:rsid w:val="00171F06"/>
    <w:rsid w:val="00176374"/>
    <w:rsid w:val="00180B1B"/>
    <w:rsid w:val="001860D2"/>
    <w:rsid w:val="00194056"/>
    <w:rsid w:val="00195858"/>
    <w:rsid w:val="00197B40"/>
    <w:rsid w:val="001A00F6"/>
    <w:rsid w:val="001A0DBC"/>
    <w:rsid w:val="001A1326"/>
    <w:rsid w:val="001A1360"/>
    <w:rsid w:val="001A5212"/>
    <w:rsid w:val="001B34C0"/>
    <w:rsid w:val="001B5399"/>
    <w:rsid w:val="001C1163"/>
    <w:rsid w:val="001C4F63"/>
    <w:rsid w:val="001C56BF"/>
    <w:rsid w:val="001D09FD"/>
    <w:rsid w:val="001D1D72"/>
    <w:rsid w:val="001D2B2E"/>
    <w:rsid w:val="001D78B3"/>
    <w:rsid w:val="001E18A8"/>
    <w:rsid w:val="001E6530"/>
    <w:rsid w:val="001F51B6"/>
    <w:rsid w:val="001F5F8B"/>
    <w:rsid w:val="00204138"/>
    <w:rsid w:val="00204718"/>
    <w:rsid w:val="002111A6"/>
    <w:rsid w:val="00213F24"/>
    <w:rsid w:val="002141E2"/>
    <w:rsid w:val="00227CF6"/>
    <w:rsid w:val="00233051"/>
    <w:rsid w:val="002351D5"/>
    <w:rsid w:val="00236043"/>
    <w:rsid w:val="002404F0"/>
    <w:rsid w:val="00240FC8"/>
    <w:rsid w:val="00244B8F"/>
    <w:rsid w:val="002470E0"/>
    <w:rsid w:val="002479B6"/>
    <w:rsid w:val="002520E9"/>
    <w:rsid w:val="002523A6"/>
    <w:rsid w:val="00252B70"/>
    <w:rsid w:val="002571E4"/>
    <w:rsid w:val="002578E6"/>
    <w:rsid w:val="002602BA"/>
    <w:rsid w:val="00266DE7"/>
    <w:rsid w:val="0027185E"/>
    <w:rsid w:val="00277FC5"/>
    <w:rsid w:val="00280B67"/>
    <w:rsid w:val="0028103D"/>
    <w:rsid w:val="00281DC6"/>
    <w:rsid w:val="00287FE0"/>
    <w:rsid w:val="0029185F"/>
    <w:rsid w:val="00294A57"/>
    <w:rsid w:val="00296866"/>
    <w:rsid w:val="002A399C"/>
    <w:rsid w:val="002A5BF5"/>
    <w:rsid w:val="002A7CCF"/>
    <w:rsid w:val="002B0C21"/>
    <w:rsid w:val="002B1634"/>
    <w:rsid w:val="002B305E"/>
    <w:rsid w:val="002B4BC6"/>
    <w:rsid w:val="002B5514"/>
    <w:rsid w:val="002B67D4"/>
    <w:rsid w:val="002E1662"/>
    <w:rsid w:val="002E22BF"/>
    <w:rsid w:val="002F0EE9"/>
    <w:rsid w:val="002F30FB"/>
    <w:rsid w:val="002F6C75"/>
    <w:rsid w:val="003067B9"/>
    <w:rsid w:val="003072BE"/>
    <w:rsid w:val="00310E98"/>
    <w:rsid w:val="00312173"/>
    <w:rsid w:val="003149B8"/>
    <w:rsid w:val="00322A79"/>
    <w:rsid w:val="00322BE3"/>
    <w:rsid w:val="0033205D"/>
    <w:rsid w:val="00345CBD"/>
    <w:rsid w:val="00353482"/>
    <w:rsid w:val="00355A03"/>
    <w:rsid w:val="00360231"/>
    <w:rsid w:val="00360877"/>
    <w:rsid w:val="0036155C"/>
    <w:rsid w:val="003618E4"/>
    <w:rsid w:val="003657CB"/>
    <w:rsid w:val="003761DB"/>
    <w:rsid w:val="00380FAD"/>
    <w:rsid w:val="00382096"/>
    <w:rsid w:val="00382713"/>
    <w:rsid w:val="0038370F"/>
    <w:rsid w:val="00391F1A"/>
    <w:rsid w:val="003931A4"/>
    <w:rsid w:val="00393785"/>
    <w:rsid w:val="00395AE9"/>
    <w:rsid w:val="00396C31"/>
    <w:rsid w:val="00397E52"/>
    <w:rsid w:val="003A1670"/>
    <w:rsid w:val="003A1764"/>
    <w:rsid w:val="003A1B3C"/>
    <w:rsid w:val="003A7209"/>
    <w:rsid w:val="003A76B1"/>
    <w:rsid w:val="003B2F97"/>
    <w:rsid w:val="003B6971"/>
    <w:rsid w:val="003B74F4"/>
    <w:rsid w:val="003C298F"/>
    <w:rsid w:val="003D039D"/>
    <w:rsid w:val="003D4674"/>
    <w:rsid w:val="003D64AE"/>
    <w:rsid w:val="003E3D4E"/>
    <w:rsid w:val="003E499A"/>
    <w:rsid w:val="003E5E03"/>
    <w:rsid w:val="003F196E"/>
    <w:rsid w:val="003F3DD0"/>
    <w:rsid w:val="003F480C"/>
    <w:rsid w:val="00401D11"/>
    <w:rsid w:val="004229AB"/>
    <w:rsid w:val="00422B05"/>
    <w:rsid w:val="0042578D"/>
    <w:rsid w:val="00426286"/>
    <w:rsid w:val="00430603"/>
    <w:rsid w:val="00431E69"/>
    <w:rsid w:val="00435E76"/>
    <w:rsid w:val="00440AD3"/>
    <w:rsid w:val="00444A48"/>
    <w:rsid w:val="004452C5"/>
    <w:rsid w:val="004460F2"/>
    <w:rsid w:val="004462FD"/>
    <w:rsid w:val="0044724A"/>
    <w:rsid w:val="00451A95"/>
    <w:rsid w:val="004555F3"/>
    <w:rsid w:val="00457839"/>
    <w:rsid w:val="004652E1"/>
    <w:rsid w:val="0046603F"/>
    <w:rsid w:val="00470BD8"/>
    <w:rsid w:val="00470D3B"/>
    <w:rsid w:val="00471F71"/>
    <w:rsid w:val="0047531E"/>
    <w:rsid w:val="00476A84"/>
    <w:rsid w:val="00477E25"/>
    <w:rsid w:val="00485B33"/>
    <w:rsid w:val="00492723"/>
    <w:rsid w:val="004952BD"/>
    <w:rsid w:val="004B659A"/>
    <w:rsid w:val="004C17D9"/>
    <w:rsid w:val="004C2F91"/>
    <w:rsid w:val="004C34AC"/>
    <w:rsid w:val="004C3561"/>
    <w:rsid w:val="004C727C"/>
    <w:rsid w:val="004D31E2"/>
    <w:rsid w:val="004D5300"/>
    <w:rsid w:val="004D75C5"/>
    <w:rsid w:val="004E1AF8"/>
    <w:rsid w:val="004E595F"/>
    <w:rsid w:val="004F1F4F"/>
    <w:rsid w:val="004F381C"/>
    <w:rsid w:val="004F3CFD"/>
    <w:rsid w:val="004F4A33"/>
    <w:rsid w:val="004F5767"/>
    <w:rsid w:val="00502CFF"/>
    <w:rsid w:val="00503C79"/>
    <w:rsid w:val="00506861"/>
    <w:rsid w:val="00507065"/>
    <w:rsid w:val="00507237"/>
    <w:rsid w:val="00507741"/>
    <w:rsid w:val="00511B00"/>
    <w:rsid w:val="00511F77"/>
    <w:rsid w:val="0051357C"/>
    <w:rsid w:val="00515F8D"/>
    <w:rsid w:val="00524BA1"/>
    <w:rsid w:val="00533DFC"/>
    <w:rsid w:val="0053444E"/>
    <w:rsid w:val="005353EC"/>
    <w:rsid w:val="00546A47"/>
    <w:rsid w:val="00554C96"/>
    <w:rsid w:val="00555AF6"/>
    <w:rsid w:val="00556793"/>
    <w:rsid w:val="00562474"/>
    <w:rsid w:val="00563F88"/>
    <w:rsid w:val="00563FF1"/>
    <w:rsid w:val="00565F42"/>
    <w:rsid w:val="00577A65"/>
    <w:rsid w:val="00577DEE"/>
    <w:rsid w:val="00584F12"/>
    <w:rsid w:val="00585227"/>
    <w:rsid w:val="00586E05"/>
    <w:rsid w:val="0058794A"/>
    <w:rsid w:val="00587B2D"/>
    <w:rsid w:val="00596813"/>
    <w:rsid w:val="005A2398"/>
    <w:rsid w:val="005B00DD"/>
    <w:rsid w:val="005B1EEF"/>
    <w:rsid w:val="005B5765"/>
    <w:rsid w:val="005B57A6"/>
    <w:rsid w:val="005B5B84"/>
    <w:rsid w:val="005C3654"/>
    <w:rsid w:val="005C4F47"/>
    <w:rsid w:val="005D08E4"/>
    <w:rsid w:val="005D2884"/>
    <w:rsid w:val="005D3507"/>
    <w:rsid w:val="005D7BEF"/>
    <w:rsid w:val="005E0C1A"/>
    <w:rsid w:val="005E0E81"/>
    <w:rsid w:val="005E55B6"/>
    <w:rsid w:val="005E5F07"/>
    <w:rsid w:val="005E7AAC"/>
    <w:rsid w:val="005E7E72"/>
    <w:rsid w:val="00601C22"/>
    <w:rsid w:val="00606220"/>
    <w:rsid w:val="00606836"/>
    <w:rsid w:val="00607616"/>
    <w:rsid w:val="00607B8A"/>
    <w:rsid w:val="00612878"/>
    <w:rsid w:val="006160A4"/>
    <w:rsid w:val="00623133"/>
    <w:rsid w:val="006316F4"/>
    <w:rsid w:val="00637242"/>
    <w:rsid w:val="00642C3B"/>
    <w:rsid w:val="00644058"/>
    <w:rsid w:val="00644E5F"/>
    <w:rsid w:val="00646A5E"/>
    <w:rsid w:val="00664918"/>
    <w:rsid w:val="00665964"/>
    <w:rsid w:val="00665B94"/>
    <w:rsid w:val="00671CE5"/>
    <w:rsid w:val="006721FA"/>
    <w:rsid w:val="00675583"/>
    <w:rsid w:val="006839A1"/>
    <w:rsid w:val="006840E2"/>
    <w:rsid w:val="00686348"/>
    <w:rsid w:val="0068639C"/>
    <w:rsid w:val="00697A94"/>
    <w:rsid w:val="006A5C99"/>
    <w:rsid w:val="006A6814"/>
    <w:rsid w:val="006C3582"/>
    <w:rsid w:val="006C3EAA"/>
    <w:rsid w:val="006D0F8C"/>
    <w:rsid w:val="006D30E0"/>
    <w:rsid w:val="006D7300"/>
    <w:rsid w:val="006E0306"/>
    <w:rsid w:val="006E2B9F"/>
    <w:rsid w:val="006E59E0"/>
    <w:rsid w:val="006E6C6B"/>
    <w:rsid w:val="006E79EB"/>
    <w:rsid w:val="006F1535"/>
    <w:rsid w:val="006F26D6"/>
    <w:rsid w:val="007001B5"/>
    <w:rsid w:val="007053F8"/>
    <w:rsid w:val="00705E69"/>
    <w:rsid w:val="00706D5D"/>
    <w:rsid w:val="007127B8"/>
    <w:rsid w:val="00712897"/>
    <w:rsid w:val="00712D38"/>
    <w:rsid w:val="007147DD"/>
    <w:rsid w:val="007165F1"/>
    <w:rsid w:val="00716831"/>
    <w:rsid w:val="00716875"/>
    <w:rsid w:val="00716ACD"/>
    <w:rsid w:val="00717600"/>
    <w:rsid w:val="00723EE8"/>
    <w:rsid w:val="0072507E"/>
    <w:rsid w:val="00726116"/>
    <w:rsid w:val="00726EBD"/>
    <w:rsid w:val="007302F9"/>
    <w:rsid w:val="007337D1"/>
    <w:rsid w:val="007350A5"/>
    <w:rsid w:val="00740E50"/>
    <w:rsid w:val="00741117"/>
    <w:rsid w:val="00742650"/>
    <w:rsid w:val="0074329D"/>
    <w:rsid w:val="007528DA"/>
    <w:rsid w:val="00753F33"/>
    <w:rsid w:val="0075534F"/>
    <w:rsid w:val="00761E03"/>
    <w:rsid w:val="00763007"/>
    <w:rsid w:val="0076653D"/>
    <w:rsid w:val="007726FB"/>
    <w:rsid w:val="00773AB7"/>
    <w:rsid w:val="007774A7"/>
    <w:rsid w:val="007802CD"/>
    <w:rsid w:val="00781710"/>
    <w:rsid w:val="007857E5"/>
    <w:rsid w:val="00786E6A"/>
    <w:rsid w:val="007911B2"/>
    <w:rsid w:val="00796E19"/>
    <w:rsid w:val="00797675"/>
    <w:rsid w:val="00797CCE"/>
    <w:rsid w:val="007A0E0A"/>
    <w:rsid w:val="007A38FB"/>
    <w:rsid w:val="007A7015"/>
    <w:rsid w:val="007B09EA"/>
    <w:rsid w:val="007B37F4"/>
    <w:rsid w:val="007B51AE"/>
    <w:rsid w:val="007C0CEA"/>
    <w:rsid w:val="007C1FC7"/>
    <w:rsid w:val="007C210B"/>
    <w:rsid w:val="007C4C0C"/>
    <w:rsid w:val="007C5401"/>
    <w:rsid w:val="007C7769"/>
    <w:rsid w:val="007D0EAE"/>
    <w:rsid w:val="007D15F2"/>
    <w:rsid w:val="007D4D7B"/>
    <w:rsid w:val="007E176B"/>
    <w:rsid w:val="007E3A15"/>
    <w:rsid w:val="007E5892"/>
    <w:rsid w:val="007F153A"/>
    <w:rsid w:val="007F1A70"/>
    <w:rsid w:val="007F291E"/>
    <w:rsid w:val="007F75EA"/>
    <w:rsid w:val="00801DE8"/>
    <w:rsid w:val="00802E4A"/>
    <w:rsid w:val="00812B4F"/>
    <w:rsid w:val="0081408C"/>
    <w:rsid w:val="0082178F"/>
    <w:rsid w:val="00822767"/>
    <w:rsid w:val="00824A15"/>
    <w:rsid w:val="008257B7"/>
    <w:rsid w:val="00826131"/>
    <w:rsid w:val="00832AD3"/>
    <w:rsid w:val="00834880"/>
    <w:rsid w:val="008358F9"/>
    <w:rsid w:val="00837A45"/>
    <w:rsid w:val="008406C0"/>
    <w:rsid w:val="008469CE"/>
    <w:rsid w:val="0085454D"/>
    <w:rsid w:val="00855D1D"/>
    <w:rsid w:val="00856081"/>
    <w:rsid w:val="00856AF3"/>
    <w:rsid w:val="00857660"/>
    <w:rsid w:val="00861270"/>
    <w:rsid w:val="00862BA9"/>
    <w:rsid w:val="00863946"/>
    <w:rsid w:val="00864CB3"/>
    <w:rsid w:val="0086620C"/>
    <w:rsid w:val="008668CE"/>
    <w:rsid w:val="00867829"/>
    <w:rsid w:val="008816A4"/>
    <w:rsid w:val="00884085"/>
    <w:rsid w:val="008951D7"/>
    <w:rsid w:val="008970DA"/>
    <w:rsid w:val="008A157C"/>
    <w:rsid w:val="008A6D25"/>
    <w:rsid w:val="008B295B"/>
    <w:rsid w:val="008B48F5"/>
    <w:rsid w:val="008B6D02"/>
    <w:rsid w:val="008B7085"/>
    <w:rsid w:val="008D4A85"/>
    <w:rsid w:val="008D4B38"/>
    <w:rsid w:val="008D6DF6"/>
    <w:rsid w:val="008E2D7B"/>
    <w:rsid w:val="008E690A"/>
    <w:rsid w:val="008E7051"/>
    <w:rsid w:val="008E7DE7"/>
    <w:rsid w:val="008F1370"/>
    <w:rsid w:val="008F380B"/>
    <w:rsid w:val="00901079"/>
    <w:rsid w:val="00901B34"/>
    <w:rsid w:val="00906C36"/>
    <w:rsid w:val="00912C1E"/>
    <w:rsid w:val="00915372"/>
    <w:rsid w:val="00921BBC"/>
    <w:rsid w:val="00922F52"/>
    <w:rsid w:val="0092408D"/>
    <w:rsid w:val="00925013"/>
    <w:rsid w:val="009250C9"/>
    <w:rsid w:val="00925696"/>
    <w:rsid w:val="00926554"/>
    <w:rsid w:val="00926CDE"/>
    <w:rsid w:val="009335A3"/>
    <w:rsid w:val="00933741"/>
    <w:rsid w:val="00935BDA"/>
    <w:rsid w:val="00936156"/>
    <w:rsid w:val="00941AF1"/>
    <w:rsid w:val="00946FB2"/>
    <w:rsid w:val="00953B66"/>
    <w:rsid w:val="00956C27"/>
    <w:rsid w:val="00963965"/>
    <w:rsid w:val="009669E2"/>
    <w:rsid w:val="00985699"/>
    <w:rsid w:val="00986D16"/>
    <w:rsid w:val="00986DEE"/>
    <w:rsid w:val="009878CA"/>
    <w:rsid w:val="00991944"/>
    <w:rsid w:val="009931E2"/>
    <w:rsid w:val="00994795"/>
    <w:rsid w:val="0099775C"/>
    <w:rsid w:val="009A00C8"/>
    <w:rsid w:val="009A116B"/>
    <w:rsid w:val="009A2685"/>
    <w:rsid w:val="009A69E5"/>
    <w:rsid w:val="009A7D65"/>
    <w:rsid w:val="009B165A"/>
    <w:rsid w:val="009B4DDE"/>
    <w:rsid w:val="009C5FD0"/>
    <w:rsid w:val="009C7761"/>
    <w:rsid w:val="009D06CB"/>
    <w:rsid w:val="009E51CB"/>
    <w:rsid w:val="009E6C07"/>
    <w:rsid w:val="009F070A"/>
    <w:rsid w:val="009F0965"/>
    <w:rsid w:val="009F2482"/>
    <w:rsid w:val="009F4632"/>
    <w:rsid w:val="00A0364E"/>
    <w:rsid w:val="00A04272"/>
    <w:rsid w:val="00A0565D"/>
    <w:rsid w:val="00A077E9"/>
    <w:rsid w:val="00A116B7"/>
    <w:rsid w:val="00A12F8C"/>
    <w:rsid w:val="00A22E0A"/>
    <w:rsid w:val="00A24900"/>
    <w:rsid w:val="00A35B97"/>
    <w:rsid w:val="00A365F9"/>
    <w:rsid w:val="00A36CF7"/>
    <w:rsid w:val="00A4411F"/>
    <w:rsid w:val="00A46E72"/>
    <w:rsid w:val="00A503F6"/>
    <w:rsid w:val="00A53417"/>
    <w:rsid w:val="00A53DB2"/>
    <w:rsid w:val="00A55C34"/>
    <w:rsid w:val="00A63C80"/>
    <w:rsid w:val="00A66CC5"/>
    <w:rsid w:val="00A67635"/>
    <w:rsid w:val="00A67AAF"/>
    <w:rsid w:val="00A759CF"/>
    <w:rsid w:val="00A85F1D"/>
    <w:rsid w:val="00A92C97"/>
    <w:rsid w:val="00A95304"/>
    <w:rsid w:val="00A95B92"/>
    <w:rsid w:val="00AA3EF3"/>
    <w:rsid w:val="00AA6FA4"/>
    <w:rsid w:val="00AB6732"/>
    <w:rsid w:val="00AC0CCA"/>
    <w:rsid w:val="00AC13E5"/>
    <w:rsid w:val="00AD0932"/>
    <w:rsid w:val="00AD278F"/>
    <w:rsid w:val="00AD5C0E"/>
    <w:rsid w:val="00AD79B6"/>
    <w:rsid w:val="00AD7F58"/>
    <w:rsid w:val="00B04EBD"/>
    <w:rsid w:val="00B144BE"/>
    <w:rsid w:val="00B274AD"/>
    <w:rsid w:val="00B3785F"/>
    <w:rsid w:val="00B47CE1"/>
    <w:rsid w:val="00B509CA"/>
    <w:rsid w:val="00B54D93"/>
    <w:rsid w:val="00B5637C"/>
    <w:rsid w:val="00B62580"/>
    <w:rsid w:val="00B63A0C"/>
    <w:rsid w:val="00B675E3"/>
    <w:rsid w:val="00B67DE7"/>
    <w:rsid w:val="00B70D06"/>
    <w:rsid w:val="00B732D5"/>
    <w:rsid w:val="00B80829"/>
    <w:rsid w:val="00B87D32"/>
    <w:rsid w:val="00B94AD7"/>
    <w:rsid w:val="00B95488"/>
    <w:rsid w:val="00B95B15"/>
    <w:rsid w:val="00BA2C10"/>
    <w:rsid w:val="00BA422E"/>
    <w:rsid w:val="00BA5DF2"/>
    <w:rsid w:val="00BB14AB"/>
    <w:rsid w:val="00BB2106"/>
    <w:rsid w:val="00BB2FDD"/>
    <w:rsid w:val="00BB6F0A"/>
    <w:rsid w:val="00BC0FD6"/>
    <w:rsid w:val="00BC2D59"/>
    <w:rsid w:val="00BC49FF"/>
    <w:rsid w:val="00BD1AFD"/>
    <w:rsid w:val="00BE0716"/>
    <w:rsid w:val="00BE09D2"/>
    <w:rsid w:val="00BE10F8"/>
    <w:rsid w:val="00BE21B7"/>
    <w:rsid w:val="00BE4496"/>
    <w:rsid w:val="00BF0BF8"/>
    <w:rsid w:val="00BF1521"/>
    <w:rsid w:val="00C0783A"/>
    <w:rsid w:val="00C120B6"/>
    <w:rsid w:val="00C13E9A"/>
    <w:rsid w:val="00C149E6"/>
    <w:rsid w:val="00C15EC3"/>
    <w:rsid w:val="00C31C54"/>
    <w:rsid w:val="00C32047"/>
    <w:rsid w:val="00C3230F"/>
    <w:rsid w:val="00C376DD"/>
    <w:rsid w:val="00C416C0"/>
    <w:rsid w:val="00C47464"/>
    <w:rsid w:val="00C63030"/>
    <w:rsid w:val="00C70841"/>
    <w:rsid w:val="00C71508"/>
    <w:rsid w:val="00C76BF2"/>
    <w:rsid w:val="00C80EB7"/>
    <w:rsid w:val="00C87DAD"/>
    <w:rsid w:val="00C90103"/>
    <w:rsid w:val="00C924A3"/>
    <w:rsid w:val="00CA161D"/>
    <w:rsid w:val="00CA1638"/>
    <w:rsid w:val="00CA388B"/>
    <w:rsid w:val="00CB0F18"/>
    <w:rsid w:val="00CB2586"/>
    <w:rsid w:val="00CB2688"/>
    <w:rsid w:val="00CB59E5"/>
    <w:rsid w:val="00CB7BD1"/>
    <w:rsid w:val="00CC129A"/>
    <w:rsid w:val="00CC23DC"/>
    <w:rsid w:val="00CC7032"/>
    <w:rsid w:val="00CC7F59"/>
    <w:rsid w:val="00CD1BA3"/>
    <w:rsid w:val="00CD5BC8"/>
    <w:rsid w:val="00CD66A1"/>
    <w:rsid w:val="00CE17D4"/>
    <w:rsid w:val="00CE193D"/>
    <w:rsid w:val="00CE4855"/>
    <w:rsid w:val="00CF182A"/>
    <w:rsid w:val="00D044B4"/>
    <w:rsid w:val="00D05992"/>
    <w:rsid w:val="00D05B8A"/>
    <w:rsid w:val="00D05D73"/>
    <w:rsid w:val="00D06B85"/>
    <w:rsid w:val="00D11912"/>
    <w:rsid w:val="00D156F7"/>
    <w:rsid w:val="00D17922"/>
    <w:rsid w:val="00D22FC5"/>
    <w:rsid w:val="00D23C31"/>
    <w:rsid w:val="00D24C89"/>
    <w:rsid w:val="00D2642C"/>
    <w:rsid w:val="00D27EC4"/>
    <w:rsid w:val="00D41013"/>
    <w:rsid w:val="00D447E5"/>
    <w:rsid w:val="00D54DC6"/>
    <w:rsid w:val="00D732A9"/>
    <w:rsid w:val="00D74769"/>
    <w:rsid w:val="00D74952"/>
    <w:rsid w:val="00D82DEF"/>
    <w:rsid w:val="00D9125C"/>
    <w:rsid w:val="00D948AB"/>
    <w:rsid w:val="00D948E1"/>
    <w:rsid w:val="00DA012A"/>
    <w:rsid w:val="00DA0DEC"/>
    <w:rsid w:val="00DA5D0C"/>
    <w:rsid w:val="00DA7DC9"/>
    <w:rsid w:val="00DB67AF"/>
    <w:rsid w:val="00DB68B4"/>
    <w:rsid w:val="00DB7348"/>
    <w:rsid w:val="00DC10B7"/>
    <w:rsid w:val="00DC7861"/>
    <w:rsid w:val="00DD05BB"/>
    <w:rsid w:val="00DD78C2"/>
    <w:rsid w:val="00DE1F20"/>
    <w:rsid w:val="00DE2F2F"/>
    <w:rsid w:val="00DE3CA2"/>
    <w:rsid w:val="00DF0CA3"/>
    <w:rsid w:val="00DF15FB"/>
    <w:rsid w:val="00DF1656"/>
    <w:rsid w:val="00E06A2B"/>
    <w:rsid w:val="00E07876"/>
    <w:rsid w:val="00E07FEB"/>
    <w:rsid w:val="00E14BF1"/>
    <w:rsid w:val="00E170F2"/>
    <w:rsid w:val="00E1720C"/>
    <w:rsid w:val="00E20C9C"/>
    <w:rsid w:val="00E2265B"/>
    <w:rsid w:val="00E30C22"/>
    <w:rsid w:val="00E322D4"/>
    <w:rsid w:val="00E34047"/>
    <w:rsid w:val="00E43984"/>
    <w:rsid w:val="00E44E02"/>
    <w:rsid w:val="00E450F0"/>
    <w:rsid w:val="00E5229F"/>
    <w:rsid w:val="00E532F8"/>
    <w:rsid w:val="00E54C39"/>
    <w:rsid w:val="00E54EF1"/>
    <w:rsid w:val="00E5513C"/>
    <w:rsid w:val="00E557E8"/>
    <w:rsid w:val="00E60012"/>
    <w:rsid w:val="00E61B9A"/>
    <w:rsid w:val="00E62319"/>
    <w:rsid w:val="00E62F5D"/>
    <w:rsid w:val="00E65A4A"/>
    <w:rsid w:val="00E66403"/>
    <w:rsid w:val="00E666E5"/>
    <w:rsid w:val="00E71ADD"/>
    <w:rsid w:val="00E7426B"/>
    <w:rsid w:val="00E74B28"/>
    <w:rsid w:val="00E74CCF"/>
    <w:rsid w:val="00E80DB4"/>
    <w:rsid w:val="00E81F59"/>
    <w:rsid w:val="00E829AB"/>
    <w:rsid w:val="00E84AC5"/>
    <w:rsid w:val="00E904E5"/>
    <w:rsid w:val="00EA0BDD"/>
    <w:rsid w:val="00EA1A1D"/>
    <w:rsid w:val="00EB0296"/>
    <w:rsid w:val="00EB2E11"/>
    <w:rsid w:val="00EB7024"/>
    <w:rsid w:val="00ED5DF6"/>
    <w:rsid w:val="00ED78C5"/>
    <w:rsid w:val="00EE5CEB"/>
    <w:rsid w:val="00EE6CD5"/>
    <w:rsid w:val="00EE6F9E"/>
    <w:rsid w:val="00EF0C23"/>
    <w:rsid w:val="00EF0C7A"/>
    <w:rsid w:val="00EF20F1"/>
    <w:rsid w:val="00EF4741"/>
    <w:rsid w:val="00EF4A5A"/>
    <w:rsid w:val="00EF6ADF"/>
    <w:rsid w:val="00F01FF9"/>
    <w:rsid w:val="00F02878"/>
    <w:rsid w:val="00F03283"/>
    <w:rsid w:val="00F07F27"/>
    <w:rsid w:val="00F12A92"/>
    <w:rsid w:val="00F135C4"/>
    <w:rsid w:val="00F17C6E"/>
    <w:rsid w:val="00F20CAE"/>
    <w:rsid w:val="00F211E9"/>
    <w:rsid w:val="00F22332"/>
    <w:rsid w:val="00F2586B"/>
    <w:rsid w:val="00F25EAB"/>
    <w:rsid w:val="00F3325A"/>
    <w:rsid w:val="00F33730"/>
    <w:rsid w:val="00F37FC9"/>
    <w:rsid w:val="00F553E0"/>
    <w:rsid w:val="00F55DDE"/>
    <w:rsid w:val="00F5668C"/>
    <w:rsid w:val="00F57249"/>
    <w:rsid w:val="00F629A7"/>
    <w:rsid w:val="00F64891"/>
    <w:rsid w:val="00F714C7"/>
    <w:rsid w:val="00F718E6"/>
    <w:rsid w:val="00F73853"/>
    <w:rsid w:val="00F772C0"/>
    <w:rsid w:val="00F774B9"/>
    <w:rsid w:val="00F8207A"/>
    <w:rsid w:val="00F82A88"/>
    <w:rsid w:val="00F84D8F"/>
    <w:rsid w:val="00F87F9D"/>
    <w:rsid w:val="00F9455F"/>
    <w:rsid w:val="00F94593"/>
    <w:rsid w:val="00F95B42"/>
    <w:rsid w:val="00FA3891"/>
    <w:rsid w:val="00FA4410"/>
    <w:rsid w:val="00FA47B8"/>
    <w:rsid w:val="00FA684B"/>
    <w:rsid w:val="00FB4A9F"/>
    <w:rsid w:val="00FB6028"/>
    <w:rsid w:val="00FB60C5"/>
    <w:rsid w:val="00FB6F18"/>
    <w:rsid w:val="00FC0C29"/>
    <w:rsid w:val="00FC2A23"/>
    <w:rsid w:val="00FC2C0C"/>
    <w:rsid w:val="00FC3945"/>
    <w:rsid w:val="00FD3CFC"/>
    <w:rsid w:val="00FD4713"/>
    <w:rsid w:val="00FD5FFF"/>
    <w:rsid w:val="00FE1878"/>
    <w:rsid w:val="00FE3D22"/>
    <w:rsid w:val="00FE5BF2"/>
    <w:rsid w:val="00FE72D5"/>
    <w:rsid w:val="00FE7794"/>
    <w:rsid w:val="00FF36CA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51DA84"/>
  <w15:docId w15:val="{309AE809-B703-4E45-9E24-8A285996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8612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8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13</Words>
  <Characters>4068</Characters>
  <Application>Microsoft Office Word</Application>
  <DocSecurity>0</DocSecurity>
  <Lines>33</Lines>
  <Paragraphs>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4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TÜ-BİM</dc:creator>
  <cp:lastModifiedBy>Gülşen</cp:lastModifiedBy>
  <cp:revision>5</cp:revision>
  <cp:lastPrinted>2023-03-24T11:47:00Z</cp:lastPrinted>
  <dcterms:created xsi:type="dcterms:W3CDTF">2023-03-24T11:44:00Z</dcterms:created>
  <dcterms:modified xsi:type="dcterms:W3CDTF">2023-04-01T08:45:00Z</dcterms:modified>
</cp:coreProperties>
</file>